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2B55" w:rsidRDefault="00692AC4" w:rsidP="00692AC4">
      <w:pPr>
        <w:jc w:val="center"/>
        <w:rPr>
          <w:sz w:val="44"/>
          <w:szCs w:val="44"/>
        </w:rPr>
      </w:pPr>
      <w:r w:rsidRPr="00F65459">
        <w:rPr>
          <w:b/>
          <w:noProof/>
          <w:sz w:val="24"/>
          <w:szCs w:val="24"/>
        </w:rPr>
        <w:drawing>
          <wp:inline distT="0" distB="0" distL="0" distR="0" wp14:anchorId="6C611A54" wp14:editId="643C00A0">
            <wp:extent cx="897149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CC Logo Art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139" cy="922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AC4" w:rsidRDefault="00692AC4" w:rsidP="00692AC4">
      <w:pPr>
        <w:jc w:val="center"/>
        <w:rPr>
          <w:b/>
          <w:sz w:val="36"/>
          <w:szCs w:val="36"/>
        </w:rPr>
      </w:pPr>
      <w:r w:rsidRPr="00692AC4">
        <w:rPr>
          <w:b/>
          <w:sz w:val="36"/>
          <w:szCs w:val="36"/>
        </w:rPr>
        <w:t>Renovation Request Form</w:t>
      </w:r>
      <w:r w:rsidR="00721F8A">
        <w:rPr>
          <w:b/>
          <w:sz w:val="36"/>
          <w:szCs w:val="36"/>
        </w:rPr>
        <w:t>*</w:t>
      </w:r>
    </w:p>
    <w:p w:rsidR="00692AC4" w:rsidRDefault="00692AC4" w:rsidP="00692AC4">
      <w:pPr>
        <w:rPr>
          <w:b/>
          <w:sz w:val="24"/>
          <w:szCs w:val="24"/>
        </w:rPr>
      </w:pPr>
      <w:r w:rsidRPr="00692AC4">
        <w:rPr>
          <w:b/>
          <w:sz w:val="24"/>
          <w:szCs w:val="24"/>
        </w:rPr>
        <w:t>Date of Request:</w:t>
      </w:r>
      <w:r>
        <w:rPr>
          <w:b/>
          <w:sz w:val="24"/>
          <w:szCs w:val="24"/>
        </w:rPr>
        <w:t xml:space="preserve">             </w:t>
      </w:r>
      <w:r w:rsidR="007D067C">
        <w:rPr>
          <w:sz w:val="24"/>
          <w:szCs w:val="24"/>
        </w:rPr>
        <w:t xml:space="preserve">   </w:t>
      </w:r>
      <w:sdt>
        <w:sdtPr>
          <w:rPr>
            <w:sz w:val="24"/>
            <w:szCs w:val="24"/>
          </w:rPr>
          <w:id w:val="-452021417"/>
          <w:placeholder>
            <w:docPart w:val="DefaultPlaceholder_-1854013440"/>
          </w:placeholder>
        </w:sdtPr>
        <w:sdtEndPr/>
        <w:sdtContent>
          <w:r w:rsidRPr="00692AC4">
            <w:rPr>
              <w:sz w:val="24"/>
              <w:szCs w:val="24"/>
            </w:rPr>
            <w:t>_________</w:t>
          </w:r>
        </w:sdtContent>
      </w:sdt>
    </w:p>
    <w:p w:rsidR="00692AC4" w:rsidRDefault="00692AC4" w:rsidP="00692AC4">
      <w:pPr>
        <w:rPr>
          <w:b/>
          <w:sz w:val="24"/>
          <w:szCs w:val="24"/>
        </w:rPr>
      </w:pPr>
      <w:r>
        <w:rPr>
          <w:b/>
          <w:sz w:val="24"/>
          <w:szCs w:val="24"/>
        </w:rPr>
        <w:t>Name of Requestor:</w:t>
      </w:r>
      <w:r>
        <w:rPr>
          <w:sz w:val="24"/>
          <w:szCs w:val="24"/>
        </w:rPr>
        <w:t xml:space="preserve">      </w:t>
      </w:r>
      <w:r w:rsidR="007D067C">
        <w:rPr>
          <w:sz w:val="24"/>
          <w:szCs w:val="24"/>
        </w:rPr>
        <w:t xml:space="preserve">    </w:t>
      </w:r>
      <w:r w:rsidRPr="00692AC4">
        <w:rPr>
          <w:sz w:val="24"/>
          <w:szCs w:val="24"/>
        </w:rPr>
        <w:t>_</w:t>
      </w:r>
      <w:sdt>
        <w:sdtPr>
          <w:rPr>
            <w:sz w:val="24"/>
            <w:szCs w:val="24"/>
          </w:rPr>
          <w:id w:val="-1036189276"/>
          <w:placeholder>
            <w:docPart w:val="2FB2846545FA40E8B0E020A82C27C7B3"/>
          </w:placeholder>
          <w:showingPlcHdr/>
        </w:sdtPr>
        <w:sdtEndPr/>
        <w:sdtContent>
          <w:r w:rsidR="00F42219" w:rsidRPr="000A568A">
            <w:rPr>
              <w:rStyle w:val="PlaceholderText"/>
            </w:rPr>
            <w:t>Click or tap here to enter text.</w:t>
          </w:r>
        </w:sdtContent>
      </w:sdt>
      <w:r w:rsidRPr="00692AC4">
        <w:rPr>
          <w:sz w:val="24"/>
          <w:szCs w:val="24"/>
        </w:rPr>
        <w:t>________________</w:t>
      </w:r>
      <w:r w:rsidR="00F42219">
        <w:rPr>
          <w:sz w:val="24"/>
          <w:szCs w:val="24"/>
        </w:rPr>
        <w:t>___________</w:t>
      </w:r>
    </w:p>
    <w:p w:rsidR="00692AC4" w:rsidRPr="00692AC4" w:rsidRDefault="00692AC4" w:rsidP="00692AC4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Name of Project:             </w:t>
      </w:r>
      <w:r w:rsidR="007D067C">
        <w:rPr>
          <w:sz w:val="24"/>
          <w:szCs w:val="24"/>
        </w:rPr>
        <w:t xml:space="preserve">   </w:t>
      </w:r>
      <w:r w:rsidRPr="00692AC4">
        <w:rPr>
          <w:sz w:val="24"/>
          <w:szCs w:val="24"/>
        </w:rPr>
        <w:t>__</w:t>
      </w:r>
      <w:sdt>
        <w:sdtPr>
          <w:rPr>
            <w:sz w:val="24"/>
            <w:szCs w:val="24"/>
          </w:rPr>
          <w:id w:val="863870802"/>
          <w:placeholder>
            <w:docPart w:val="0698DFFC50F84319B153E071EB89E617"/>
          </w:placeholder>
          <w:showingPlcHdr/>
        </w:sdtPr>
        <w:sdtEndPr/>
        <w:sdtContent>
          <w:r w:rsidR="00F42219" w:rsidRPr="000A568A">
            <w:rPr>
              <w:rStyle w:val="PlaceholderText"/>
            </w:rPr>
            <w:t>Click or tap here to enter text.</w:t>
          </w:r>
        </w:sdtContent>
      </w:sdt>
      <w:r w:rsidRPr="00692AC4">
        <w:rPr>
          <w:sz w:val="24"/>
          <w:szCs w:val="24"/>
        </w:rPr>
        <w:t>_________________</w:t>
      </w:r>
      <w:r w:rsidR="00F42219">
        <w:rPr>
          <w:sz w:val="24"/>
          <w:szCs w:val="24"/>
        </w:rPr>
        <w:t>_________</w:t>
      </w:r>
    </w:p>
    <w:p w:rsidR="00692AC4" w:rsidRDefault="00692AC4" w:rsidP="00692AC4">
      <w:pPr>
        <w:rPr>
          <w:b/>
          <w:sz w:val="24"/>
          <w:szCs w:val="24"/>
        </w:rPr>
      </w:pPr>
      <w:r>
        <w:rPr>
          <w:b/>
          <w:sz w:val="24"/>
          <w:szCs w:val="24"/>
        </w:rPr>
        <w:t>Detailed Description of Request:</w:t>
      </w:r>
    </w:p>
    <w:p w:rsidR="00692AC4" w:rsidRDefault="00F42219" w:rsidP="00692AC4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inline distT="0" distB="0" distL="0" distR="0">
                <wp:extent cx="5852160" cy="502920"/>
                <wp:effectExtent l="0" t="0" r="15240" b="11430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2160" cy="5029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id w:val="1983182160"/>
                              <w:placeholder>
                                <w:docPart w:val="DB6557D564794869800C1041A48F0F71"/>
                              </w:placeholder>
                              <w:showingPlcHdr/>
                            </w:sdtPr>
                            <w:sdtEndPr/>
                            <w:sdtContent>
                              <w:p w:rsidR="00F42219" w:rsidRDefault="00F42219" w:rsidP="00F42219">
                                <w:r w:rsidRPr="000A568A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7" o:spid="_x0000_s1026" style="width:460.8pt;height:3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" fillcolor="#d9e2f3 [660]" strokecolor="#4472c4 [3204]" strokeweight="1pt">
                <v:textbox>
                  <w:txbxContent>
                    <w:sdt>
                      <w:sdtPr>
                        <w:id w:val="1983182160"/>
                        <w:placeholder>
                          <w:docPart w:val="DB6557D564794869800C1041A48F0F71"/>
                        </w:placeholder>
                        <w:showingPlcHdr/>
                      </w:sdtPr>
                      <w:sdtEndPr/>
                      <w:sdtContent>
                        <w:p w:rsidR="00F42219" w:rsidRDefault="00F42219" w:rsidP="00F42219">
                          <w:r w:rsidRPr="000A568A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anchorlock/>
              </v:rect>
            </w:pict>
          </mc:Fallback>
        </mc:AlternateContent>
      </w:r>
    </w:p>
    <w:p w:rsidR="00692AC4" w:rsidRDefault="00692AC4" w:rsidP="00692AC4">
      <w:pPr>
        <w:rPr>
          <w:sz w:val="24"/>
          <w:szCs w:val="24"/>
        </w:rPr>
      </w:pPr>
      <w:r>
        <w:rPr>
          <w:b/>
          <w:sz w:val="24"/>
          <w:szCs w:val="24"/>
        </w:rPr>
        <w:t>Department:</w:t>
      </w:r>
      <w:r>
        <w:rPr>
          <w:sz w:val="24"/>
          <w:szCs w:val="24"/>
        </w:rPr>
        <w:t xml:space="preserve">                    </w:t>
      </w:r>
      <w:r w:rsidR="007D067C">
        <w:rPr>
          <w:sz w:val="24"/>
          <w:szCs w:val="24"/>
        </w:rPr>
        <w:t xml:space="preserve">    </w:t>
      </w:r>
      <w:r w:rsidRPr="00692AC4">
        <w:rPr>
          <w:sz w:val="24"/>
          <w:szCs w:val="24"/>
        </w:rPr>
        <w:t>_</w:t>
      </w:r>
      <w:sdt>
        <w:sdtPr>
          <w:rPr>
            <w:sz w:val="24"/>
            <w:szCs w:val="24"/>
          </w:rPr>
          <w:id w:val="1697808242"/>
          <w:placeholder>
            <w:docPart w:val="F394A763BDE44415AA2A4A3BC240E9CD"/>
          </w:placeholder>
          <w:showingPlcHdr/>
        </w:sdtPr>
        <w:sdtEndPr/>
        <w:sdtContent>
          <w:r w:rsidR="00F42219" w:rsidRPr="000A568A">
            <w:rPr>
              <w:rStyle w:val="PlaceholderText"/>
            </w:rPr>
            <w:t>Click or tap here to enter text.</w:t>
          </w:r>
        </w:sdtContent>
      </w:sdt>
      <w:r w:rsidRPr="00692AC4">
        <w:rPr>
          <w:sz w:val="24"/>
          <w:szCs w:val="24"/>
        </w:rPr>
        <w:t>________</w:t>
      </w:r>
      <w:r w:rsidR="00990C2F">
        <w:rPr>
          <w:sz w:val="24"/>
          <w:szCs w:val="24"/>
        </w:rPr>
        <w:t>_</w:t>
      </w:r>
      <w:r w:rsidRPr="00692AC4">
        <w:rPr>
          <w:sz w:val="24"/>
          <w:szCs w:val="24"/>
        </w:rPr>
        <w:t>_______________</w:t>
      </w:r>
      <w:r w:rsidR="00F42219">
        <w:rPr>
          <w:sz w:val="24"/>
          <w:szCs w:val="24"/>
        </w:rPr>
        <w:t>____</w:t>
      </w:r>
    </w:p>
    <w:p w:rsidR="007D067C" w:rsidRDefault="007D067C" w:rsidP="00692AC4">
      <w:pPr>
        <w:rPr>
          <w:b/>
          <w:sz w:val="24"/>
          <w:szCs w:val="24"/>
        </w:rPr>
      </w:pPr>
      <w:r>
        <w:rPr>
          <w:b/>
          <w:sz w:val="24"/>
          <w:szCs w:val="24"/>
        </w:rPr>
        <w:t>Room/Location</w:t>
      </w:r>
      <w:r w:rsidRPr="007D067C">
        <w:rPr>
          <w:sz w:val="24"/>
          <w:szCs w:val="24"/>
        </w:rPr>
        <w:t xml:space="preserve">:             </w:t>
      </w:r>
      <w:r>
        <w:rPr>
          <w:sz w:val="24"/>
          <w:szCs w:val="24"/>
        </w:rPr>
        <w:t xml:space="preserve">     </w:t>
      </w:r>
      <w:r w:rsidRPr="007D067C">
        <w:rPr>
          <w:sz w:val="24"/>
          <w:szCs w:val="24"/>
        </w:rPr>
        <w:t>_</w:t>
      </w:r>
      <w:sdt>
        <w:sdtPr>
          <w:rPr>
            <w:sz w:val="24"/>
            <w:szCs w:val="24"/>
          </w:rPr>
          <w:id w:val="-2050914130"/>
          <w:placeholder>
            <w:docPart w:val="B6942389D45C473BBAC9AC15A23DDD1A"/>
          </w:placeholder>
          <w:showingPlcHdr/>
        </w:sdtPr>
        <w:sdtEndPr/>
        <w:sdtContent>
          <w:r w:rsidR="00F42219" w:rsidRPr="000A568A">
            <w:rPr>
              <w:rStyle w:val="PlaceholderText"/>
            </w:rPr>
            <w:t>Click or tap here to enter text.</w:t>
          </w:r>
        </w:sdtContent>
      </w:sdt>
      <w:r w:rsidRPr="007D067C">
        <w:rPr>
          <w:sz w:val="24"/>
          <w:szCs w:val="24"/>
        </w:rPr>
        <w:t>_________</w:t>
      </w:r>
      <w:r w:rsidR="00990C2F">
        <w:rPr>
          <w:sz w:val="24"/>
          <w:szCs w:val="24"/>
        </w:rPr>
        <w:t>__</w:t>
      </w:r>
      <w:r w:rsidRPr="007D067C">
        <w:rPr>
          <w:sz w:val="24"/>
          <w:szCs w:val="24"/>
        </w:rPr>
        <w:t>_________________</w:t>
      </w:r>
    </w:p>
    <w:p w:rsidR="007D067C" w:rsidRDefault="007D067C" w:rsidP="00692AC4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Target Completion Date:   </w:t>
      </w:r>
      <w:r w:rsidRPr="007D067C">
        <w:rPr>
          <w:sz w:val="24"/>
          <w:szCs w:val="24"/>
        </w:rPr>
        <w:t>_</w:t>
      </w:r>
      <w:sdt>
        <w:sdtPr>
          <w:rPr>
            <w:sz w:val="24"/>
            <w:szCs w:val="24"/>
          </w:rPr>
          <w:id w:val="-684363344"/>
          <w:placeholder>
            <w:docPart w:val="45454F2AF4F74B1AAEDC9588A4D147F7"/>
          </w:placeholder>
          <w:showingPlcHdr/>
        </w:sdtPr>
        <w:sdtEndPr/>
        <w:sdtContent>
          <w:r w:rsidR="00F42219" w:rsidRPr="000A568A">
            <w:rPr>
              <w:rStyle w:val="PlaceholderText"/>
            </w:rPr>
            <w:t>Click or tap here to enter text.</w:t>
          </w:r>
        </w:sdtContent>
      </w:sdt>
      <w:r w:rsidRPr="007D067C">
        <w:rPr>
          <w:sz w:val="24"/>
          <w:szCs w:val="24"/>
        </w:rPr>
        <w:t>_______</w:t>
      </w:r>
    </w:p>
    <w:p w:rsidR="007D067C" w:rsidRDefault="007D067C" w:rsidP="007D067C">
      <w:pPr>
        <w:jc w:val="center"/>
        <w:rPr>
          <w:i/>
          <w:sz w:val="24"/>
          <w:szCs w:val="24"/>
        </w:rPr>
      </w:pPr>
      <w:r w:rsidRPr="007D067C">
        <w:rPr>
          <w:i/>
          <w:sz w:val="24"/>
          <w:szCs w:val="24"/>
        </w:rPr>
        <w:t>Check all that apply</w:t>
      </w:r>
    </w:p>
    <w:p w:rsidR="007D067C" w:rsidRPr="007D067C" w:rsidRDefault="007D067C" w:rsidP="007D067C">
      <w:pPr>
        <w:rPr>
          <w:b/>
          <w:sz w:val="20"/>
          <w:szCs w:val="20"/>
          <w:u w:val="single"/>
        </w:rPr>
      </w:pPr>
      <w:r w:rsidRPr="007D067C">
        <w:rPr>
          <w:b/>
          <w:sz w:val="20"/>
          <w:szCs w:val="20"/>
          <w:u w:val="single"/>
        </w:rPr>
        <w:t>Project Approval</w:t>
      </w:r>
      <w:r w:rsidRPr="007D067C">
        <w:rPr>
          <w:b/>
          <w:sz w:val="20"/>
          <w:szCs w:val="20"/>
        </w:rPr>
        <w:t xml:space="preserve">                                            </w:t>
      </w:r>
      <w:r w:rsidR="0001501A">
        <w:rPr>
          <w:b/>
          <w:sz w:val="20"/>
          <w:szCs w:val="20"/>
          <w:u w:val="single"/>
        </w:rPr>
        <w:t xml:space="preserve">Proposed Funding </w:t>
      </w:r>
      <w:proofErr w:type="gramStart"/>
      <w:r w:rsidR="0001501A">
        <w:rPr>
          <w:b/>
          <w:sz w:val="20"/>
          <w:szCs w:val="20"/>
          <w:u w:val="single"/>
        </w:rPr>
        <w:t>Source</w:t>
      </w:r>
      <w:r w:rsidR="00670FC6">
        <w:rPr>
          <w:b/>
          <w:sz w:val="20"/>
          <w:szCs w:val="20"/>
        </w:rPr>
        <w:t xml:space="preserve">  </w:t>
      </w:r>
      <w:r w:rsidR="00533BE3">
        <w:rPr>
          <w:b/>
          <w:sz w:val="20"/>
          <w:szCs w:val="20"/>
        </w:rPr>
        <w:t>(</w:t>
      </w:r>
      <w:proofErr w:type="gramEnd"/>
      <w:r w:rsidR="00533BE3">
        <w:rPr>
          <w:b/>
          <w:sz w:val="20"/>
          <w:szCs w:val="20"/>
        </w:rPr>
        <w:t>Cost Code)</w:t>
      </w:r>
      <w:r w:rsidR="00670FC6">
        <w:rPr>
          <w:b/>
          <w:sz w:val="20"/>
          <w:szCs w:val="20"/>
        </w:rPr>
        <w:t xml:space="preserve">  </w:t>
      </w:r>
      <w:r w:rsidR="0001501A">
        <w:rPr>
          <w:b/>
          <w:sz w:val="20"/>
          <w:szCs w:val="20"/>
        </w:rPr>
        <w:t xml:space="preserve">            </w:t>
      </w:r>
      <w:r w:rsidR="00D76724">
        <w:rPr>
          <w:b/>
          <w:sz w:val="20"/>
          <w:szCs w:val="20"/>
          <w:u w:val="single"/>
        </w:rPr>
        <w:t xml:space="preserve">Funding </w:t>
      </w:r>
      <w:r>
        <w:rPr>
          <w:b/>
          <w:sz w:val="20"/>
          <w:szCs w:val="20"/>
          <w:u w:val="single"/>
        </w:rPr>
        <w:t>Approval</w:t>
      </w:r>
      <w:r w:rsidR="00670FC6">
        <w:rPr>
          <w:b/>
          <w:sz w:val="20"/>
          <w:szCs w:val="20"/>
          <w:u w:val="single"/>
        </w:rPr>
        <w:t xml:space="preserve"> </w:t>
      </w:r>
    </w:p>
    <w:p w:rsidR="00BC4794" w:rsidRDefault="007D2AC0" w:rsidP="006F062F">
      <w:pPr>
        <w:rPr>
          <w:b/>
          <w:noProof/>
          <w:sz w:val="18"/>
          <w:szCs w:val="18"/>
        </w:rPr>
      </w:pPr>
      <w:sdt>
        <w:sdtPr>
          <w:rPr>
            <w:sz w:val="18"/>
            <w:szCs w:val="18"/>
          </w:rPr>
          <w:alias w:val="Division Chair"/>
          <w:tag w:val="Division Chair"/>
          <w:id w:val="-1847312009"/>
          <w:placeholder>
            <w:docPart w:val="F0F3A3CD02A441658421203A9E190297"/>
          </w:placeholder>
          <w:showingPlcHdr/>
          <w:dropDownList>
            <w:listItem w:value="Choose an item."/>
            <w:listItem w:displayText="Biology - Keith Conover" w:value="Biology - Keith Conover"/>
            <w:listItem w:displayText="Business - Michael Scott" w:value="Business - Michael Scott"/>
            <w:listItem w:displayText="English - Sarah McLemore" w:value="English - Sarah McLemore"/>
            <w:listItem w:displayText="ESL, Credit - Glenn Gardner" w:value="ESL, Credit - Glenn Gardner"/>
            <w:listItem w:displayText="ESL, Noncredit - Margaret Richer" w:value="ESL, Noncredit - Margaret Richer"/>
            <w:listItem w:displayText="Health Sciences - Emelyn Judge" w:value="Health Sciences - Emelyn Judge"/>
            <w:listItem w:displayText="Kinesiology - Jon Gold" w:value="Kinesiology - Jon Gold"/>
            <w:listItem w:displayText="Language Arts - Lourdes Girardi" w:value="Language Arts - Lourdes Girardi"/>
            <w:listItem w:displayText="Mathematics - Liz Russell" w:value="Mathematics - Liz Russell"/>
            <w:listItem w:displayText="Noncredit Business &amp; Life Skills - Jan Young" w:value="Noncredit Business &amp; Life Skills - Jan Young"/>
            <w:listItem w:displayText="Physical Science - Sevada Chamras" w:value="Physical Science - Sevada Chamras"/>
            <w:listItem w:displayText="Social Science - Michael Dulay" w:value="Social Science - Michael Dulay"/>
            <w:listItem w:displayText="Student Services - Richard Cortes" w:value="Student Services - Richard Cortes"/>
            <w:listItem w:displayText="Technology &amp; Aviation - Curtis Potter" w:value="Technology &amp; Aviation - Curtis Potter"/>
            <w:listItem w:displayText="Visual &amp; Performing Arts - Peter Green" w:value="Visual &amp; Performing Arts - Peter Green"/>
          </w:dropDownList>
        </w:sdtPr>
        <w:sdtEndPr/>
        <w:sdtContent>
          <w:r w:rsidR="006F062F">
            <w:rPr>
              <w:sz w:val="18"/>
              <w:szCs w:val="18"/>
            </w:rPr>
            <w:t xml:space="preserve">Academic Division Chair - </w:t>
          </w:r>
          <w:r w:rsidR="00AB428D">
            <w:rPr>
              <w:sz w:val="18"/>
              <w:szCs w:val="18"/>
            </w:rPr>
            <w:t>Please select</w:t>
          </w:r>
        </w:sdtContent>
      </w:sdt>
      <w:r w:rsidR="0001501A">
        <w:rPr>
          <w:sz w:val="18"/>
          <w:szCs w:val="18"/>
        </w:rPr>
        <w:t xml:space="preserve">             </w:t>
      </w:r>
      <w:r w:rsidR="0001501A">
        <w:rPr>
          <w:b/>
          <w:sz w:val="20"/>
          <w:szCs w:val="20"/>
          <w:u w:val="single"/>
        </w:rPr>
        <w:t>Funding Source:  ___________________</w:t>
      </w:r>
      <w:r w:rsidR="008A453C">
        <w:rPr>
          <w:sz w:val="18"/>
          <w:szCs w:val="18"/>
        </w:rPr>
        <w:t xml:space="preserve">          </w:t>
      </w:r>
      <w:r>
        <w:rPr>
          <w:sz w:val="18"/>
          <w:szCs w:val="18"/>
        </w:rPr>
        <w:t xml:space="preserve"> </w:t>
      </w:r>
      <w:r w:rsidR="008A453C">
        <w:rPr>
          <w:sz w:val="18"/>
          <w:szCs w:val="18"/>
        </w:rPr>
        <w:t xml:space="preserve"> </w:t>
      </w:r>
      <w:sdt>
        <w:sdtPr>
          <w:rPr>
            <w:sz w:val="18"/>
            <w:szCs w:val="18"/>
          </w:rPr>
          <w:alias w:val="Division Chair"/>
          <w:tag w:val="Division Chair"/>
          <w:id w:val="670064333"/>
          <w:placeholder>
            <w:docPart w:val="C4D66C15AEBF438CB39384C08257CDBD"/>
          </w:placeholder>
          <w:showingPlcHdr/>
          <w:dropDownList>
            <w:listItem w:value="Choose an item."/>
            <w:listItem w:displayText="Biology - Keith Conover" w:value="Biology - Keith Conover"/>
            <w:listItem w:displayText="Business - Michael Scott" w:value="Business - Michael Scott"/>
            <w:listItem w:displayText="English - Sarah McLemore" w:value="English - Sarah McLemore"/>
            <w:listItem w:displayText="ESL, Credit - Glenn Gardner" w:value="ESL, Credit - Glenn Gardner"/>
            <w:listItem w:displayText="ESL, Noncredit - Margaret Richer" w:value="ESL, Noncredit - Margaret Richer"/>
            <w:listItem w:displayText="Health Sciences - Emelyn Judge" w:value="Health Sciences - Emelyn Judge"/>
            <w:listItem w:displayText="Kinesiology - Jon Gold" w:value="Kinesiology - Jon Gold"/>
            <w:listItem w:displayText="Language Arts - Lourdes Girardi" w:value="Language Arts - Lourdes Girardi"/>
            <w:listItem w:displayText="Mathematics - Liz Russell" w:value="Mathematics - Liz Russell"/>
            <w:listItem w:displayText="Noncredit Business &amp; Life Skills - Jan Young" w:value="Noncredit Business &amp; Life Skills - Jan Young"/>
            <w:listItem w:displayText="Physical Science - Sevada Chamras" w:value="Physical Science - Sevada Chamras"/>
            <w:listItem w:displayText="Social Science - Michael Dulay" w:value="Social Science - Michael Dulay"/>
            <w:listItem w:displayText="Student Services - Richard Cortes" w:value="Student Services - Richard Cortes"/>
            <w:listItem w:displayText="Technology &amp; Aviation - Curtis Potter" w:value="Technology &amp; Aviation - Curtis Potter"/>
            <w:listItem w:displayText="Visual &amp; Performing Arts - Peter Green" w:value="Visual &amp; Performing Arts - Peter Green"/>
          </w:dropDownList>
        </w:sdtPr>
        <w:sdtEndPr/>
        <w:sdtContent>
          <w:r w:rsidR="0001501A">
            <w:rPr>
              <w:sz w:val="18"/>
              <w:szCs w:val="18"/>
            </w:rPr>
            <w:t>Academic Division Chair - Please select</w:t>
          </w:r>
        </w:sdtContent>
      </w:sdt>
      <w:r w:rsidR="006F062F" w:rsidRPr="001166C0">
        <w:rPr>
          <w:b/>
          <w:noProof/>
          <w:sz w:val="18"/>
          <w:szCs w:val="18"/>
        </w:rPr>
        <w:t xml:space="preserve"> </w:t>
      </w:r>
      <w:r w:rsidR="006F062F">
        <w:rPr>
          <w:b/>
          <w:noProof/>
          <w:sz w:val="18"/>
          <w:szCs w:val="18"/>
        </w:rPr>
        <w:t xml:space="preserve">                                     </w:t>
      </w:r>
    </w:p>
    <w:p w:rsidR="008553B9" w:rsidRDefault="00670FC6" w:rsidP="00692AC4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123950</wp:posOffset>
                </wp:positionH>
                <wp:positionV relativeFrom="paragraph">
                  <wp:posOffset>13971</wp:posOffset>
                </wp:positionV>
                <wp:extent cx="142875" cy="1143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F8ACFD" id="Rectangle 2" o:spid="_x0000_s1026" style="position:absolute;margin-left:88.5pt;margin-top:1.1pt;width:11.25pt;height: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" fillcolor="white [3201]" strokecolor="#4472c4 [3204]" strokeweight="1.5pt"/>
            </w:pict>
          </mc:Fallback>
        </mc:AlternateContent>
      </w:r>
      <w:r w:rsidRPr="00670FC6">
        <w:rPr>
          <w:noProof/>
          <w:sz w:val="18"/>
          <w:szCs w:val="18"/>
        </w:rPr>
        <w:t>Facilities Management</w:t>
      </w:r>
      <w:r>
        <w:rPr>
          <w:noProof/>
          <w:sz w:val="18"/>
          <w:szCs w:val="18"/>
        </w:rPr>
        <w:t xml:space="preserve"> </w:t>
      </w:r>
      <w:r w:rsidR="00595D9A">
        <w:rPr>
          <w:noProof/>
          <w:sz w:val="18"/>
          <w:szCs w:val="18"/>
        </w:rPr>
        <w:t xml:space="preserve">                                                                </w:t>
      </w:r>
      <w:r w:rsidR="0001501A">
        <w:rPr>
          <w:noProof/>
          <w:sz w:val="18"/>
          <w:szCs w:val="18"/>
        </w:rPr>
        <w:t xml:space="preserve">                                                               </w:t>
      </w:r>
      <w:r w:rsidR="00533BE3">
        <w:rPr>
          <w:noProof/>
          <w:sz w:val="18"/>
          <w:szCs w:val="18"/>
        </w:rPr>
        <w:t xml:space="preserve">  </w:t>
      </w:r>
      <w:r w:rsidR="00595D9A">
        <w:rPr>
          <w:noProof/>
          <w:sz w:val="18"/>
          <w:szCs w:val="18"/>
        </w:rPr>
        <w:t xml:space="preserve">     </w:t>
      </w:r>
      <w:r w:rsidR="0081061D">
        <w:rPr>
          <w:sz w:val="18"/>
          <w:szCs w:val="18"/>
        </w:rPr>
        <w:t xml:space="preserve">Vice President -  </w:t>
      </w:r>
      <w:sdt>
        <w:sdtPr>
          <w:rPr>
            <w:sz w:val="18"/>
            <w:szCs w:val="18"/>
          </w:rPr>
          <w:alias w:val="Vice President"/>
          <w:tag w:val="Vice President"/>
          <w:id w:val="2094429727"/>
          <w:placeholder>
            <w:docPart w:val="05A5E81904B94A1FBB22A427B3831E65"/>
          </w:placeholder>
          <w:showingPlcHdr/>
          <w:dropDownList>
            <w:listItem w:value="Choose an item."/>
            <w:listItem w:displayText="Administrative Services - Anthony Culpepper" w:value="Administrative Services - Anthony Culpepper"/>
            <w:listItem w:displayText="Instructional Services - Michael Ritterbrown" w:value="Instructional Services - Michael Ritterbrown"/>
            <w:listItem w:displayText="Student Services - Paul A. Schlossman" w:value="Student Services - Paul A. Schlossman"/>
            <w:listItem w:displayText="Human Resources - Victoria Simmons" w:value="Human Resources - Victoria Simmons"/>
          </w:dropDownList>
        </w:sdtPr>
        <w:sdtEndPr/>
        <w:sdtContent>
          <w:r w:rsidR="0081061D">
            <w:rPr>
              <w:sz w:val="18"/>
              <w:szCs w:val="18"/>
            </w:rPr>
            <w:t>Please select</w:t>
          </w:r>
        </w:sdtContent>
      </w:sdt>
      <w:r w:rsidR="00300842">
        <w:rPr>
          <w:sz w:val="18"/>
          <w:szCs w:val="18"/>
        </w:rPr>
        <w:tab/>
      </w:r>
    </w:p>
    <w:p w:rsidR="007D067C" w:rsidRPr="001166C0" w:rsidRDefault="0001501A" w:rsidP="00692AC4">
      <w:pPr>
        <w:rPr>
          <w:noProof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1F00E86" wp14:editId="016A0007">
                <wp:simplePos x="0" y="0"/>
                <wp:positionH relativeFrom="column">
                  <wp:posOffset>5467350</wp:posOffset>
                </wp:positionH>
                <wp:positionV relativeFrom="paragraph">
                  <wp:posOffset>2540</wp:posOffset>
                </wp:positionV>
                <wp:extent cx="152400" cy="10477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477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29688" id="Rectangle 4" o:spid="_x0000_s1026" style="position:absolute;margin-left:430.5pt;margin-top:.2pt;width:12pt;height:8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" fillcolor="white [3201]" strokecolor="#4472c4 [3204]" strokeweight="1.5pt"/>
            </w:pict>
          </mc:Fallback>
        </mc:AlternateContent>
      </w:r>
      <w:r w:rsidR="008553B9">
        <w:rPr>
          <w:sz w:val="18"/>
          <w:szCs w:val="18"/>
        </w:rPr>
        <w:tab/>
      </w:r>
      <w:r w:rsidR="008553B9">
        <w:rPr>
          <w:sz w:val="18"/>
          <w:szCs w:val="18"/>
        </w:rPr>
        <w:tab/>
      </w:r>
      <w:r w:rsidR="008553B9">
        <w:rPr>
          <w:sz w:val="18"/>
          <w:szCs w:val="18"/>
        </w:rPr>
        <w:tab/>
      </w:r>
      <w:r w:rsidR="008553B9">
        <w:rPr>
          <w:sz w:val="18"/>
          <w:szCs w:val="18"/>
        </w:rPr>
        <w:tab/>
      </w:r>
      <w:r w:rsidR="008553B9">
        <w:rPr>
          <w:sz w:val="18"/>
          <w:szCs w:val="18"/>
        </w:rPr>
        <w:tab/>
      </w:r>
      <w:r w:rsidR="008553B9">
        <w:rPr>
          <w:sz w:val="18"/>
          <w:szCs w:val="18"/>
        </w:rPr>
        <w:tab/>
      </w:r>
      <w:r>
        <w:rPr>
          <w:sz w:val="18"/>
          <w:szCs w:val="18"/>
        </w:rPr>
        <w:t xml:space="preserve">                                                                   </w:t>
      </w:r>
      <w:r w:rsidR="008553B9">
        <w:rPr>
          <w:sz w:val="18"/>
          <w:szCs w:val="18"/>
        </w:rPr>
        <w:t xml:space="preserve">   Business Services</w:t>
      </w:r>
      <w:r w:rsidR="00300842">
        <w:rPr>
          <w:sz w:val="18"/>
          <w:szCs w:val="18"/>
        </w:rPr>
        <w:tab/>
        <w:t xml:space="preserve">   </w:t>
      </w:r>
      <w:r w:rsidR="006F062F">
        <w:rPr>
          <w:sz w:val="18"/>
          <w:szCs w:val="18"/>
        </w:rPr>
        <w:tab/>
      </w:r>
      <w:bookmarkStart w:id="0" w:name="_GoBack"/>
      <w:bookmarkEnd w:id="0"/>
      <w:r w:rsidR="006F062F">
        <w:rPr>
          <w:sz w:val="18"/>
          <w:szCs w:val="18"/>
        </w:rPr>
        <w:t xml:space="preserve">                                                </w:t>
      </w:r>
      <w:r w:rsidR="006F062F">
        <w:rPr>
          <w:sz w:val="18"/>
          <w:szCs w:val="18"/>
        </w:rPr>
        <w:tab/>
      </w:r>
      <w:r w:rsidR="006F062F">
        <w:rPr>
          <w:sz w:val="18"/>
          <w:szCs w:val="18"/>
        </w:rPr>
        <w:tab/>
      </w:r>
      <w:r w:rsidR="006F062F">
        <w:rPr>
          <w:sz w:val="18"/>
          <w:szCs w:val="18"/>
        </w:rPr>
        <w:tab/>
      </w:r>
      <w:r w:rsidR="006F062F">
        <w:rPr>
          <w:sz w:val="18"/>
          <w:szCs w:val="18"/>
        </w:rPr>
        <w:tab/>
        <w:t xml:space="preserve">                             </w:t>
      </w:r>
      <w:r w:rsidR="00D401DE">
        <w:rPr>
          <w:sz w:val="18"/>
          <w:szCs w:val="18"/>
        </w:rPr>
        <w:t xml:space="preserve">  </w:t>
      </w:r>
    </w:p>
    <w:p w:rsidR="007D067C" w:rsidRDefault="007D067C" w:rsidP="00692AC4">
      <w:pPr>
        <w:pBdr>
          <w:bottom w:val="single" w:sz="12" w:space="1" w:color="auto"/>
        </w:pBdr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357C61" w:rsidRPr="003B074C" w:rsidRDefault="003B074C" w:rsidP="003B074C">
      <w:pPr>
        <w:jc w:val="center"/>
        <w:rPr>
          <w:b/>
          <w:color w:val="FF0000"/>
          <w:sz w:val="24"/>
          <w:szCs w:val="24"/>
        </w:rPr>
      </w:pPr>
      <w:r w:rsidRPr="003B074C">
        <w:rPr>
          <w:b/>
          <w:color w:val="FF0000"/>
          <w:sz w:val="24"/>
          <w:szCs w:val="24"/>
        </w:rPr>
        <w:t>To Be Completed by Facilities and Maintenance</w:t>
      </w:r>
    </w:p>
    <w:p w:rsidR="003B074C" w:rsidRDefault="003B074C" w:rsidP="003B074C">
      <w:pPr>
        <w:rPr>
          <w:b/>
          <w:color w:val="FF0000"/>
          <w:sz w:val="24"/>
          <w:szCs w:val="24"/>
          <w:u w:val="single"/>
        </w:rPr>
      </w:pPr>
      <w:r>
        <w:rPr>
          <w:b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9524</wp:posOffset>
                </wp:positionH>
                <wp:positionV relativeFrom="paragraph">
                  <wp:posOffset>243840</wp:posOffset>
                </wp:positionV>
                <wp:extent cx="6067425" cy="6381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6067425" cy="6381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id w:val="-30499089"/>
                              <w:placeholder>
                                <w:docPart w:val="ECE020419FA94040BB7228DB80F30826"/>
                              </w:placeholder>
                              <w:showingPlcHdr/>
                            </w:sdtPr>
                            <w:sdtEndPr/>
                            <w:sdtContent>
                              <w:p w:rsidR="003B074C" w:rsidRDefault="00684E4F" w:rsidP="00684E4F">
                                <w:r w:rsidRPr="000A568A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7" style="position:absolute;margin-left:.75pt;margin-top:19.2pt;width:477.75pt;height:50.25pt;rotation:180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" fillcolor="#d9e2f3 [660]" strokecolor="#1f3763 [1604]" strokeweight="1pt">
                <v:textbox>
                  <w:txbxContent>
                    <w:sdt>
                      <w:sdtPr>
                        <w:id w:val="-30499089"/>
                        <w:showingPlcHdr/>
                      </w:sdtPr>
                      <w:sdtEndPr/>
                      <w:sdtContent>
                        <w:p w:rsidR="003B074C" w:rsidRDefault="00684E4F" w:rsidP="00684E4F">
                          <w:r w:rsidRPr="000A568A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Pr="003B074C">
        <w:rPr>
          <w:b/>
          <w:color w:val="FF0000"/>
          <w:sz w:val="24"/>
          <w:szCs w:val="24"/>
          <w:u w:val="single"/>
        </w:rPr>
        <w:t>Proposed Scope</w:t>
      </w:r>
    </w:p>
    <w:p w:rsidR="003B074C" w:rsidRDefault="003B074C" w:rsidP="003B074C">
      <w:pPr>
        <w:rPr>
          <w:b/>
          <w:color w:val="FF0000"/>
          <w:sz w:val="24"/>
          <w:szCs w:val="24"/>
          <w:u w:val="single"/>
        </w:rPr>
      </w:pPr>
      <w:r>
        <w:rPr>
          <w:b/>
          <w:color w:val="FF0000"/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3B074C" w:rsidRDefault="003B074C" w:rsidP="003B074C">
      <w:pPr>
        <w:rPr>
          <w:sz w:val="24"/>
          <w:szCs w:val="24"/>
        </w:rPr>
      </w:pPr>
    </w:p>
    <w:p w:rsidR="00990C2F" w:rsidRDefault="003B074C" w:rsidP="003B074C">
      <w:pPr>
        <w:rPr>
          <w:sz w:val="24"/>
          <w:szCs w:val="24"/>
        </w:rPr>
      </w:pPr>
      <w:r w:rsidRPr="003B074C">
        <w:rPr>
          <w:b/>
          <w:color w:val="FF0000"/>
          <w:sz w:val="24"/>
          <w:szCs w:val="24"/>
        </w:rPr>
        <w:t>Estimated Budget</w:t>
      </w:r>
      <w:r>
        <w:rPr>
          <w:b/>
          <w:color w:val="FF0000"/>
          <w:sz w:val="24"/>
          <w:szCs w:val="24"/>
        </w:rPr>
        <w:t xml:space="preserve">: </w:t>
      </w:r>
      <w:r w:rsidRPr="003B074C">
        <w:rPr>
          <w:sz w:val="24"/>
          <w:szCs w:val="24"/>
        </w:rPr>
        <w:t>_</w:t>
      </w:r>
      <w:sdt>
        <w:sdtPr>
          <w:rPr>
            <w:sz w:val="24"/>
            <w:szCs w:val="24"/>
          </w:rPr>
          <w:id w:val="-693308209"/>
          <w:placeholder>
            <w:docPart w:val="3AF875ABC9AC4C3AA6FF8AB575BC6ABF"/>
          </w:placeholder>
          <w:showingPlcHdr/>
        </w:sdtPr>
        <w:sdtEndPr/>
        <w:sdtContent>
          <w:r w:rsidR="00F42219">
            <w:rPr>
              <w:rStyle w:val="PlaceholderText"/>
            </w:rPr>
            <w:t>________</w:t>
          </w:r>
        </w:sdtContent>
      </w:sdt>
      <w:r>
        <w:rPr>
          <w:sz w:val="24"/>
          <w:szCs w:val="24"/>
        </w:rPr>
        <w:t xml:space="preserve">     </w:t>
      </w:r>
      <w:r w:rsidR="00990C2F">
        <w:rPr>
          <w:sz w:val="24"/>
          <w:szCs w:val="24"/>
        </w:rPr>
        <w:t xml:space="preserve">                                            </w:t>
      </w:r>
      <w:r>
        <w:rPr>
          <w:sz w:val="24"/>
          <w:szCs w:val="24"/>
        </w:rPr>
        <w:t xml:space="preserve">  </w:t>
      </w:r>
      <w:r w:rsidRPr="003B074C">
        <w:rPr>
          <w:b/>
          <w:color w:val="FF0000"/>
          <w:sz w:val="24"/>
          <w:szCs w:val="24"/>
        </w:rPr>
        <w:t>Project Code:</w:t>
      </w:r>
      <w:r w:rsidRPr="003B074C">
        <w:rPr>
          <w:color w:val="FF0000"/>
          <w:sz w:val="24"/>
          <w:szCs w:val="24"/>
        </w:rPr>
        <w:t xml:space="preserve"> </w:t>
      </w:r>
      <w:r>
        <w:rPr>
          <w:sz w:val="24"/>
          <w:szCs w:val="24"/>
        </w:rPr>
        <w:t>_</w:t>
      </w:r>
      <w:sdt>
        <w:sdtPr>
          <w:rPr>
            <w:sz w:val="24"/>
            <w:szCs w:val="24"/>
          </w:rPr>
          <w:id w:val="674227564"/>
          <w:placeholder>
            <w:docPart w:val="210F01368E1148EE969F3554E51C27AC"/>
          </w:placeholder>
          <w:showingPlcHdr/>
        </w:sdtPr>
        <w:sdtEndPr/>
        <w:sdtContent>
          <w:r w:rsidR="00990C2F">
            <w:rPr>
              <w:rStyle w:val="PlaceholderText"/>
            </w:rPr>
            <w:t>_________</w:t>
          </w:r>
        </w:sdtContent>
      </w:sdt>
    </w:p>
    <w:p w:rsidR="00D969BE" w:rsidRDefault="00721F8A" w:rsidP="003B074C">
      <w:pPr>
        <w:rPr>
          <w:sz w:val="24"/>
          <w:szCs w:val="24"/>
        </w:rPr>
      </w:pPr>
      <w:r w:rsidRPr="00721F8A">
        <w:rPr>
          <w:sz w:val="24"/>
          <w:szCs w:val="24"/>
        </w:rPr>
        <w:t>*</w:t>
      </w:r>
      <w:r>
        <w:rPr>
          <w:sz w:val="24"/>
          <w:szCs w:val="24"/>
        </w:rPr>
        <w:t xml:space="preserve">Projects on this form differ from normal “Work Order” request, and are considered to be larger in </w:t>
      </w:r>
    </w:p>
    <w:p w:rsidR="00721F8A" w:rsidRDefault="00721F8A" w:rsidP="003B074C">
      <w:pPr>
        <w:rPr>
          <w:sz w:val="24"/>
          <w:szCs w:val="24"/>
        </w:rPr>
      </w:pPr>
      <w:r>
        <w:rPr>
          <w:sz w:val="24"/>
          <w:szCs w:val="24"/>
        </w:rPr>
        <w:t xml:space="preserve">scope than traditional repairs or preventative maintenance. </w:t>
      </w:r>
    </w:p>
    <w:p w:rsidR="00721F8A" w:rsidRPr="00721F8A" w:rsidRDefault="001E7734" w:rsidP="003B074C">
      <w:pPr>
        <w:rPr>
          <w:sz w:val="24"/>
          <w:szCs w:val="24"/>
        </w:rPr>
      </w:pPr>
      <w:r>
        <w:rPr>
          <w:sz w:val="24"/>
          <w:szCs w:val="24"/>
        </w:rPr>
        <w:t xml:space="preserve">Forward completed form to </w:t>
      </w:r>
      <w:r w:rsidR="005165E6">
        <w:rPr>
          <w:b/>
          <w:color w:val="0070C0"/>
          <w:sz w:val="24"/>
          <w:szCs w:val="24"/>
        </w:rPr>
        <w:t>PatrickS</w:t>
      </w:r>
      <w:r w:rsidRPr="001E7734">
        <w:rPr>
          <w:b/>
          <w:color w:val="0070C0"/>
          <w:sz w:val="24"/>
          <w:szCs w:val="24"/>
        </w:rPr>
        <w:t>@glendale.edu</w:t>
      </w:r>
    </w:p>
    <w:sectPr w:rsidR="00721F8A" w:rsidRPr="00721F8A" w:rsidSect="00990C2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zA3NzMxNjEzNDNT0lEKTi0uzszPAykwrQUACYBcgywAAAA="/>
  </w:docVars>
  <w:rsids>
    <w:rsidRoot w:val="00692AC4"/>
    <w:rsid w:val="0001501A"/>
    <w:rsid w:val="000349B0"/>
    <w:rsid w:val="000E398F"/>
    <w:rsid w:val="001166C0"/>
    <w:rsid w:val="001E7734"/>
    <w:rsid w:val="0021557C"/>
    <w:rsid w:val="00250CEE"/>
    <w:rsid w:val="00300842"/>
    <w:rsid w:val="0032202F"/>
    <w:rsid w:val="00334BEA"/>
    <w:rsid w:val="00357C61"/>
    <w:rsid w:val="003B074C"/>
    <w:rsid w:val="004440A4"/>
    <w:rsid w:val="004C73EA"/>
    <w:rsid w:val="004D1104"/>
    <w:rsid w:val="004F1C59"/>
    <w:rsid w:val="005165E6"/>
    <w:rsid w:val="00533BE3"/>
    <w:rsid w:val="005856AD"/>
    <w:rsid w:val="00595D9A"/>
    <w:rsid w:val="00632189"/>
    <w:rsid w:val="00670FC6"/>
    <w:rsid w:val="00684E4F"/>
    <w:rsid w:val="00692AC4"/>
    <w:rsid w:val="006F062F"/>
    <w:rsid w:val="00721F8A"/>
    <w:rsid w:val="007D067C"/>
    <w:rsid w:val="007D2AC0"/>
    <w:rsid w:val="0081061D"/>
    <w:rsid w:val="008553B9"/>
    <w:rsid w:val="008A453C"/>
    <w:rsid w:val="00990C2F"/>
    <w:rsid w:val="00AB428D"/>
    <w:rsid w:val="00BC4794"/>
    <w:rsid w:val="00C32A7F"/>
    <w:rsid w:val="00CE2B55"/>
    <w:rsid w:val="00CF588C"/>
    <w:rsid w:val="00D02CD8"/>
    <w:rsid w:val="00D02E01"/>
    <w:rsid w:val="00D401DE"/>
    <w:rsid w:val="00D46B9D"/>
    <w:rsid w:val="00D76724"/>
    <w:rsid w:val="00D969BE"/>
    <w:rsid w:val="00DC21F6"/>
    <w:rsid w:val="00DD2C23"/>
    <w:rsid w:val="00E44B7B"/>
    <w:rsid w:val="00E53B2D"/>
    <w:rsid w:val="00F02C68"/>
    <w:rsid w:val="00F42219"/>
    <w:rsid w:val="00F65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3BD4A"/>
  <w15:chartTrackingRefBased/>
  <w15:docId w15:val="{40BAA0A3-40D1-45AE-8FE0-A6EC9BEC8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2A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AC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1557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9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9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D2F48-8058-49C0-B3AB-83C44DD35608}"/>
      </w:docPartPr>
      <w:docPartBody>
        <w:p w:rsidR="00BA58AE" w:rsidRDefault="005C4E80">
          <w:r w:rsidRPr="000A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B2846545FA40E8B0E020A82C27C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AC7E5-5C84-4AE5-8F3C-1292052B8DE4}"/>
      </w:docPartPr>
      <w:docPartBody>
        <w:p w:rsidR="00BA58AE" w:rsidRDefault="00FA627B" w:rsidP="00FA627B">
          <w:pPr>
            <w:pStyle w:val="2FB2846545FA40E8B0E020A82C27C7B347"/>
          </w:pPr>
          <w:r w:rsidRPr="000A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8DFFC50F84319B153E071EB89E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D806B-343E-478F-A3FD-A0E968520FAC}"/>
      </w:docPartPr>
      <w:docPartBody>
        <w:p w:rsidR="00BA58AE" w:rsidRDefault="00FA627B" w:rsidP="00FA627B">
          <w:pPr>
            <w:pStyle w:val="0698DFFC50F84319B153E071EB89E61747"/>
          </w:pPr>
          <w:r w:rsidRPr="000A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94A763BDE44415AA2A4A3BC240E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7AAAB-5A85-4BE1-9CDB-491685FF090E}"/>
      </w:docPartPr>
      <w:docPartBody>
        <w:p w:rsidR="00BA58AE" w:rsidRDefault="00FA627B" w:rsidP="00FA627B">
          <w:pPr>
            <w:pStyle w:val="F394A763BDE44415AA2A4A3BC240E9CD47"/>
          </w:pPr>
          <w:r w:rsidRPr="000A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942389D45C473BBAC9AC15A23DD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3B893-7488-4B91-80E5-E033B5C5863D}"/>
      </w:docPartPr>
      <w:docPartBody>
        <w:p w:rsidR="00BA58AE" w:rsidRDefault="00FA627B" w:rsidP="00FA627B">
          <w:pPr>
            <w:pStyle w:val="B6942389D45C473BBAC9AC15A23DDD1A47"/>
          </w:pPr>
          <w:r w:rsidRPr="000A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454F2AF4F74B1AAEDC9588A4D14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15CDB-B7EE-42DE-A200-BCC650F35E02}"/>
      </w:docPartPr>
      <w:docPartBody>
        <w:p w:rsidR="00BA58AE" w:rsidRDefault="00FA627B" w:rsidP="00FA627B">
          <w:pPr>
            <w:pStyle w:val="45454F2AF4F74B1AAEDC9588A4D147F747"/>
          </w:pPr>
          <w:r w:rsidRPr="000A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F875ABC9AC4C3AA6FF8AB575BC6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8A3A2-F752-4F34-BF33-6F5CCF6C77C4}"/>
      </w:docPartPr>
      <w:docPartBody>
        <w:p w:rsidR="00BA58AE" w:rsidRDefault="00FA627B" w:rsidP="00FA627B">
          <w:pPr>
            <w:pStyle w:val="3AF875ABC9AC4C3AA6FF8AB575BC6ABF47"/>
          </w:pPr>
          <w:r>
            <w:rPr>
              <w:rStyle w:val="PlaceholderText"/>
            </w:rPr>
            <w:t>________</w:t>
          </w:r>
        </w:p>
      </w:docPartBody>
    </w:docPart>
    <w:docPart>
      <w:docPartPr>
        <w:name w:val="210F01368E1148EE969F3554E51C2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144F6-F036-4779-8081-CC6A20AD14AE}"/>
      </w:docPartPr>
      <w:docPartBody>
        <w:p w:rsidR="00BA58AE" w:rsidRDefault="00FA627B" w:rsidP="00FA627B">
          <w:pPr>
            <w:pStyle w:val="210F01368E1148EE969F3554E51C27AC47"/>
          </w:pPr>
          <w:r>
            <w:rPr>
              <w:rStyle w:val="PlaceholderText"/>
            </w:rPr>
            <w:t>_________</w:t>
          </w:r>
        </w:p>
      </w:docPartBody>
    </w:docPart>
    <w:docPart>
      <w:docPartPr>
        <w:name w:val="DB6557D564794869800C1041A48F0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9E787-A706-4AF3-981B-05007EFFBB9C}"/>
      </w:docPartPr>
      <w:docPartBody>
        <w:p w:rsidR="00BA58AE" w:rsidRDefault="00FA627B" w:rsidP="00FA627B">
          <w:pPr>
            <w:pStyle w:val="DB6557D564794869800C1041A48F0F7147"/>
          </w:pPr>
          <w:r w:rsidRPr="000A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F3A3CD02A441658421203A9E190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D665A-E8BF-4706-B728-821497E97540}"/>
      </w:docPartPr>
      <w:docPartBody>
        <w:p w:rsidR="00B26AA4" w:rsidRDefault="00FA627B" w:rsidP="00FA627B">
          <w:pPr>
            <w:pStyle w:val="F0F3A3CD02A441658421203A9E19029746"/>
          </w:pPr>
          <w:r>
            <w:rPr>
              <w:sz w:val="18"/>
              <w:szCs w:val="18"/>
            </w:rPr>
            <w:t>Academic Division Chair - Please select</w:t>
          </w:r>
        </w:p>
      </w:docPartBody>
    </w:docPart>
    <w:docPart>
      <w:docPartPr>
        <w:name w:val="C4D66C15AEBF438CB39384C08257C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B0326-5984-4434-BE69-95888A824E39}"/>
      </w:docPartPr>
      <w:docPartBody>
        <w:p w:rsidR="00B26AA4" w:rsidRDefault="00FA627B" w:rsidP="00FA627B">
          <w:pPr>
            <w:pStyle w:val="C4D66C15AEBF438CB39384C08257CDBD46"/>
          </w:pPr>
          <w:r>
            <w:rPr>
              <w:sz w:val="18"/>
              <w:szCs w:val="18"/>
            </w:rPr>
            <w:t>Academic Division Chair - Please select</w:t>
          </w:r>
        </w:p>
      </w:docPartBody>
    </w:docPart>
    <w:docPart>
      <w:docPartPr>
        <w:name w:val="05A5E81904B94A1FBB22A427B383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32625-1BB8-48DF-8ECA-9E773B2DB95B}"/>
      </w:docPartPr>
      <w:docPartBody>
        <w:p w:rsidR="00250C1D" w:rsidRDefault="00FA627B" w:rsidP="00FA627B">
          <w:pPr>
            <w:pStyle w:val="05A5E81904B94A1FBB22A427B3831E6520"/>
          </w:pPr>
          <w:r>
            <w:rPr>
              <w:sz w:val="18"/>
              <w:szCs w:val="18"/>
            </w:rPr>
            <w:t>Please sel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80"/>
    <w:rsid w:val="001C2BEB"/>
    <w:rsid w:val="001E463D"/>
    <w:rsid w:val="00250C1D"/>
    <w:rsid w:val="0044273D"/>
    <w:rsid w:val="005C4E80"/>
    <w:rsid w:val="006057CF"/>
    <w:rsid w:val="006B36D6"/>
    <w:rsid w:val="007678EB"/>
    <w:rsid w:val="00830995"/>
    <w:rsid w:val="00B1019C"/>
    <w:rsid w:val="00B26AA4"/>
    <w:rsid w:val="00B57897"/>
    <w:rsid w:val="00B62BD5"/>
    <w:rsid w:val="00BA58AE"/>
    <w:rsid w:val="00D26AFE"/>
    <w:rsid w:val="00D8632C"/>
    <w:rsid w:val="00E404D6"/>
    <w:rsid w:val="00ED35D8"/>
    <w:rsid w:val="00F526F5"/>
    <w:rsid w:val="00FA6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627B"/>
    <w:rPr>
      <w:color w:val="808080"/>
    </w:rPr>
  </w:style>
  <w:style w:type="paragraph" w:customStyle="1" w:styleId="4C29CC48685F44338E06D49E7A70104E">
    <w:name w:val="4C29CC48685F44338E06D49E7A70104E"/>
    <w:rsid w:val="005C4E80"/>
    <w:rPr>
      <w:rFonts w:eastAsiaTheme="minorHAnsi"/>
    </w:rPr>
  </w:style>
  <w:style w:type="paragraph" w:customStyle="1" w:styleId="2FB2846545FA40E8B0E020A82C27C7B3">
    <w:name w:val="2FB2846545FA40E8B0E020A82C27C7B3"/>
    <w:rsid w:val="005C4E80"/>
    <w:rPr>
      <w:rFonts w:eastAsiaTheme="minorHAnsi"/>
    </w:rPr>
  </w:style>
  <w:style w:type="paragraph" w:customStyle="1" w:styleId="0698DFFC50F84319B153E071EB89E617">
    <w:name w:val="0698DFFC50F84319B153E071EB89E617"/>
    <w:rsid w:val="005C4E80"/>
    <w:rPr>
      <w:rFonts w:eastAsiaTheme="minorHAnsi"/>
    </w:rPr>
  </w:style>
  <w:style w:type="paragraph" w:customStyle="1" w:styleId="F394A763BDE44415AA2A4A3BC240E9CD">
    <w:name w:val="F394A763BDE44415AA2A4A3BC240E9CD"/>
    <w:rsid w:val="005C4E80"/>
    <w:rPr>
      <w:rFonts w:eastAsiaTheme="minorHAnsi"/>
    </w:rPr>
  </w:style>
  <w:style w:type="paragraph" w:customStyle="1" w:styleId="B6942389D45C473BBAC9AC15A23DDD1A">
    <w:name w:val="B6942389D45C473BBAC9AC15A23DDD1A"/>
    <w:rsid w:val="005C4E80"/>
    <w:rPr>
      <w:rFonts w:eastAsiaTheme="minorHAnsi"/>
    </w:rPr>
  </w:style>
  <w:style w:type="paragraph" w:customStyle="1" w:styleId="45454F2AF4F74B1AAEDC9588A4D147F7">
    <w:name w:val="45454F2AF4F74B1AAEDC9588A4D147F7"/>
    <w:rsid w:val="005C4E80"/>
    <w:rPr>
      <w:rFonts w:eastAsiaTheme="minorHAnsi"/>
    </w:rPr>
  </w:style>
  <w:style w:type="paragraph" w:customStyle="1" w:styleId="3AF875ABC9AC4C3AA6FF8AB575BC6ABF">
    <w:name w:val="3AF875ABC9AC4C3AA6FF8AB575BC6ABF"/>
    <w:rsid w:val="005C4E80"/>
    <w:rPr>
      <w:rFonts w:eastAsiaTheme="minorHAnsi"/>
    </w:rPr>
  </w:style>
  <w:style w:type="paragraph" w:customStyle="1" w:styleId="210F01368E1148EE969F3554E51C27AC">
    <w:name w:val="210F01368E1148EE969F3554E51C27AC"/>
    <w:rsid w:val="005C4E80"/>
    <w:rPr>
      <w:rFonts w:eastAsiaTheme="minorHAnsi"/>
    </w:rPr>
  </w:style>
  <w:style w:type="paragraph" w:customStyle="1" w:styleId="DB6557D564794869800C1041A48F0F71">
    <w:name w:val="DB6557D564794869800C1041A48F0F71"/>
    <w:rsid w:val="005C4E80"/>
    <w:rPr>
      <w:rFonts w:eastAsiaTheme="minorHAnsi"/>
    </w:rPr>
  </w:style>
  <w:style w:type="paragraph" w:customStyle="1" w:styleId="4C29CC48685F44338E06D49E7A70104E1">
    <w:name w:val="4C29CC48685F44338E06D49E7A70104E1"/>
    <w:rsid w:val="005C4E80"/>
    <w:rPr>
      <w:rFonts w:eastAsiaTheme="minorHAnsi"/>
    </w:rPr>
  </w:style>
  <w:style w:type="paragraph" w:customStyle="1" w:styleId="2FB2846545FA40E8B0E020A82C27C7B31">
    <w:name w:val="2FB2846545FA40E8B0E020A82C27C7B31"/>
    <w:rsid w:val="00BA58AE"/>
    <w:rPr>
      <w:rFonts w:eastAsiaTheme="minorHAnsi"/>
    </w:rPr>
  </w:style>
  <w:style w:type="paragraph" w:customStyle="1" w:styleId="0698DFFC50F84319B153E071EB89E6171">
    <w:name w:val="0698DFFC50F84319B153E071EB89E6171"/>
    <w:rsid w:val="00BA58AE"/>
    <w:rPr>
      <w:rFonts w:eastAsiaTheme="minorHAnsi"/>
    </w:rPr>
  </w:style>
  <w:style w:type="paragraph" w:customStyle="1" w:styleId="F394A763BDE44415AA2A4A3BC240E9CD1">
    <w:name w:val="F394A763BDE44415AA2A4A3BC240E9CD1"/>
    <w:rsid w:val="00BA58AE"/>
    <w:rPr>
      <w:rFonts w:eastAsiaTheme="minorHAnsi"/>
    </w:rPr>
  </w:style>
  <w:style w:type="paragraph" w:customStyle="1" w:styleId="B6942389D45C473BBAC9AC15A23DDD1A1">
    <w:name w:val="B6942389D45C473BBAC9AC15A23DDD1A1"/>
    <w:rsid w:val="00BA58AE"/>
    <w:rPr>
      <w:rFonts w:eastAsiaTheme="minorHAnsi"/>
    </w:rPr>
  </w:style>
  <w:style w:type="paragraph" w:customStyle="1" w:styleId="45454F2AF4F74B1AAEDC9588A4D147F71">
    <w:name w:val="45454F2AF4F74B1AAEDC9588A4D147F71"/>
    <w:rsid w:val="00BA58AE"/>
    <w:rPr>
      <w:rFonts w:eastAsiaTheme="minorHAnsi"/>
    </w:rPr>
  </w:style>
  <w:style w:type="paragraph" w:customStyle="1" w:styleId="3AF875ABC9AC4C3AA6FF8AB575BC6ABF1">
    <w:name w:val="3AF875ABC9AC4C3AA6FF8AB575BC6ABF1"/>
    <w:rsid w:val="00BA58AE"/>
    <w:rPr>
      <w:rFonts w:eastAsiaTheme="minorHAnsi"/>
    </w:rPr>
  </w:style>
  <w:style w:type="paragraph" w:customStyle="1" w:styleId="210F01368E1148EE969F3554E51C27AC1">
    <w:name w:val="210F01368E1148EE969F3554E51C27AC1"/>
    <w:rsid w:val="00BA58AE"/>
    <w:rPr>
      <w:rFonts w:eastAsiaTheme="minorHAnsi"/>
    </w:rPr>
  </w:style>
  <w:style w:type="paragraph" w:customStyle="1" w:styleId="DB6557D564794869800C1041A48F0F711">
    <w:name w:val="DB6557D564794869800C1041A48F0F711"/>
    <w:rsid w:val="00BA58AE"/>
    <w:rPr>
      <w:rFonts w:eastAsiaTheme="minorHAnsi"/>
    </w:rPr>
  </w:style>
  <w:style w:type="paragraph" w:customStyle="1" w:styleId="A8FFB5A550E3412D9A6D9A0DB12BAA59">
    <w:name w:val="A8FFB5A550E3412D9A6D9A0DB12BAA59"/>
    <w:rsid w:val="00BA58AE"/>
    <w:rPr>
      <w:rFonts w:eastAsiaTheme="minorHAnsi"/>
    </w:rPr>
  </w:style>
  <w:style w:type="paragraph" w:customStyle="1" w:styleId="DB9374E0075E4B8DBB58FAD1A8379D4D">
    <w:name w:val="DB9374E0075E4B8DBB58FAD1A8379D4D"/>
    <w:rsid w:val="00BA58AE"/>
  </w:style>
  <w:style w:type="paragraph" w:customStyle="1" w:styleId="C786A8978CF14CBFB6BA970AB13FA70F">
    <w:name w:val="C786A8978CF14CBFB6BA970AB13FA70F"/>
    <w:rsid w:val="00BA58AE"/>
  </w:style>
  <w:style w:type="paragraph" w:customStyle="1" w:styleId="A034E9C5A62E44418B28B4DB075782DF">
    <w:name w:val="A034E9C5A62E44418B28B4DB075782DF"/>
    <w:rsid w:val="00BA58AE"/>
  </w:style>
  <w:style w:type="paragraph" w:customStyle="1" w:styleId="F0F3A3CD02A441658421203A9E190297">
    <w:name w:val="F0F3A3CD02A441658421203A9E190297"/>
    <w:rsid w:val="00BA58AE"/>
  </w:style>
  <w:style w:type="paragraph" w:customStyle="1" w:styleId="68F569B0F7364B1393778CA1C100B392">
    <w:name w:val="68F569B0F7364B1393778CA1C100B392"/>
    <w:rsid w:val="00BA58AE"/>
  </w:style>
  <w:style w:type="paragraph" w:customStyle="1" w:styleId="6930D075CCF7429B918C4CA0139BF4E1">
    <w:name w:val="6930D075CCF7429B918C4CA0139BF4E1"/>
    <w:rsid w:val="00BA58AE"/>
  </w:style>
  <w:style w:type="paragraph" w:customStyle="1" w:styleId="C4D66C15AEBF438CB39384C08257CDBD">
    <w:name w:val="C4D66C15AEBF438CB39384C08257CDBD"/>
    <w:rsid w:val="00BA58AE"/>
  </w:style>
  <w:style w:type="paragraph" w:customStyle="1" w:styleId="B71966CC5BCF4528872C8AEB2BA12E9C">
    <w:name w:val="B71966CC5BCF4528872C8AEB2BA12E9C"/>
    <w:rsid w:val="00BA58AE"/>
  </w:style>
  <w:style w:type="paragraph" w:customStyle="1" w:styleId="BCF30105D12F48FBBC885CE1C71FBB10">
    <w:name w:val="BCF30105D12F48FBBC885CE1C71FBB10"/>
    <w:rsid w:val="00BA58AE"/>
  </w:style>
  <w:style w:type="paragraph" w:customStyle="1" w:styleId="7DA4205284564C348DEC9859A29EFD4C">
    <w:name w:val="7DA4205284564C348DEC9859A29EFD4C"/>
    <w:rsid w:val="00BA58AE"/>
  </w:style>
  <w:style w:type="paragraph" w:customStyle="1" w:styleId="2FB2846545FA40E8B0E020A82C27C7B32">
    <w:name w:val="2FB2846545FA40E8B0E020A82C27C7B32"/>
    <w:rsid w:val="00BA58AE"/>
    <w:rPr>
      <w:rFonts w:eastAsiaTheme="minorHAnsi"/>
    </w:rPr>
  </w:style>
  <w:style w:type="paragraph" w:customStyle="1" w:styleId="0698DFFC50F84319B153E071EB89E6172">
    <w:name w:val="0698DFFC50F84319B153E071EB89E6172"/>
    <w:rsid w:val="00BA58AE"/>
    <w:rPr>
      <w:rFonts w:eastAsiaTheme="minorHAnsi"/>
    </w:rPr>
  </w:style>
  <w:style w:type="paragraph" w:customStyle="1" w:styleId="F394A763BDE44415AA2A4A3BC240E9CD2">
    <w:name w:val="F394A763BDE44415AA2A4A3BC240E9CD2"/>
    <w:rsid w:val="00BA58AE"/>
    <w:rPr>
      <w:rFonts w:eastAsiaTheme="minorHAnsi"/>
    </w:rPr>
  </w:style>
  <w:style w:type="paragraph" w:customStyle="1" w:styleId="B6942389D45C473BBAC9AC15A23DDD1A2">
    <w:name w:val="B6942389D45C473BBAC9AC15A23DDD1A2"/>
    <w:rsid w:val="00BA58AE"/>
    <w:rPr>
      <w:rFonts w:eastAsiaTheme="minorHAnsi"/>
    </w:rPr>
  </w:style>
  <w:style w:type="paragraph" w:customStyle="1" w:styleId="45454F2AF4F74B1AAEDC9588A4D147F72">
    <w:name w:val="45454F2AF4F74B1AAEDC9588A4D147F72"/>
    <w:rsid w:val="00BA58AE"/>
    <w:rPr>
      <w:rFonts w:eastAsiaTheme="minorHAnsi"/>
    </w:rPr>
  </w:style>
  <w:style w:type="paragraph" w:customStyle="1" w:styleId="F0F3A3CD02A441658421203A9E1902971">
    <w:name w:val="F0F3A3CD02A441658421203A9E1902971"/>
    <w:rsid w:val="00BA58AE"/>
    <w:rPr>
      <w:rFonts w:eastAsiaTheme="minorHAnsi"/>
    </w:rPr>
  </w:style>
  <w:style w:type="paragraph" w:customStyle="1" w:styleId="C4D66C15AEBF438CB39384C08257CDBD1">
    <w:name w:val="C4D66C15AEBF438CB39384C08257CDBD1"/>
    <w:rsid w:val="00BA58AE"/>
    <w:rPr>
      <w:rFonts w:eastAsiaTheme="minorHAnsi"/>
    </w:rPr>
  </w:style>
  <w:style w:type="paragraph" w:customStyle="1" w:styleId="B71966CC5BCF4528872C8AEB2BA12E9C1">
    <w:name w:val="B71966CC5BCF4528872C8AEB2BA12E9C1"/>
    <w:rsid w:val="00BA58AE"/>
    <w:rPr>
      <w:rFonts w:eastAsiaTheme="minorHAnsi"/>
    </w:rPr>
  </w:style>
  <w:style w:type="paragraph" w:customStyle="1" w:styleId="896CBED15A8340EEB9E9B00C54ADC66C">
    <w:name w:val="896CBED15A8340EEB9E9B00C54ADC66C"/>
    <w:rsid w:val="00BA58AE"/>
    <w:rPr>
      <w:rFonts w:eastAsiaTheme="minorHAnsi"/>
    </w:rPr>
  </w:style>
  <w:style w:type="paragraph" w:customStyle="1" w:styleId="BCF30105D12F48FBBC885CE1C71FBB101">
    <w:name w:val="BCF30105D12F48FBBC885CE1C71FBB101"/>
    <w:rsid w:val="00BA58AE"/>
    <w:rPr>
      <w:rFonts w:eastAsiaTheme="minorHAnsi"/>
    </w:rPr>
  </w:style>
  <w:style w:type="paragraph" w:customStyle="1" w:styleId="7DA4205284564C348DEC9859A29EFD4C1">
    <w:name w:val="7DA4205284564C348DEC9859A29EFD4C1"/>
    <w:rsid w:val="00BA58AE"/>
    <w:rPr>
      <w:rFonts w:eastAsiaTheme="minorHAnsi"/>
    </w:rPr>
  </w:style>
  <w:style w:type="paragraph" w:customStyle="1" w:styleId="3AF875ABC9AC4C3AA6FF8AB575BC6ABF2">
    <w:name w:val="3AF875ABC9AC4C3AA6FF8AB575BC6ABF2"/>
    <w:rsid w:val="00BA58AE"/>
    <w:rPr>
      <w:rFonts w:eastAsiaTheme="minorHAnsi"/>
    </w:rPr>
  </w:style>
  <w:style w:type="paragraph" w:customStyle="1" w:styleId="210F01368E1148EE969F3554E51C27AC2">
    <w:name w:val="210F01368E1148EE969F3554E51C27AC2"/>
    <w:rsid w:val="00BA58AE"/>
    <w:rPr>
      <w:rFonts w:eastAsiaTheme="minorHAnsi"/>
    </w:rPr>
  </w:style>
  <w:style w:type="paragraph" w:customStyle="1" w:styleId="DB6557D564794869800C1041A48F0F712">
    <w:name w:val="DB6557D564794869800C1041A48F0F712"/>
    <w:rsid w:val="00BA58AE"/>
    <w:rPr>
      <w:rFonts w:eastAsiaTheme="minorHAnsi"/>
    </w:rPr>
  </w:style>
  <w:style w:type="paragraph" w:customStyle="1" w:styleId="A8FFB5A550E3412D9A6D9A0DB12BAA591">
    <w:name w:val="A8FFB5A550E3412D9A6D9A0DB12BAA591"/>
    <w:rsid w:val="00BA58AE"/>
    <w:rPr>
      <w:rFonts w:eastAsiaTheme="minorHAnsi"/>
    </w:rPr>
  </w:style>
  <w:style w:type="paragraph" w:customStyle="1" w:styleId="2FB2846545FA40E8B0E020A82C27C7B33">
    <w:name w:val="2FB2846545FA40E8B0E020A82C27C7B33"/>
    <w:rsid w:val="00BA58AE"/>
    <w:rPr>
      <w:rFonts w:eastAsiaTheme="minorHAnsi"/>
    </w:rPr>
  </w:style>
  <w:style w:type="paragraph" w:customStyle="1" w:styleId="0698DFFC50F84319B153E071EB89E6173">
    <w:name w:val="0698DFFC50F84319B153E071EB89E6173"/>
    <w:rsid w:val="00BA58AE"/>
    <w:rPr>
      <w:rFonts w:eastAsiaTheme="minorHAnsi"/>
    </w:rPr>
  </w:style>
  <w:style w:type="paragraph" w:customStyle="1" w:styleId="F394A763BDE44415AA2A4A3BC240E9CD3">
    <w:name w:val="F394A763BDE44415AA2A4A3BC240E9CD3"/>
    <w:rsid w:val="00BA58AE"/>
    <w:rPr>
      <w:rFonts w:eastAsiaTheme="minorHAnsi"/>
    </w:rPr>
  </w:style>
  <w:style w:type="paragraph" w:customStyle="1" w:styleId="B6942389D45C473BBAC9AC15A23DDD1A3">
    <w:name w:val="B6942389D45C473BBAC9AC15A23DDD1A3"/>
    <w:rsid w:val="00BA58AE"/>
    <w:rPr>
      <w:rFonts w:eastAsiaTheme="minorHAnsi"/>
    </w:rPr>
  </w:style>
  <w:style w:type="paragraph" w:customStyle="1" w:styleId="45454F2AF4F74B1AAEDC9588A4D147F73">
    <w:name w:val="45454F2AF4F74B1AAEDC9588A4D147F73"/>
    <w:rsid w:val="00BA58AE"/>
    <w:rPr>
      <w:rFonts w:eastAsiaTheme="minorHAnsi"/>
    </w:rPr>
  </w:style>
  <w:style w:type="paragraph" w:customStyle="1" w:styleId="F0F3A3CD02A441658421203A9E1902972">
    <w:name w:val="F0F3A3CD02A441658421203A9E1902972"/>
    <w:rsid w:val="00BA58AE"/>
    <w:rPr>
      <w:rFonts w:eastAsiaTheme="minorHAnsi"/>
    </w:rPr>
  </w:style>
  <w:style w:type="paragraph" w:customStyle="1" w:styleId="C4D66C15AEBF438CB39384C08257CDBD2">
    <w:name w:val="C4D66C15AEBF438CB39384C08257CDBD2"/>
    <w:rsid w:val="00BA58AE"/>
    <w:rPr>
      <w:rFonts w:eastAsiaTheme="minorHAnsi"/>
    </w:rPr>
  </w:style>
  <w:style w:type="paragraph" w:customStyle="1" w:styleId="B71966CC5BCF4528872C8AEB2BA12E9C2">
    <w:name w:val="B71966CC5BCF4528872C8AEB2BA12E9C2"/>
    <w:rsid w:val="00BA58AE"/>
    <w:rPr>
      <w:rFonts w:eastAsiaTheme="minorHAnsi"/>
    </w:rPr>
  </w:style>
  <w:style w:type="paragraph" w:customStyle="1" w:styleId="896CBED15A8340EEB9E9B00C54ADC66C1">
    <w:name w:val="896CBED15A8340EEB9E9B00C54ADC66C1"/>
    <w:rsid w:val="00BA58AE"/>
    <w:rPr>
      <w:rFonts w:eastAsiaTheme="minorHAnsi"/>
    </w:rPr>
  </w:style>
  <w:style w:type="paragraph" w:customStyle="1" w:styleId="BCF30105D12F48FBBC885CE1C71FBB102">
    <w:name w:val="BCF30105D12F48FBBC885CE1C71FBB102"/>
    <w:rsid w:val="00BA58AE"/>
    <w:rPr>
      <w:rFonts w:eastAsiaTheme="minorHAnsi"/>
    </w:rPr>
  </w:style>
  <w:style w:type="paragraph" w:customStyle="1" w:styleId="7DA4205284564C348DEC9859A29EFD4C2">
    <w:name w:val="7DA4205284564C348DEC9859A29EFD4C2"/>
    <w:rsid w:val="00BA58AE"/>
    <w:rPr>
      <w:rFonts w:eastAsiaTheme="minorHAnsi"/>
    </w:rPr>
  </w:style>
  <w:style w:type="paragraph" w:customStyle="1" w:styleId="3AF875ABC9AC4C3AA6FF8AB575BC6ABF3">
    <w:name w:val="3AF875ABC9AC4C3AA6FF8AB575BC6ABF3"/>
    <w:rsid w:val="00BA58AE"/>
    <w:rPr>
      <w:rFonts w:eastAsiaTheme="minorHAnsi"/>
    </w:rPr>
  </w:style>
  <w:style w:type="paragraph" w:customStyle="1" w:styleId="210F01368E1148EE969F3554E51C27AC3">
    <w:name w:val="210F01368E1148EE969F3554E51C27AC3"/>
    <w:rsid w:val="00BA58AE"/>
    <w:rPr>
      <w:rFonts w:eastAsiaTheme="minorHAnsi"/>
    </w:rPr>
  </w:style>
  <w:style w:type="paragraph" w:customStyle="1" w:styleId="DB6557D564794869800C1041A48F0F713">
    <w:name w:val="DB6557D564794869800C1041A48F0F713"/>
    <w:rsid w:val="00BA58AE"/>
    <w:rPr>
      <w:rFonts w:eastAsiaTheme="minorHAnsi"/>
    </w:rPr>
  </w:style>
  <w:style w:type="paragraph" w:customStyle="1" w:styleId="A8FFB5A550E3412D9A6D9A0DB12BAA592">
    <w:name w:val="A8FFB5A550E3412D9A6D9A0DB12BAA592"/>
    <w:rsid w:val="00BA58AE"/>
    <w:rPr>
      <w:rFonts w:eastAsiaTheme="minorHAnsi"/>
    </w:rPr>
  </w:style>
  <w:style w:type="paragraph" w:customStyle="1" w:styleId="2FB2846545FA40E8B0E020A82C27C7B34">
    <w:name w:val="2FB2846545FA40E8B0E020A82C27C7B34"/>
    <w:rsid w:val="00BA58AE"/>
    <w:rPr>
      <w:rFonts w:eastAsiaTheme="minorHAnsi"/>
    </w:rPr>
  </w:style>
  <w:style w:type="paragraph" w:customStyle="1" w:styleId="0698DFFC50F84319B153E071EB89E6174">
    <w:name w:val="0698DFFC50F84319B153E071EB89E6174"/>
    <w:rsid w:val="00BA58AE"/>
    <w:rPr>
      <w:rFonts w:eastAsiaTheme="minorHAnsi"/>
    </w:rPr>
  </w:style>
  <w:style w:type="paragraph" w:customStyle="1" w:styleId="F394A763BDE44415AA2A4A3BC240E9CD4">
    <w:name w:val="F394A763BDE44415AA2A4A3BC240E9CD4"/>
    <w:rsid w:val="00BA58AE"/>
    <w:rPr>
      <w:rFonts w:eastAsiaTheme="minorHAnsi"/>
    </w:rPr>
  </w:style>
  <w:style w:type="paragraph" w:customStyle="1" w:styleId="B6942389D45C473BBAC9AC15A23DDD1A4">
    <w:name w:val="B6942389D45C473BBAC9AC15A23DDD1A4"/>
    <w:rsid w:val="00BA58AE"/>
    <w:rPr>
      <w:rFonts w:eastAsiaTheme="minorHAnsi"/>
    </w:rPr>
  </w:style>
  <w:style w:type="paragraph" w:customStyle="1" w:styleId="45454F2AF4F74B1AAEDC9588A4D147F74">
    <w:name w:val="45454F2AF4F74B1AAEDC9588A4D147F74"/>
    <w:rsid w:val="00BA58AE"/>
    <w:rPr>
      <w:rFonts w:eastAsiaTheme="minorHAnsi"/>
    </w:rPr>
  </w:style>
  <w:style w:type="paragraph" w:customStyle="1" w:styleId="F0F3A3CD02A441658421203A9E1902973">
    <w:name w:val="F0F3A3CD02A441658421203A9E1902973"/>
    <w:rsid w:val="00BA58AE"/>
    <w:rPr>
      <w:rFonts w:eastAsiaTheme="minorHAnsi"/>
    </w:rPr>
  </w:style>
  <w:style w:type="paragraph" w:customStyle="1" w:styleId="C4D66C15AEBF438CB39384C08257CDBD3">
    <w:name w:val="C4D66C15AEBF438CB39384C08257CDBD3"/>
    <w:rsid w:val="00BA58AE"/>
    <w:rPr>
      <w:rFonts w:eastAsiaTheme="minorHAnsi"/>
    </w:rPr>
  </w:style>
  <w:style w:type="paragraph" w:customStyle="1" w:styleId="B71966CC5BCF4528872C8AEB2BA12E9C3">
    <w:name w:val="B71966CC5BCF4528872C8AEB2BA12E9C3"/>
    <w:rsid w:val="00BA58AE"/>
    <w:rPr>
      <w:rFonts w:eastAsiaTheme="minorHAnsi"/>
    </w:rPr>
  </w:style>
  <w:style w:type="paragraph" w:customStyle="1" w:styleId="896CBED15A8340EEB9E9B00C54ADC66C2">
    <w:name w:val="896CBED15A8340EEB9E9B00C54ADC66C2"/>
    <w:rsid w:val="00BA58AE"/>
    <w:rPr>
      <w:rFonts w:eastAsiaTheme="minorHAnsi"/>
    </w:rPr>
  </w:style>
  <w:style w:type="paragraph" w:customStyle="1" w:styleId="BCF30105D12F48FBBC885CE1C71FBB103">
    <w:name w:val="BCF30105D12F48FBBC885CE1C71FBB103"/>
    <w:rsid w:val="00BA58AE"/>
    <w:rPr>
      <w:rFonts w:eastAsiaTheme="minorHAnsi"/>
    </w:rPr>
  </w:style>
  <w:style w:type="paragraph" w:customStyle="1" w:styleId="7DA4205284564C348DEC9859A29EFD4C3">
    <w:name w:val="7DA4205284564C348DEC9859A29EFD4C3"/>
    <w:rsid w:val="00BA58AE"/>
    <w:rPr>
      <w:rFonts w:eastAsiaTheme="minorHAnsi"/>
    </w:rPr>
  </w:style>
  <w:style w:type="paragraph" w:customStyle="1" w:styleId="3AF875ABC9AC4C3AA6FF8AB575BC6ABF4">
    <w:name w:val="3AF875ABC9AC4C3AA6FF8AB575BC6ABF4"/>
    <w:rsid w:val="00BA58AE"/>
    <w:rPr>
      <w:rFonts w:eastAsiaTheme="minorHAnsi"/>
    </w:rPr>
  </w:style>
  <w:style w:type="paragraph" w:customStyle="1" w:styleId="210F01368E1148EE969F3554E51C27AC4">
    <w:name w:val="210F01368E1148EE969F3554E51C27AC4"/>
    <w:rsid w:val="00BA58AE"/>
    <w:rPr>
      <w:rFonts w:eastAsiaTheme="minorHAnsi"/>
    </w:rPr>
  </w:style>
  <w:style w:type="paragraph" w:customStyle="1" w:styleId="DB6557D564794869800C1041A48F0F714">
    <w:name w:val="DB6557D564794869800C1041A48F0F714"/>
    <w:rsid w:val="00BA58AE"/>
    <w:rPr>
      <w:rFonts w:eastAsiaTheme="minorHAnsi"/>
    </w:rPr>
  </w:style>
  <w:style w:type="paragraph" w:customStyle="1" w:styleId="A8FFB5A550E3412D9A6D9A0DB12BAA593">
    <w:name w:val="A8FFB5A550E3412D9A6D9A0DB12BAA593"/>
    <w:rsid w:val="00BA58AE"/>
    <w:rPr>
      <w:rFonts w:eastAsiaTheme="minorHAnsi"/>
    </w:rPr>
  </w:style>
  <w:style w:type="paragraph" w:customStyle="1" w:styleId="2FB2846545FA40E8B0E020A82C27C7B35">
    <w:name w:val="2FB2846545FA40E8B0E020A82C27C7B35"/>
    <w:rsid w:val="00BA58AE"/>
    <w:rPr>
      <w:rFonts w:eastAsiaTheme="minorHAnsi"/>
    </w:rPr>
  </w:style>
  <w:style w:type="paragraph" w:customStyle="1" w:styleId="0698DFFC50F84319B153E071EB89E6175">
    <w:name w:val="0698DFFC50F84319B153E071EB89E6175"/>
    <w:rsid w:val="00BA58AE"/>
    <w:rPr>
      <w:rFonts w:eastAsiaTheme="minorHAnsi"/>
    </w:rPr>
  </w:style>
  <w:style w:type="paragraph" w:customStyle="1" w:styleId="F394A763BDE44415AA2A4A3BC240E9CD5">
    <w:name w:val="F394A763BDE44415AA2A4A3BC240E9CD5"/>
    <w:rsid w:val="00BA58AE"/>
    <w:rPr>
      <w:rFonts w:eastAsiaTheme="minorHAnsi"/>
    </w:rPr>
  </w:style>
  <w:style w:type="paragraph" w:customStyle="1" w:styleId="B6942389D45C473BBAC9AC15A23DDD1A5">
    <w:name w:val="B6942389D45C473BBAC9AC15A23DDD1A5"/>
    <w:rsid w:val="00BA58AE"/>
    <w:rPr>
      <w:rFonts w:eastAsiaTheme="minorHAnsi"/>
    </w:rPr>
  </w:style>
  <w:style w:type="paragraph" w:customStyle="1" w:styleId="45454F2AF4F74B1AAEDC9588A4D147F75">
    <w:name w:val="45454F2AF4F74B1AAEDC9588A4D147F75"/>
    <w:rsid w:val="00BA58AE"/>
    <w:rPr>
      <w:rFonts w:eastAsiaTheme="minorHAnsi"/>
    </w:rPr>
  </w:style>
  <w:style w:type="paragraph" w:customStyle="1" w:styleId="F0F3A3CD02A441658421203A9E1902974">
    <w:name w:val="F0F3A3CD02A441658421203A9E1902974"/>
    <w:rsid w:val="00BA58AE"/>
    <w:rPr>
      <w:rFonts w:eastAsiaTheme="minorHAnsi"/>
    </w:rPr>
  </w:style>
  <w:style w:type="paragraph" w:customStyle="1" w:styleId="C4D66C15AEBF438CB39384C08257CDBD4">
    <w:name w:val="C4D66C15AEBF438CB39384C08257CDBD4"/>
    <w:rsid w:val="00BA58AE"/>
    <w:rPr>
      <w:rFonts w:eastAsiaTheme="minorHAnsi"/>
    </w:rPr>
  </w:style>
  <w:style w:type="paragraph" w:customStyle="1" w:styleId="B71966CC5BCF4528872C8AEB2BA12E9C4">
    <w:name w:val="B71966CC5BCF4528872C8AEB2BA12E9C4"/>
    <w:rsid w:val="00BA58AE"/>
    <w:rPr>
      <w:rFonts w:eastAsiaTheme="minorHAnsi"/>
    </w:rPr>
  </w:style>
  <w:style w:type="paragraph" w:customStyle="1" w:styleId="896CBED15A8340EEB9E9B00C54ADC66C3">
    <w:name w:val="896CBED15A8340EEB9E9B00C54ADC66C3"/>
    <w:rsid w:val="00BA58AE"/>
    <w:rPr>
      <w:rFonts w:eastAsiaTheme="minorHAnsi"/>
    </w:rPr>
  </w:style>
  <w:style w:type="paragraph" w:customStyle="1" w:styleId="BCF30105D12F48FBBC885CE1C71FBB104">
    <w:name w:val="BCF30105D12F48FBBC885CE1C71FBB104"/>
    <w:rsid w:val="00BA58AE"/>
    <w:rPr>
      <w:rFonts w:eastAsiaTheme="minorHAnsi"/>
    </w:rPr>
  </w:style>
  <w:style w:type="paragraph" w:customStyle="1" w:styleId="7DA4205284564C348DEC9859A29EFD4C4">
    <w:name w:val="7DA4205284564C348DEC9859A29EFD4C4"/>
    <w:rsid w:val="00BA58AE"/>
    <w:rPr>
      <w:rFonts w:eastAsiaTheme="minorHAnsi"/>
    </w:rPr>
  </w:style>
  <w:style w:type="paragraph" w:customStyle="1" w:styleId="3AF875ABC9AC4C3AA6FF8AB575BC6ABF5">
    <w:name w:val="3AF875ABC9AC4C3AA6FF8AB575BC6ABF5"/>
    <w:rsid w:val="00BA58AE"/>
    <w:rPr>
      <w:rFonts w:eastAsiaTheme="minorHAnsi"/>
    </w:rPr>
  </w:style>
  <w:style w:type="paragraph" w:customStyle="1" w:styleId="210F01368E1148EE969F3554E51C27AC5">
    <w:name w:val="210F01368E1148EE969F3554E51C27AC5"/>
    <w:rsid w:val="00BA58AE"/>
    <w:rPr>
      <w:rFonts w:eastAsiaTheme="minorHAnsi"/>
    </w:rPr>
  </w:style>
  <w:style w:type="paragraph" w:customStyle="1" w:styleId="DB6557D564794869800C1041A48F0F715">
    <w:name w:val="DB6557D564794869800C1041A48F0F715"/>
    <w:rsid w:val="00BA58AE"/>
    <w:rPr>
      <w:rFonts w:eastAsiaTheme="minorHAnsi"/>
    </w:rPr>
  </w:style>
  <w:style w:type="paragraph" w:customStyle="1" w:styleId="A8FFB5A550E3412D9A6D9A0DB12BAA594">
    <w:name w:val="A8FFB5A550E3412D9A6D9A0DB12BAA594"/>
    <w:rsid w:val="00BA58AE"/>
    <w:rPr>
      <w:rFonts w:eastAsiaTheme="minorHAnsi"/>
    </w:rPr>
  </w:style>
  <w:style w:type="paragraph" w:customStyle="1" w:styleId="2FB2846545FA40E8B0E020A82C27C7B36">
    <w:name w:val="2FB2846545FA40E8B0E020A82C27C7B36"/>
    <w:rsid w:val="00BA58AE"/>
    <w:rPr>
      <w:rFonts w:eastAsiaTheme="minorHAnsi"/>
    </w:rPr>
  </w:style>
  <w:style w:type="paragraph" w:customStyle="1" w:styleId="0698DFFC50F84319B153E071EB89E6176">
    <w:name w:val="0698DFFC50F84319B153E071EB89E6176"/>
    <w:rsid w:val="00BA58AE"/>
    <w:rPr>
      <w:rFonts w:eastAsiaTheme="minorHAnsi"/>
    </w:rPr>
  </w:style>
  <w:style w:type="paragraph" w:customStyle="1" w:styleId="F394A763BDE44415AA2A4A3BC240E9CD6">
    <w:name w:val="F394A763BDE44415AA2A4A3BC240E9CD6"/>
    <w:rsid w:val="00BA58AE"/>
    <w:rPr>
      <w:rFonts w:eastAsiaTheme="minorHAnsi"/>
    </w:rPr>
  </w:style>
  <w:style w:type="paragraph" w:customStyle="1" w:styleId="B6942389D45C473BBAC9AC15A23DDD1A6">
    <w:name w:val="B6942389D45C473BBAC9AC15A23DDD1A6"/>
    <w:rsid w:val="00BA58AE"/>
    <w:rPr>
      <w:rFonts w:eastAsiaTheme="minorHAnsi"/>
    </w:rPr>
  </w:style>
  <w:style w:type="paragraph" w:customStyle="1" w:styleId="45454F2AF4F74B1AAEDC9588A4D147F76">
    <w:name w:val="45454F2AF4F74B1AAEDC9588A4D147F76"/>
    <w:rsid w:val="00BA58AE"/>
    <w:rPr>
      <w:rFonts w:eastAsiaTheme="minorHAnsi"/>
    </w:rPr>
  </w:style>
  <w:style w:type="paragraph" w:customStyle="1" w:styleId="F0F3A3CD02A441658421203A9E1902975">
    <w:name w:val="F0F3A3CD02A441658421203A9E1902975"/>
    <w:rsid w:val="00BA58AE"/>
    <w:rPr>
      <w:rFonts w:eastAsiaTheme="minorHAnsi"/>
    </w:rPr>
  </w:style>
  <w:style w:type="paragraph" w:customStyle="1" w:styleId="C4D66C15AEBF438CB39384C08257CDBD5">
    <w:name w:val="C4D66C15AEBF438CB39384C08257CDBD5"/>
    <w:rsid w:val="00BA58AE"/>
    <w:rPr>
      <w:rFonts w:eastAsiaTheme="minorHAnsi"/>
    </w:rPr>
  </w:style>
  <w:style w:type="paragraph" w:customStyle="1" w:styleId="B71966CC5BCF4528872C8AEB2BA12E9C5">
    <w:name w:val="B71966CC5BCF4528872C8AEB2BA12E9C5"/>
    <w:rsid w:val="00BA58AE"/>
    <w:rPr>
      <w:rFonts w:eastAsiaTheme="minorHAnsi"/>
    </w:rPr>
  </w:style>
  <w:style w:type="paragraph" w:customStyle="1" w:styleId="896CBED15A8340EEB9E9B00C54ADC66C4">
    <w:name w:val="896CBED15A8340EEB9E9B00C54ADC66C4"/>
    <w:rsid w:val="00BA58AE"/>
    <w:rPr>
      <w:rFonts w:eastAsiaTheme="minorHAnsi"/>
    </w:rPr>
  </w:style>
  <w:style w:type="paragraph" w:customStyle="1" w:styleId="BCF30105D12F48FBBC885CE1C71FBB105">
    <w:name w:val="BCF30105D12F48FBBC885CE1C71FBB105"/>
    <w:rsid w:val="00BA58AE"/>
    <w:rPr>
      <w:rFonts w:eastAsiaTheme="minorHAnsi"/>
    </w:rPr>
  </w:style>
  <w:style w:type="paragraph" w:customStyle="1" w:styleId="7DA4205284564C348DEC9859A29EFD4C5">
    <w:name w:val="7DA4205284564C348DEC9859A29EFD4C5"/>
    <w:rsid w:val="00BA58AE"/>
    <w:rPr>
      <w:rFonts w:eastAsiaTheme="minorHAnsi"/>
    </w:rPr>
  </w:style>
  <w:style w:type="paragraph" w:customStyle="1" w:styleId="3AF875ABC9AC4C3AA6FF8AB575BC6ABF6">
    <w:name w:val="3AF875ABC9AC4C3AA6FF8AB575BC6ABF6"/>
    <w:rsid w:val="00BA58AE"/>
    <w:rPr>
      <w:rFonts w:eastAsiaTheme="minorHAnsi"/>
    </w:rPr>
  </w:style>
  <w:style w:type="paragraph" w:customStyle="1" w:styleId="210F01368E1148EE969F3554E51C27AC6">
    <w:name w:val="210F01368E1148EE969F3554E51C27AC6"/>
    <w:rsid w:val="00BA58AE"/>
    <w:rPr>
      <w:rFonts w:eastAsiaTheme="minorHAnsi"/>
    </w:rPr>
  </w:style>
  <w:style w:type="paragraph" w:customStyle="1" w:styleId="DB6557D564794869800C1041A48F0F716">
    <w:name w:val="DB6557D564794869800C1041A48F0F716"/>
    <w:rsid w:val="00BA58AE"/>
    <w:rPr>
      <w:rFonts w:eastAsiaTheme="minorHAnsi"/>
    </w:rPr>
  </w:style>
  <w:style w:type="paragraph" w:customStyle="1" w:styleId="A8FFB5A550E3412D9A6D9A0DB12BAA595">
    <w:name w:val="A8FFB5A550E3412D9A6D9A0DB12BAA595"/>
    <w:rsid w:val="00BA58AE"/>
    <w:rPr>
      <w:rFonts w:eastAsiaTheme="minorHAnsi"/>
    </w:rPr>
  </w:style>
  <w:style w:type="paragraph" w:customStyle="1" w:styleId="2FB2846545FA40E8B0E020A82C27C7B37">
    <w:name w:val="2FB2846545FA40E8B0E020A82C27C7B37"/>
    <w:rsid w:val="00BA58AE"/>
    <w:rPr>
      <w:rFonts w:eastAsiaTheme="minorHAnsi"/>
    </w:rPr>
  </w:style>
  <w:style w:type="paragraph" w:customStyle="1" w:styleId="0698DFFC50F84319B153E071EB89E6177">
    <w:name w:val="0698DFFC50F84319B153E071EB89E6177"/>
    <w:rsid w:val="00BA58AE"/>
    <w:rPr>
      <w:rFonts w:eastAsiaTheme="minorHAnsi"/>
    </w:rPr>
  </w:style>
  <w:style w:type="paragraph" w:customStyle="1" w:styleId="F394A763BDE44415AA2A4A3BC240E9CD7">
    <w:name w:val="F394A763BDE44415AA2A4A3BC240E9CD7"/>
    <w:rsid w:val="00BA58AE"/>
    <w:rPr>
      <w:rFonts w:eastAsiaTheme="minorHAnsi"/>
    </w:rPr>
  </w:style>
  <w:style w:type="paragraph" w:customStyle="1" w:styleId="B6942389D45C473BBAC9AC15A23DDD1A7">
    <w:name w:val="B6942389D45C473BBAC9AC15A23DDD1A7"/>
    <w:rsid w:val="00BA58AE"/>
    <w:rPr>
      <w:rFonts w:eastAsiaTheme="minorHAnsi"/>
    </w:rPr>
  </w:style>
  <w:style w:type="paragraph" w:customStyle="1" w:styleId="45454F2AF4F74B1AAEDC9588A4D147F77">
    <w:name w:val="45454F2AF4F74B1AAEDC9588A4D147F77"/>
    <w:rsid w:val="00BA58AE"/>
    <w:rPr>
      <w:rFonts w:eastAsiaTheme="minorHAnsi"/>
    </w:rPr>
  </w:style>
  <w:style w:type="paragraph" w:customStyle="1" w:styleId="F0F3A3CD02A441658421203A9E1902976">
    <w:name w:val="F0F3A3CD02A441658421203A9E1902976"/>
    <w:rsid w:val="00BA58AE"/>
    <w:rPr>
      <w:rFonts w:eastAsiaTheme="minorHAnsi"/>
    </w:rPr>
  </w:style>
  <w:style w:type="paragraph" w:customStyle="1" w:styleId="C4D66C15AEBF438CB39384C08257CDBD6">
    <w:name w:val="C4D66C15AEBF438CB39384C08257CDBD6"/>
    <w:rsid w:val="00BA58AE"/>
    <w:rPr>
      <w:rFonts w:eastAsiaTheme="minorHAnsi"/>
    </w:rPr>
  </w:style>
  <w:style w:type="paragraph" w:customStyle="1" w:styleId="B71966CC5BCF4528872C8AEB2BA12E9C6">
    <w:name w:val="B71966CC5BCF4528872C8AEB2BA12E9C6"/>
    <w:rsid w:val="00BA58AE"/>
    <w:rPr>
      <w:rFonts w:eastAsiaTheme="minorHAnsi"/>
    </w:rPr>
  </w:style>
  <w:style w:type="paragraph" w:customStyle="1" w:styleId="896CBED15A8340EEB9E9B00C54ADC66C5">
    <w:name w:val="896CBED15A8340EEB9E9B00C54ADC66C5"/>
    <w:rsid w:val="00BA58AE"/>
    <w:rPr>
      <w:rFonts w:eastAsiaTheme="minorHAnsi"/>
    </w:rPr>
  </w:style>
  <w:style w:type="paragraph" w:customStyle="1" w:styleId="BCF30105D12F48FBBC885CE1C71FBB106">
    <w:name w:val="BCF30105D12F48FBBC885CE1C71FBB106"/>
    <w:rsid w:val="00BA58AE"/>
    <w:rPr>
      <w:rFonts w:eastAsiaTheme="minorHAnsi"/>
    </w:rPr>
  </w:style>
  <w:style w:type="paragraph" w:customStyle="1" w:styleId="7DA4205284564C348DEC9859A29EFD4C6">
    <w:name w:val="7DA4205284564C348DEC9859A29EFD4C6"/>
    <w:rsid w:val="00BA58AE"/>
    <w:rPr>
      <w:rFonts w:eastAsiaTheme="minorHAnsi"/>
    </w:rPr>
  </w:style>
  <w:style w:type="paragraph" w:customStyle="1" w:styleId="3AF875ABC9AC4C3AA6FF8AB575BC6ABF7">
    <w:name w:val="3AF875ABC9AC4C3AA6FF8AB575BC6ABF7"/>
    <w:rsid w:val="00BA58AE"/>
    <w:rPr>
      <w:rFonts w:eastAsiaTheme="minorHAnsi"/>
    </w:rPr>
  </w:style>
  <w:style w:type="paragraph" w:customStyle="1" w:styleId="210F01368E1148EE969F3554E51C27AC7">
    <w:name w:val="210F01368E1148EE969F3554E51C27AC7"/>
    <w:rsid w:val="00BA58AE"/>
    <w:rPr>
      <w:rFonts w:eastAsiaTheme="minorHAnsi"/>
    </w:rPr>
  </w:style>
  <w:style w:type="paragraph" w:customStyle="1" w:styleId="DB6557D564794869800C1041A48F0F717">
    <w:name w:val="DB6557D564794869800C1041A48F0F717"/>
    <w:rsid w:val="00BA58AE"/>
    <w:rPr>
      <w:rFonts w:eastAsiaTheme="minorHAnsi"/>
    </w:rPr>
  </w:style>
  <w:style w:type="paragraph" w:customStyle="1" w:styleId="A8FFB5A550E3412D9A6D9A0DB12BAA596">
    <w:name w:val="A8FFB5A550E3412D9A6D9A0DB12BAA596"/>
    <w:rsid w:val="00BA58AE"/>
    <w:rPr>
      <w:rFonts w:eastAsiaTheme="minorHAnsi"/>
    </w:rPr>
  </w:style>
  <w:style w:type="paragraph" w:customStyle="1" w:styleId="2FB2846545FA40E8B0E020A82C27C7B38">
    <w:name w:val="2FB2846545FA40E8B0E020A82C27C7B38"/>
    <w:rsid w:val="00BA58AE"/>
    <w:rPr>
      <w:rFonts w:eastAsiaTheme="minorHAnsi"/>
    </w:rPr>
  </w:style>
  <w:style w:type="paragraph" w:customStyle="1" w:styleId="0698DFFC50F84319B153E071EB89E6178">
    <w:name w:val="0698DFFC50F84319B153E071EB89E6178"/>
    <w:rsid w:val="00BA58AE"/>
    <w:rPr>
      <w:rFonts w:eastAsiaTheme="minorHAnsi"/>
    </w:rPr>
  </w:style>
  <w:style w:type="paragraph" w:customStyle="1" w:styleId="F394A763BDE44415AA2A4A3BC240E9CD8">
    <w:name w:val="F394A763BDE44415AA2A4A3BC240E9CD8"/>
    <w:rsid w:val="00BA58AE"/>
    <w:rPr>
      <w:rFonts w:eastAsiaTheme="minorHAnsi"/>
    </w:rPr>
  </w:style>
  <w:style w:type="paragraph" w:customStyle="1" w:styleId="B6942389D45C473BBAC9AC15A23DDD1A8">
    <w:name w:val="B6942389D45C473BBAC9AC15A23DDD1A8"/>
    <w:rsid w:val="00BA58AE"/>
    <w:rPr>
      <w:rFonts w:eastAsiaTheme="minorHAnsi"/>
    </w:rPr>
  </w:style>
  <w:style w:type="paragraph" w:customStyle="1" w:styleId="45454F2AF4F74B1AAEDC9588A4D147F78">
    <w:name w:val="45454F2AF4F74B1AAEDC9588A4D147F78"/>
    <w:rsid w:val="00BA58AE"/>
    <w:rPr>
      <w:rFonts w:eastAsiaTheme="minorHAnsi"/>
    </w:rPr>
  </w:style>
  <w:style w:type="paragraph" w:customStyle="1" w:styleId="F0F3A3CD02A441658421203A9E1902977">
    <w:name w:val="F0F3A3CD02A441658421203A9E1902977"/>
    <w:rsid w:val="00BA58AE"/>
    <w:rPr>
      <w:rFonts w:eastAsiaTheme="minorHAnsi"/>
    </w:rPr>
  </w:style>
  <w:style w:type="paragraph" w:customStyle="1" w:styleId="C4D66C15AEBF438CB39384C08257CDBD7">
    <w:name w:val="C4D66C15AEBF438CB39384C08257CDBD7"/>
    <w:rsid w:val="00BA58AE"/>
    <w:rPr>
      <w:rFonts w:eastAsiaTheme="minorHAnsi"/>
    </w:rPr>
  </w:style>
  <w:style w:type="paragraph" w:customStyle="1" w:styleId="B71966CC5BCF4528872C8AEB2BA12E9C7">
    <w:name w:val="B71966CC5BCF4528872C8AEB2BA12E9C7"/>
    <w:rsid w:val="00BA58AE"/>
    <w:rPr>
      <w:rFonts w:eastAsiaTheme="minorHAnsi"/>
    </w:rPr>
  </w:style>
  <w:style w:type="paragraph" w:customStyle="1" w:styleId="896CBED15A8340EEB9E9B00C54ADC66C6">
    <w:name w:val="896CBED15A8340EEB9E9B00C54ADC66C6"/>
    <w:rsid w:val="00BA58AE"/>
    <w:rPr>
      <w:rFonts w:eastAsiaTheme="minorHAnsi"/>
    </w:rPr>
  </w:style>
  <w:style w:type="paragraph" w:customStyle="1" w:styleId="BCF30105D12F48FBBC885CE1C71FBB107">
    <w:name w:val="BCF30105D12F48FBBC885CE1C71FBB107"/>
    <w:rsid w:val="00BA58AE"/>
    <w:rPr>
      <w:rFonts w:eastAsiaTheme="minorHAnsi"/>
    </w:rPr>
  </w:style>
  <w:style w:type="paragraph" w:customStyle="1" w:styleId="7DA4205284564C348DEC9859A29EFD4C7">
    <w:name w:val="7DA4205284564C348DEC9859A29EFD4C7"/>
    <w:rsid w:val="00BA58AE"/>
    <w:rPr>
      <w:rFonts w:eastAsiaTheme="minorHAnsi"/>
    </w:rPr>
  </w:style>
  <w:style w:type="paragraph" w:customStyle="1" w:styleId="3AF875ABC9AC4C3AA6FF8AB575BC6ABF8">
    <w:name w:val="3AF875ABC9AC4C3AA6FF8AB575BC6ABF8"/>
    <w:rsid w:val="00BA58AE"/>
    <w:rPr>
      <w:rFonts w:eastAsiaTheme="minorHAnsi"/>
    </w:rPr>
  </w:style>
  <w:style w:type="paragraph" w:customStyle="1" w:styleId="210F01368E1148EE969F3554E51C27AC8">
    <w:name w:val="210F01368E1148EE969F3554E51C27AC8"/>
    <w:rsid w:val="00BA58AE"/>
    <w:rPr>
      <w:rFonts w:eastAsiaTheme="minorHAnsi"/>
    </w:rPr>
  </w:style>
  <w:style w:type="paragraph" w:customStyle="1" w:styleId="DB6557D564794869800C1041A48F0F718">
    <w:name w:val="DB6557D564794869800C1041A48F0F718"/>
    <w:rsid w:val="00BA58AE"/>
    <w:rPr>
      <w:rFonts w:eastAsiaTheme="minorHAnsi"/>
    </w:rPr>
  </w:style>
  <w:style w:type="paragraph" w:customStyle="1" w:styleId="A8FFB5A550E3412D9A6D9A0DB12BAA597">
    <w:name w:val="A8FFB5A550E3412D9A6D9A0DB12BAA597"/>
    <w:rsid w:val="00BA58AE"/>
    <w:rPr>
      <w:rFonts w:eastAsiaTheme="minorHAnsi"/>
    </w:rPr>
  </w:style>
  <w:style w:type="paragraph" w:customStyle="1" w:styleId="2FB2846545FA40E8B0E020A82C27C7B39">
    <w:name w:val="2FB2846545FA40E8B0E020A82C27C7B39"/>
    <w:rsid w:val="00B26AA4"/>
    <w:rPr>
      <w:rFonts w:eastAsiaTheme="minorHAnsi"/>
    </w:rPr>
  </w:style>
  <w:style w:type="paragraph" w:customStyle="1" w:styleId="0698DFFC50F84319B153E071EB89E6179">
    <w:name w:val="0698DFFC50F84319B153E071EB89E6179"/>
    <w:rsid w:val="00B26AA4"/>
    <w:rPr>
      <w:rFonts w:eastAsiaTheme="minorHAnsi"/>
    </w:rPr>
  </w:style>
  <w:style w:type="paragraph" w:customStyle="1" w:styleId="F394A763BDE44415AA2A4A3BC240E9CD9">
    <w:name w:val="F394A763BDE44415AA2A4A3BC240E9CD9"/>
    <w:rsid w:val="00B26AA4"/>
    <w:rPr>
      <w:rFonts w:eastAsiaTheme="minorHAnsi"/>
    </w:rPr>
  </w:style>
  <w:style w:type="paragraph" w:customStyle="1" w:styleId="B6942389D45C473BBAC9AC15A23DDD1A9">
    <w:name w:val="B6942389D45C473BBAC9AC15A23DDD1A9"/>
    <w:rsid w:val="00B26AA4"/>
    <w:rPr>
      <w:rFonts w:eastAsiaTheme="minorHAnsi"/>
    </w:rPr>
  </w:style>
  <w:style w:type="paragraph" w:customStyle="1" w:styleId="45454F2AF4F74B1AAEDC9588A4D147F79">
    <w:name w:val="45454F2AF4F74B1AAEDC9588A4D147F79"/>
    <w:rsid w:val="00B26AA4"/>
    <w:rPr>
      <w:rFonts w:eastAsiaTheme="minorHAnsi"/>
    </w:rPr>
  </w:style>
  <w:style w:type="paragraph" w:customStyle="1" w:styleId="F0F3A3CD02A441658421203A9E1902978">
    <w:name w:val="F0F3A3CD02A441658421203A9E1902978"/>
    <w:rsid w:val="00B26AA4"/>
    <w:rPr>
      <w:rFonts w:eastAsiaTheme="minorHAnsi"/>
    </w:rPr>
  </w:style>
  <w:style w:type="paragraph" w:customStyle="1" w:styleId="C4D66C15AEBF438CB39384C08257CDBD8">
    <w:name w:val="C4D66C15AEBF438CB39384C08257CDBD8"/>
    <w:rsid w:val="00B26AA4"/>
    <w:rPr>
      <w:rFonts w:eastAsiaTheme="minorHAnsi"/>
    </w:rPr>
  </w:style>
  <w:style w:type="paragraph" w:customStyle="1" w:styleId="B71966CC5BCF4528872C8AEB2BA12E9C8">
    <w:name w:val="B71966CC5BCF4528872C8AEB2BA12E9C8"/>
    <w:rsid w:val="00B26AA4"/>
    <w:rPr>
      <w:rFonts w:eastAsiaTheme="minorHAnsi"/>
    </w:rPr>
  </w:style>
  <w:style w:type="paragraph" w:customStyle="1" w:styleId="896CBED15A8340EEB9E9B00C54ADC66C7">
    <w:name w:val="896CBED15A8340EEB9E9B00C54ADC66C7"/>
    <w:rsid w:val="00B26AA4"/>
    <w:rPr>
      <w:rFonts w:eastAsiaTheme="minorHAnsi"/>
    </w:rPr>
  </w:style>
  <w:style w:type="paragraph" w:customStyle="1" w:styleId="BCF30105D12F48FBBC885CE1C71FBB108">
    <w:name w:val="BCF30105D12F48FBBC885CE1C71FBB108"/>
    <w:rsid w:val="00B26AA4"/>
    <w:rPr>
      <w:rFonts w:eastAsiaTheme="minorHAnsi"/>
    </w:rPr>
  </w:style>
  <w:style w:type="paragraph" w:customStyle="1" w:styleId="7DA4205284564C348DEC9859A29EFD4C8">
    <w:name w:val="7DA4205284564C348DEC9859A29EFD4C8"/>
    <w:rsid w:val="00B26AA4"/>
    <w:rPr>
      <w:rFonts w:eastAsiaTheme="minorHAnsi"/>
    </w:rPr>
  </w:style>
  <w:style w:type="paragraph" w:customStyle="1" w:styleId="3AF875ABC9AC4C3AA6FF8AB575BC6ABF9">
    <w:name w:val="3AF875ABC9AC4C3AA6FF8AB575BC6ABF9"/>
    <w:rsid w:val="00B26AA4"/>
    <w:rPr>
      <w:rFonts w:eastAsiaTheme="minorHAnsi"/>
    </w:rPr>
  </w:style>
  <w:style w:type="paragraph" w:customStyle="1" w:styleId="210F01368E1148EE969F3554E51C27AC9">
    <w:name w:val="210F01368E1148EE969F3554E51C27AC9"/>
    <w:rsid w:val="00B26AA4"/>
    <w:rPr>
      <w:rFonts w:eastAsiaTheme="minorHAnsi"/>
    </w:rPr>
  </w:style>
  <w:style w:type="paragraph" w:customStyle="1" w:styleId="DB6557D564794869800C1041A48F0F719">
    <w:name w:val="DB6557D564794869800C1041A48F0F719"/>
    <w:rsid w:val="00B26AA4"/>
    <w:rPr>
      <w:rFonts w:eastAsiaTheme="minorHAnsi"/>
    </w:rPr>
  </w:style>
  <w:style w:type="paragraph" w:customStyle="1" w:styleId="2D1150A0570D4FF18C9C427AE1D1613E">
    <w:name w:val="2D1150A0570D4FF18C9C427AE1D1613E"/>
    <w:rsid w:val="00B26AA4"/>
    <w:rPr>
      <w:rFonts w:eastAsiaTheme="minorHAnsi"/>
    </w:rPr>
  </w:style>
  <w:style w:type="paragraph" w:customStyle="1" w:styleId="2FB2846545FA40E8B0E020A82C27C7B310">
    <w:name w:val="2FB2846545FA40E8B0E020A82C27C7B310"/>
    <w:rsid w:val="00B26AA4"/>
    <w:rPr>
      <w:rFonts w:eastAsiaTheme="minorHAnsi"/>
    </w:rPr>
  </w:style>
  <w:style w:type="paragraph" w:customStyle="1" w:styleId="0698DFFC50F84319B153E071EB89E61710">
    <w:name w:val="0698DFFC50F84319B153E071EB89E61710"/>
    <w:rsid w:val="00B26AA4"/>
    <w:rPr>
      <w:rFonts w:eastAsiaTheme="minorHAnsi"/>
    </w:rPr>
  </w:style>
  <w:style w:type="paragraph" w:customStyle="1" w:styleId="F394A763BDE44415AA2A4A3BC240E9CD10">
    <w:name w:val="F394A763BDE44415AA2A4A3BC240E9CD10"/>
    <w:rsid w:val="00B26AA4"/>
    <w:rPr>
      <w:rFonts w:eastAsiaTheme="minorHAnsi"/>
    </w:rPr>
  </w:style>
  <w:style w:type="paragraph" w:customStyle="1" w:styleId="B6942389D45C473BBAC9AC15A23DDD1A10">
    <w:name w:val="B6942389D45C473BBAC9AC15A23DDD1A10"/>
    <w:rsid w:val="00B26AA4"/>
    <w:rPr>
      <w:rFonts w:eastAsiaTheme="minorHAnsi"/>
    </w:rPr>
  </w:style>
  <w:style w:type="paragraph" w:customStyle="1" w:styleId="45454F2AF4F74B1AAEDC9588A4D147F710">
    <w:name w:val="45454F2AF4F74B1AAEDC9588A4D147F710"/>
    <w:rsid w:val="00B26AA4"/>
    <w:rPr>
      <w:rFonts w:eastAsiaTheme="minorHAnsi"/>
    </w:rPr>
  </w:style>
  <w:style w:type="paragraph" w:customStyle="1" w:styleId="F0F3A3CD02A441658421203A9E1902979">
    <w:name w:val="F0F3A3CD02A441658421203A9E1902979"/>
    <w:rsid w:val="00B26AA4"/>
    <w:rPr>
      <w:rFonts w:eastAsiaTheme="minorHAnsi"/>
    </w:rPr>
  </w:style>
  <w:style w:type="paragraph" w:customStyle="1" w:styleId="C4D66C15AEBF438CB39384C08257CDBD9">
    <w:name w:val="C4D66C15AEBF438CB39384C08257CDBD9"/>
    <w:rsid w:val="00B26AA4"/>
    <w:rPr>
      <w:rFonts w:eastAsiaTheme="minorHAnsi"/>
    </w:rPr>
  </w:style>
  <w:style w:type="paragraph" w:customStyle="1" w:styleId="B71966CC5BCF4528872C8AEB2BA12E9C9">
    <w:name w:val="B71966CC5BCF4528872C8AEB2BA12E9C9"/>
    <w:rsid w:val="00B26AA4"/>
    <w:rPr>
      <w:rFonts w:eastAsiaTheme="minorHAnsi"/>
    </w:rPr>
  </w:style>
  <w:style w:type="paragraph" w:customStyle="1" w:styleId="896CBED15A8340EEB9E9B00C54ADC66C8">
    <w:name w:val="896CBED15A8340EEB9E9B00C54ADC66C8"/>
    <w:rsid w:val="00B26AA4"/>
    <w:rPr>
      <w:rFonts w:eastAsiaTheme="minorHAnsi"/>
    </w:rPr>
  </w:style>
  <w:style w:type="paragraph" w:customStyle="1" w:styleId="BCF30105D12F48FBBC885CE1C71FBB109">
    <w:name w:val="BCF30105D12F48FBBC885CE1C71FBB109"/>
    <w:rsid w:val="00B26AA4"/>
    <w:rPr>
      <w:rFonts w:eastAsiaTheme="minorHAnsi"/>
    </w:rPr>
  </w:style>
  <w:style w:type="paragraph" w:customStyle="1" w:styleId="7DA4205284564C348DEC9859A29EFD4C9">
    <w:name w:val="7DA4205284564C348DEC9859A29EFD4C9"/>
    <w:rsid w:val="00B26AA4"/>
    <w:rPr>
      <w:rFonts w:eastAsiaTheme="minorHAnsi"/>
    </w:rPr>
  </w:style>
  <w:style w:type="paragraph" w:customStyle="1" w:styleId="3AF875ABC9AC4C3AA6FF8AB575BC6ABF10">
    <w:name w:val="3AF875ABC9AC4C3AA6FF8AB575BC6ABF10"/>
    <w:rsid w:val="00B26AA4"/>
    <w:rPr>
      <w:rFonts w:eastAsiaTheme="minorHAnsi"/>
    </w:rPr>
  </w:style>
  <w:style w:type="paragraph" w:customStyle="1" w:styleId="210F01368E1148EE969F3554E51C27AC10">
    <w:name w:val="210F01368E1148EE969F3554E51C27AC10"/>
    <w:rsid w:val="00B26AA4"/>
    <w:rPr>
      <w:rFonts w:eastAsiaTheme="minorHAnsi"/>
    </w:rPr>
  </w:style>
  <w:style w:type="paragraph" w:customStyle="1" w:styleId="DB6557D564794869800C1041A48F0F7110">
    <w:name w:val="DB6557D564794869800C1041A48F0F7110"/>
    <w:rsid w:val="00B26AA4"/>
    <w:rPr>
      <w:rFonts w:eastAsiaTheme="minorHAnsi"/>
    </w:rPr>
  </w:style>
  <w:style w:type="paragraph" w:customStyle="1" w:styleId="2D1150A0570D4FF18C9C427AE1D1613E1">
    <w:name w:val="2D1150A0570D4FF18C9C427AE1D1613E1"/>
    <w:rsid w:val="00B26AA4"/>
    <w:rPr>
      <w:rFonts w:eastAsiaTheme="minorHAnsi"/>
    </w:rPr>
  </w:style>
  <w:style w:type="paragraph" w:customStyle="1" w:styleId="3F70C58C0E0D4127AFD41C96E6693230">
    <w:name w:val="3F70C58C0E0D4127AFD41C96E6693230"/>
    <w:rsid w:val="00B26AA4"/>
  </w:style>
  <w:style w:type="paragraph" w:customStyle="1" w:styleId="B2C495F7210E4EBB9EA706C1F17B173A">
    <w:name w:val="B2C495F7210E4EBB9EA706C1F17B173A"/>
    <w:rsid w:val="00B26AA4"/>
  </w:style>
  <w:style w:type="paragraph" w:customStyle="1" w:styleId="2FB2846545FA40E8B0E020A82C27C7B311">
    <w:name w:val="2FB2846545FA40E8B0E020A82C27C7B311"/>
    <w:rsid w:val="00B26AA4"/>
    <w:rPr>
      <w:rFonts w:eastAsiaTheme="minorHAnsi"/>
    </w:rPr>
  </w:style>
  <w:style w:type="paragraph" w:customStyle="1" w:styleId="0698DFFC50F84319B153E071EB89E61711">
    <w:name w:val="0698DFFC50F84319B153E071EB89E61711"/>
    <w:rsid w:val="00B26AA4"/>
    <w:rPr>
      <w:rFonts w:eastAsiaTheme="minorHAnsi"/>
    </w:rPr>
  </w:style>
  <w:style w:type="paragraph" w:customStyle="1" w:styleId="F394A763BDE44415AA2A4A3BC240E9CD11">
    <w:name w:val="F394A763BDE44415AA2A4A3BC240E9CD11"/>
    <w:rsid w:val="00B26AA4"/>
    <w:rPr>
      <w:rFonts w:eastAsiaTheme="minorHAnsi"/>
    </w:rPr>
  </w:style>
  <w:style w:type="paragraph" w:customStyle="1" w:styleId="B6942389D45C473BBAC9AC15A23DDD1A11">
    <w:name w:val="B6942389D45C473BBAC9AC15A23DDD1A11"/>
    <w:rsid w:val="00B26AA4"/>
    <w:rPr>
      <w:rFonts w:eastAsiaTheme="minorHAnsi"/>
    </w:rPr>
  </w:style>
  <w:style w:type="paragraph" w:customStyle="1" w:styleId="45454F2AF4F74B1AAEDC9588A4D147F711">
    <w:name w:val="45454F2AF4F74B1AAEDC9588A4D147F711"/>
    <w:rsid w:val="00B26AA4"/>
    <w:rPr>
      <w:rFonts w:eastAsiaTheme="minorHAnsi"/>
    </w:rPr>
  </w:style>
  <w:style w:type="paragraph" w:customStyle="1" w:styleId="F0F3A3CD02A441658421203A9E19029710">
    <w:name w:val="F0F3A3CD02A441658421203A9E19029710"/>
    <w:rsid w:val="00B26AA4"/>
    <w:rPr>
      <w:rFonts w:eastAsiaTheme="minorHAnsi"/>
    </w:rPr>
  </w:style>
  <w:style w:type="paragraph" w:customStyle="1" w:styleId="C4D66C15AEBF438CB39384C08257CDBD10">
    <w:name w:val="C4D66C15AEBF438CB39384C08257CDBD10"/>
    <w:rsid w:val="00B26AA4"/>
    <w:rPr>
      <w:rFonts w:eastAsiaTheme="minorHAnsi"/>
    </w:rPr>
  </w:style>
  <w:style w:type="paragraph" w:customStyle="1" w:styleId="B71966CC5BCF4528872C8AEB2BA12E9C10">
    <w:name w:val="B71966CC5BCF4528872C8AEB2BA12E9C10"/>
    <w:rsid w:val="00B26AA4"/>
    <w:rPr>
      <w:rFonts w:eastAsiaTheme="minorHAnsi"/>
    </w:rPr>
  </w:style>
  <w:style w:type="paragraph" w:customStyle="1" w:styleId="E1AAAA878D8D4A139BD03A75BEE4F270">
    <w:name w:val="E1AAAA878D8D4A139BD03A75BEE4F270"/>
    <w:rsid w:val="00B26AA4"/>
    <w:rPr>
      <w:rFonts w:eastAsiaTheme="minorHAnsi"/>
    </w:rPr>
  </w:style>
  <w:style w:type="paragraph" w:customStyle="1" w:styleId="3F70C58C0E0D4127AFD41C96E66932301">
    <w:name w:val="3F70C58C0E0D4127AFD41C96E66932301"/>
    <w:rsid w:val="00B26AA4"/>
    <w:rPr>
      <w:rFonts w:eastAsiaTheme="minorHAnsi"/>
    </w:rPr>
  </w:style>
  <w:style w:type="paragraph" w:customStyle="1" w:styleId="B2C495F7210E4EBB9EA706C1F17B173A1">
    <w:name w:val="B2C495F7210E4EBB9EA706C1F17B173A1"/>
    <w:rsid w:val="00B26AA4"/>
    <w:rPr>
      <w:rFonts w:eastAsiaTheme="minorHAnsi"/>
    </w:rPr>
  </w:style>
  <w:style w:type="paragraph" w:customStyle="1" w:styleId="896CBED15A8340EEB9E9B00C54ADC66C9">
    <w:name w:val="896CBED15A8340EEB9E9B00C54ADC66C9"/>
    <w:rsid w:val="00B26AA4"/>
    <w:rPr>
      <w:rFonts w:eastAsiaTheme="minorHAnsi"/>
    </w:rPr>
  </w:style>
  <w:style w:type="paragraph" w:customStyle="1" w:styleId="BCF30105D12F48FBBC885CE1C71FBB1010">
    <w:name w:val="BCF30105D12F48FBBC885CE1C71FBB1010"/>
    <w:rsid w:val="00B26AA4"/>
    <w:rPr>
      <w:rFonts w:eastAsiaTheme="minorHAnsi"/>
    </w:rPr>
  </w:style>
  <w:style w:type="paragraph" w:customStyle="1" w:styleId="7DA4205284564C348DEC9859A29EFD4C10">
    <w:name w:val="7DA4205284564C348DEC9859A29EFD4C10"/>
    <w:rsid w:val="00B26AA4"/>
    <w:rPr>
      <w:rFonts w:eastAsiaTheme="minorHAnsi"/>
    </w:rPr>
  </w:style>
  <w:style w:type="paragraph" w:customStyle="1" w:styleId="3AF875ABC9AC4C3AA6FF8AB575BC6ABF11">
    <w:name w:val="3AF875ABC9AC4C3AA6FF8AB575BC6ABF11"/>
    <w:rsid w:val="00B26AA4"/>
    <w:rPr>
      <w:rFonts w:eastAsiaTheme="minorHAnsi"/>
    </w:rPr>
  </w:style>
  <w:style w:type="paragraph" w:customStyle="1" w:styleId="210F01368E1148EE969F3554E51C27AC11">
    <w:name w:val="210F01368E1148EE969F3554E51C27AC11"/>
    <w:rsid w:val="00B26AA4"/>
    <w:rPr>
      <w:rFonts w:eastAsiaTheme="minorHAnsi"/>
    </w:rPr>
  </w:style>
  <w:style w:type="paragraph" w:customStyle="1" w:styleId="DB6557D564794869800C1041A48F0F7111">
    <w:name w:val="DB6557D564794869800C1041A48F0F7111"/>
    <w:rsid w:val="00B26AA4"/>
    <w:rPr>
      <w:rFonts w:eastAsiaTheme="minorHAnsi"/>
    </w:rPr>
  </w:style>
  <w:style w:type="paragraph" w:customStyle="1" w:styleId="2D1150A0570D4FF18C9C427AE1D1613E2">
    <w:name w:val="2D1150A0570D4FF18C9C427AE1D1613E2"/>
    <w:rsid w:val="00B26AA4"/>
    <w:rPr>
      <w:rFonts w:eastAsiaTheme="minorHAnsi"/>
    </w:rPr>
  </w:style>
  <w:style w:type="paragraph" w:customStyle="1" w:styleId="2FB2846545FA40E8B0E020A82C27C7B312">
    <w:name w:val="2FB2846545FA40E8B0E020A82C27C7B312"/>
    <w:rsid w:val="00F526F5"/>
    <w:rPr>
      <w:rFonts w:eastAsiaTheme="minorHAnsi"/>
    </w:rPr>
  </w:style>
  <w:style w:type="paragraph" w:customStyle="1" w:styleId="0698DFFC50F84319B153E071EB89E61712">
    <w:name w:val="0698DFFC50F84319B153E071EB89E61712"/>
    <w:rsid w:val="00F526F5"/>
    <w:rPr>
      <w:rFonts w:eastAsiaTheme="minorHAnsi"/>
    </w:rPr>
  </w:style>
  <w:style w:type="paragraph" w:customStyle="1" w:styleId="F394A763BDE44415AA2A4A3BC240E9CD12">
    <w:name w:val="F394A763BDE44415AA2A4A3BC240E9CD12"/>
    <w:rsid w:val="00F526F5"/>
    <w:rPr>
      <w:rFonts w:eastAsiaTheme="minorHAnsi"/>
    </w:rPr>
  </w:style>
  <w:style w:type="paragraph" w:customStyle="1" w:styleId="B6942389D45C473BBAC9AC15A23DDD1A12">
    <w:name w:val="B6942389D45C473BBAC9AC15A23DDD1A12"/>
    <w:rsid w:val="00F526F5"/>
    <w:rPr>
      <w:rFonts w:eastAsiaTheme="minorHAnsi"/>
    </w:rPr>
  </w:style>
  <w:style w:type="paragraph" w:customStyle="1" w:styleId="45454F2AF4F74B1AAEDC9588A4D147F712">
    <w:name w:val="45454F2AF4F74B1AAEDC9588A4D147F712"/>
    <w:rsid w:val="00F526F5"/>
    <w:rPr>
      <w:rFonts w:eastAsiaTheme="minorHAnsi"/>
    </w:rPr>
  </w:style>
  <w:style w:type="paragraph" w:customStyle="1" w:styleId="F0F3A3CD02A441658421203A9E19029711">
    <w:name w:val="F0F3A3CD02A441658421203A9E19029711"/>
    <w:rsid w:val="00F526F5"/>
    <w:rPr>
      <w:rFonts w:eastAsiaTheme="minorHAnsi"/>
    </w:rPr>
  </w:style>
  <w:style w:type="paragraph" w:customStyle="1" w:styleId="C4D66C15AEBF438CB39384C08257CDBD11">
    <w:name w:val="C4D66C15AEBF438CB39384C08257CDBD11"/>
    <w:rsid w:val="00F526F5"/>
    <w:rPr>
      <w:rFonts w:eastAsiaTheme="minorHAnsi"/>
    </w:rPr>
  </w:style>
  <w:style w:type="paragraph" w:customStyle="1" w:styleId="B71966CC5BCF4528872C8AEB2BA12E9C11">
    <w:name w:val="B71966CC5BCF4528872C8AEB2BA12E9C11"/>
    <w:rsid w:val="00F526F5"/>
    <w:rPr>
      <w:rFonts w:eastAsiaTheme="minorHAnsi"/>
    </w:rPr>
  </w:style>
  <w:style w:type="paragraph" w:customStyle="1" w:styleId="896CBED15A8340EEB9E9B00C54ADC66C10">
    <w:name w:val="896CBED15A8340EEB9E9B00C54ADC66C10"/>
    <w:rsid w:val="00F526F5"/>
    <w:rPr>
      <w:rFonts w:eastAsiaTheme="minorHAnsi"/>
    </w:rPr>
  </w:style>
  <w:style w:type="paragraph" w:customStyle="1" w:styleId="BCF30105D12F48FBBC885CE1C71FBB1011">
    <w:name w:val="BCF30105D12F48FBBC885CE1C71FBB1011"/>
    <w:rsid w:val="00F526F5"/>
    <w:rPr>
      <w:rFonts w:eastAsiaTheme="minorHAnsi"/>
    </w:rPr>
  </w:style>
  <w:style w:type="paragraph" w:customStyle="1" w:styleId="7DA4205284564C348DEC9859A29EFD4C11">
    <w:name w:val="7DA4205284564C348DEC9859A29EFD4C11"/>
    <w:rsid w:val="00F526F5"/>
    <w:rPr>
      <w:rFonts w:eastAsiaTheme="minorHAnsi"/>
    </w:rPr>
  </w:style>
  <w:style w:type="paragraph" w:customStyle="1" w:styleId="3AF875ABC9AC4C3AA6FF8AB575BC6ABF12">
    <w:name w:val="3AF875ABC9AC4C3AA6FF8AB575BC6ABF12"/>
    <w:rsid w:val="00F526F5"/>
    <w:rPr>
      <w:rFonts w:eastAsiaTheme="minorHAnsi"/>
    </w:rPr>
  </w:style>
  <w:style w:type="paragraph" w:customStyle="1" w:styleId="210F01368E1148EE969F3554E51C27AC12">
    <w:name w:val="210F01368E1148EE969F3554E51C27AC12"/>
    <w:rsid w:val="00F526F5"/>
    <w:rPr>
      <w:rFonts w:eastAsiaTheme="minorHAnsi"/>
    </w:rPr>
  </w:style>
  <w:style w:type="paragraph" w:customStyle="1" w:styleId="DB6557D564794869800C1041A48F0F7112">
    <w:name w:val="DB6557D564794869800C1041A48F0F7112"/>
    <w:rsid w:val="00F526F5"/>
    <w:rPr>
      <w:rFonts w:eastAsiaTheme="minorHAnsi"/>
    </w:rPr>
  </w:style>
  <w:style w:type="paragraph" w:customStyle="1" w:styleId="229BBE49A54B4B4B862569CC94B4D967">
    <w:name w:val="229BBE49A54B4B4B862569CC94B4D967"/>
    <w:rsid w:val="00F526F5"/>
    <w:rPr>
      <w:rFonts w:eastAsiaTheme="minorHAnsi"/>
    </w:rPr>
  </w:style>
  <w:style w:type="paragraph" w:customStyle="1" w:styleId="2FB2846545FA40E8B0E020A82C27C7B313">
    <w:name w:val="2FB2846545FA40E8B0E020A82C27C7B313"/>
    <w:rsid w:val="00ED35D8"/>
    <w:rPr>
      <w:rFonts w:eastAsiaTheme="minorHAnsi"/>
    </w:rPr>
  </w:style>
  <w:style w:type="paragraph" w:customStyle="1" w:styleId="0698DFFC50F84319B153E071EB89E61713">
    <w:name w:val="0698DFFC50F84319B153E071EB89E61713"/>
    <w:rsid w:val="00ED35D8"/>
    <w:rPr>
      <w:rFonts w:eastAsiaTheme="minorHAnsi"/>
    </w:rPr>
  </w:style>
  <w:style w:type="paragraph" w:customStyle="1" w:styleId="F394A763BDE44415AA2A4A3BC240E9CD13">
    <w:name w:val="F394A763BDE44415AA2A4A3BC240E9CD13"/>
    <w:rsid w:val="00ED35D8"/>
    <w:rPr>
      <w:rFonts w:eastAsiaTheme="minorHAnsi"/>
    </w:rPr>
  </w:style>
  <w:style w:type="paragraph" w:customStyle="1" w:styleId="B6942389D45C473BBAC9AC15A23DDD1A13">
    <w:name w:val="B6942389D45C473BBAC9AC15A23DDD1A13"/>
    <w:rsid w:val="00ED35D8"/>
    <w:rPr>
      <w:rFonts w:eastAsiaTheme="minorHAnsi"/>
    </w:rPr>
  </w:style>
  <w:style w:type="paragraph" w:customStyle="1" w:styleId="45454F2AF4F74B1AAEDC9588A4D147F713">
    <w:name w:val="45454F2AF4F74B1AAEDC9588A4D147F713"/>
    <w:rsid w:val="00ED35D8"/>
    <w:rPr>
      <w:rFonts w:eastAsiaTheme="minorHAnsi"/>
    </w:rPr>
  </w:style>
  <w:style w:type="paragraph" w:customStyle="1" w:styleId="F0F3A3CD02A441658421203A9E19029712">
    <w:name w:val="F0F3A3CD02A441658421203A9E19029712"/>
    <w:rsid w:val="00ED35D8"/>
    <w:rPr>
      <w:rFonts w:eastAsiaTheme="minorHAnsi"/>
    </w:rPr>
  </w:style>
  <w:style w:type="paragraph" w:customStyle="1" w:styleId="C4D66C15AEBF438CB39384C08257CDBD12">
    <w:name w:val="C4D66C15AEBF438CB39384C08257CDBD12"/>
    <w:rsid w:val="00ED35D8"/>
    <w:rPr>
      <w:rFonts w:eastAsiaTheme="minorHAnsi"/>
    </w:rPr>
  </w:style>
  <w:style w:type="paragraph" w:customStyle="1" w:styleId="B71966CC5BCF4528872C8AEB2BA12E9C12">
    <w:name w:val="B71966CC5BCF4528872C8AEB2BA12E9C12"/>
    <w:rsid w:val="00ED35D8"/>
    <w:rPr>
      <w:rFonts w:eastAsiaTheme="minorHAnsi"/>
    </w:rPr>
  </w:style>
  <w:style w:type="paragraph" w:customStyle="1" w:styleId="896CBED15A8340EEB9E9B00C54ADC66C11">
    <w:name w:val="896CBED15A8340EEB9E9B00C54ADC66C11"/>
    <w:rsid w:val="00ED35D8"/>
    <w:rPr>
      <w:rFonts w:eastAsiaTheme="minorHAnsi"/>
    </w:rPr>
  </w:style>
  <w:style w:type="paragraph" w:customStyle="1" w:styleId="BCF30105D12F48FBBC885CE1C71FBB1012">
    <w:name w:val="BCF30105D12F48FBBC885CE1C71FBB1012"/>
    <w:rsid w:val="00ED35D8"/>
    <w:rPr>
      <w:rFonts w:eastAsiaTheme="minorHAnsi"/>
    </w:rPr>
  </w:style>
  <w:style w:type="paragraph" w:customStyle="1" w:styleId="7DA4205284564C348DEC9859A29EFD4C12">
    <w:name w:val="7DA4205284564C348DEC9859A29EFD4C12"/>
    <w:rsid w:val="00ED35D8"/>
    <w:rPr>
      <w:rFonts w:eastAsiaTheme="minorHAnsi"/>
    </w:rPr>
  </w:style>
  <w:style w:type="paragraph" w:customStyle="1" w:styleId="3AF875ABC9AC4C3AA6FF8AB575BC6ABF13">
    <w:name w:val="3AF875ABC9AC4C3AA6FF8AB575BC6ABF13"/>
    <w:rsid w:val="00ED35D8"/>
    <w:rPr>
      <w:rFonts w:eastAsiaTheme="minorHAnsi"/>
    </w:rPr>
  </w:style>
  <w:style w:type="paragraph" w:customStyle="1" w:styleId="210F01368E1148EE969F3554E51C27AC13">
    <w:name w:val="210F01368E1148EE969F3554E51C27AC13"/>
    <w:rsid w:val="00ED35D8"/>
    <w:rPr>
      <w:rFonts w:eastAsiaTheme="minorHAnsi"/>
    </w:rPr>
  </w:style>
  <w:style w:type="paragraph" w:customStyle="1" w:styleId="DB6557D564794869800C1041A48F0F7113">
    <w:name w:val="DB6557D564794869800C1041A48F0F7113"/>
    <w:rsid w:val="00ED35D8"/>
    <w:rPr>
      <w:rFonts w:eastAsiaTheme="minorHAnsi"/>
    </w:rPr>
  </w:style>
  <w:style w:type="paragraph" w:customStyle="1" w:styleId="CC21589D3BB34A2CBE255731D88AC00F">
    <w:name w:val="CC21589D3BB34A2CBE255731D88AC00F"/>
    <w:rsid w:val="00ED35D8"/>
    <w:rPr>
      <w:rFonts w:eastAsiaTheme="minorHAnsi"/>
    </w:rPr>
  </w:style>
  <w:style w:type="paragraph" w:customStyle="1" w:styleId="2FB2846545FA40E8B0E020A82C27C7B314">
    <w:name w:val="2FB2846545FA40E8B0E020A82C27C7B314"/>
    <w:rsid w:val="00ED35D8"/>
    <w:rPr>
      <w:rFonts w:eastAsiaTheme="minorHAnsi"/>
    </w:rPr>
  </w:style>
  <w:style w:type="paragraph" w:customStyle="1" w:styleId="0698DFFC50F84319B153E071EB89E61714">
    <w:name w:val="0698DFFC50F84319B153E071EB89E61714"/>
    <w:rsid w:val="00ED35D8"/>
    <w:rPr>
      <w:rFonts w:eastAsiaTheme="minorHAnsi"/>
    </w:rPr>
  </w:style>
  <w:style w:type="paragraph" w:customStyle="1" w:styleId="F394A763BDE44415AA2A4A3BC240E9CD14">
    <w:name w:val="F394A763BDE44415AA2A4A3BC240E9CD14"/>
    <w:rsid w:val="00ED35D8"/>
    <w:rPr>
      <w:rFonts w:eastAsiaTheme="minorHAnsi"/>
    </w:rPr>
  </w:style>
  <w:style w:type="paragraph" w:customStyle="1" w:styleId="B6942389D45C473BBAC9AC15A23DDD1A14">
    <w:name w:val="B6942389D45C473BBAC9AC15A23DDD1A14"/>
    <w:rsid w:val="00ED35D8"/>
    <w:rPr>
      <w:rFonts w:eastAsiaTheme="minorHAnsi"/>
    </w:rPr>
  </w:style>
  <w:style w:type="paragraph" w:customStyle="1" w:styleId="45454F2AF4F74B1AAEDC9588A4D147F714">
    <w:name w:val="45454F2AF4F74B1AAEDC9588A4D147F714"/>
    <w:rsid w:val="00ED35D8"/>
    <w:rPr>
      <w:rFonts w:eastAsiaTheme="minorHAnsi"/>
    </w:rPr>
  </w:style>
  <w:style w:type="paragraph" w:customStyle="1" w:styleId="F0F3A3CD02A441658421203A9E19029713">
    <w:name w:val="F0F3A3CD02A441658421203A9E19029713"/>
    <w:rsid w:val="00ED35D8"/>
    <w:rPr>
      <w:rFonts w:eastAsiaTheme="minorHAnsi"/>
    </w:rPr>
  </w:style>
  <w:style w:type="paragraph" w:customStyle="1" w:styleId="C4D66C15AEBF438CB39384C08257CDBD13">
    <w:name w:val="C4D66C15AEBF438CB39384C08257CDBD13"/>
    <w:rsid w:val="00ED35D8"/>
    <w:rPr>
      <w:rFonts w:eastAsiaTheme="minorHAnsi"/>
    </w:rPr>
  </w:style>
  <w:style w:type="paragraph" w:customStyle="1" w:styleId="B71966CC5BCF4528872C8AEB2BA12E9C13">
    <w:name w:val="B71966CC5BCF4528872C8AEB2BA12E9C13"/>
    <w:rsid w:val="00ED35D8"/>
    <w:rPr>
      <w:rFonts w:eastAsiaTheme="minorHAnsi"/>
    </w:rPr>
  </w:style>
  <w:style w:type="paragraph" w:customStyle="1" w:styleId="896CBED15A8340EEB9E9B00C54ADC66C12">
    <w:name w:val="896CBED15A8340EEB9E9B00C54ADC66C12"/>
    <w:rsid w:val="00ED35D8"/>
    <w:rPr>
      <w:rFonts w:eastAsiaTheme="minorHAnsi"/>
    </w:rPr>
  </w:style>
  <w:style w:type="paragraph" w:customStyle="1" w:styleId="BCF30105D12F48FBBC885CE1C71FBB1013">
    <w:name w:val="BCF30105D12F48FBBC885CE1C71FBB1013"/>
    <w:rsid w:val="00ED35D8"/>
    <w:rPr>
      <w:rFonts w:eastAsiaTheme="minorHAnsi"/>
    </w:rPr>
  </w:style>
  <w:style w:type="paragraph" w:customStyle="1" w:styleId="7DA4205284564C348DEC9859A29EFD4C13">
    <w:name w:val="7DA4205284564C348DEC9859A29EFD4C13"/>
    <w:rsid w:val="00ED35D8"/>
    <w:rPr>
      <w:rFonts w:eastAsiaTheme="minorHAnsi"/>
    </w:rPr>
  </w:style>
  <w:style w:type="paragraph" w:customStyle="1" w:styleId="3AF875ABC9AC4C3AA6FF8AB575BC6ABF14">
    <w:name w:val="3AF875ABC9AC4C3AA6FF8AB575BC6ABF14"/>
    <w:rsid w:val="00ED35D8"/>
    <w:rPr>
      <w:rFonts w:eastAsiaTheme="minorHAnsi"/>
    </w:rPr>
  </w:style>
  <w:style w:type="paragraph" w:customStyle="1" w:styleId="210F01368E1148EE969F3554E51C27AC14">
    <w:name w:val="210F01368E1148EE969F3554E51C27AC14"/>
    <w:rsid w:val="00ED35D8"/>
    <w:rPr>
      <w:rFonts w:eastAsiaTheme="minorHAnsi"/>
    </w:rPr>
  </w:style>
  <w:style w:type="paragraph" w:customStyle="1" w:styleId="DB6557D564794869800C1041A48F0F7114">
    <w:name w:val="DB6557D564794869800C1041A48F0F7114"/>
    <w:rsid w:val="00ED35D8"/>
    <w:rPr>
      <w:rFonts w:eastAsiaTheme="minorHAnsi"/>
    </w:rPr>
  </w:style>
  <w:style w:type="paragraph" w:customStyle="1" w:styleId="CC21589D3BB34A2CBE255731D88AC00F1">
    <w:name w:val="CC21589D3BB34A2CBE255731D88AC00F1"/>
    <w:rsid w:val="00ED35D8"/>
    <w:rPr>
      <w:rFonts w:eastAsiaTheme="minorHAnsi"/>
    </w:rPr>
  </w:style>
  <w:style w:type="paragraph" w:customStyle="1" w:styleId="1917FA1DFA344E1AAF01E88EDDCF08A4">
    <w:name w:val="1917FA1DFA344E1AAF01E88EDDCF08A4"/>
    <w:rsid w:val="00B1019C"/>
  </w:style>
  <w:style w:type="paragraph" w:customStyle="1" w:styleId="A2B91C3E27C44A35AFDD1ED3B6FB928C">
    <w:name w:val="A2B91C3E27C44A35AFDD1ED3B6FB928C"/>
    <w:rsid w:val="00B1019C"/>
  </w:style>
  <w:style w:type="paragraph" w:customStyle="1" w:styleId="2FB2846545FA40E8B0E020A82C27C7B315">
    <w:name w:val="2FB2846545FA40E8B0E020A82C27C7B315"/>
    <w:rsid w:val="00B1019C"/>
    <w:rPr>
      <w:rFonts w:eastAsiaTheme="minorHAnsi"/>
    </w:rPr>
  </w:style>
  <w:style w:type="paragraph" w:customStyle="1" w:styleId="0698DFFC50F84319B153E071EB89E61715">
    <w:name w:val="0698DFFC50F84319B153E071EB89E61715"/>
    <w:rsid w:val="00B1019C"/>
    <w:rPr>
      <w:rFonts w:eastAsiaTheme="minorHAnsi"/>
    </w:rPr>
  </w:style>
  <w:style w:type="paragraph" w:customStyle="1" w:styleId="F394A763BDE44415AA2A4A3BC240E9CD15">
    <w:name w:val="F394A763BDE44415AA2A4A3BC240E9CD15"/>
    <w:rsid w:val="00B1019C"/>
    <w:rPr>
      <w:rFonts w:eastAsiaTheme="minorHAnsi"/>
    </w:rPr>
  </w:style>
  <w:style w:type="paragraph" w:customStyle="1" w:styleId="B6942389D45C473BBAC9AC15A23DDD1A15">
    <w:name w:val="B6942389D45C473BBAC9AC15A23DDD1A15"/>
    <w:rsid w:val="00B1019C"/>
    <w:rPr>
      <w:rFonts w:eastAsiaTheme="minorHAnsi"/>
    </w:rPr>
  </w:style>
  <w:style w:type="paragraph" w:customStyle="1" w:styleId="45454F2AF4F74B1AAEDC9588A4D147F715">
    <w:name w:val="45454F2AF4F74B1AAEDC9588A4D147F715"/>
    <w:rsid w:val="00B1019C"/>
    <w:rPr>
      <w:rFonts w:eastAsiaTheme="minorHAnsi"/>
    </w:rPr>
  </w:style>
  <w:style w:type="paragraph" w:customStyle="1" w:styleId="F0F3A3CD02A441658421203A9E19029714">
    <w:name w:val="F0F3A3CD02A441658421203A9E19029714"/>
    <w:rsid w:val="00B1019C"/>
    <w:rPr>
      <w:rFonts w:eastAsiaTheme="minorHAnsi"/>
    </w:rPr>
  </w:style>
  <w:style w:type="paragraph" w:customStyle="1" w:styleId="C4D66C15AEBF438CB39384C08257CDBD14">
    <w:name w:val="C4D66C15AEBF438CB39384C08257CDBD14"/>
    <w:rsid w:val="00B1019C"/>
    <w:rPr>
      <w:rFonts w:eastAsiaTheme="minorHAnsi"/>
    </w:rPr>
  </w:style>
  <w:style w:type="paragraph" w:customStyle="1" w:styleId="B71966CC5BCF4528872C8AEB2BA12E9C14">
    <w:name w:val="B71966CC5BCF4528872C8AEB2BA12E9C14"/>
    <w:rsid w:val="00B1019C"/>
    <w:rPr>
      <w:rFonts w:eastAsiaTheme="minorHAnsi"/>
    </w:rPr>
  </w:style>
  <w:style w:type="paragraph" w:customStyle="1" w:styleId="A2B91C3E27C44A35AFDD1ED3B6FB928C1">
    <w:name w:val="A2B91C3E27C44A35AFDD1ED3B6FB928C1"/>
    <w:rsid w:val="00B1019C"/>
    <w:rPr>
      <w:rFonts w:eastAsiaTheme="minorHAnsi"/>
    </w:rPr>
  </w:style>
  <w:style w:type="paragraph" w:customStyle="1" w:styleId="1917FA1DFA344E1AAF01E88EDDCF08A41">
    <w:name w:val="1917FA1DFA344E1AAF01E88EDDCF08A41"/>
    <w:rsid w:val="00B1019C"/>
    <w:rPr>
      <w:rFonts w:eastAsiaTheme="minorHAnsi"/>
    </w:rPr>
  </w:style>
  <w:style w:type="paragraph" w:customStyle="1" w:styleId="7DA4205284564C348DEC9859A29EFD4C14">
    <w:name w:val="7DA4205284564C348DEC9859A29EFD4C14"/>
    <w:rsid w:val="00B1019C"/>
    <w:rPr>
      <w:rFonts w:eastAsiaTheme="minorHAnsi"/>
    </w:rPr>
  </w:style>
  <w:style w:type="paragraph" w:customStyle="1" w:styleId="3AF875ABC9AC4C3AA6FF8AB575BC6ABF15">
    <w:name w:val="3AF875ABC9AC4C3AA6FF8AB575BC6ABF15"/>
    <w:rsid w:val="00B1019C"/>
    <w:rPr>
      <w:rFonts w:eastAsiaTheme="minorHAnsi"/>
    </w:rPr>
  </w:style>
  <w:style w:type="paragraph" w:customStyle="1" w:styleId="210F01368E1148EE969F3554E51C27AC15">
    <w:name w:val="210F01368E1148EE969F3554E51C27AC15"/>
    <w:rsid w:val="00B1019C"/>
    <w:rPr>
      <w:rFonts w:eastAsiaTheme="minorHAnsi"/>
    </w:rPr>
  </w:style>
  <w:style w:type="paragraph" w:customStyle="1" w:styleId="DB6557D564794869800C1041A48F0F7115">
    <w:name w:val="DB6557D564794869800C1041A48F0F7115"/>
    <w:rsid w:val="00B1019C"/>
    <w:rPr>
      <w:rFonts w:eastAsiaTheme="minorHAnsi"/>
    </w:rPr>
  </w:style>
  <w:style w:type="paragraph" w:customStyle="1" w:styleId="D7FEFCD66FCA4024AD1F7E04290FD729">
    <w:name w:val="D7FEFCD66FCA4024AD1F7E04290FD729"/>
    <w:rsid w:val="00B1019C"/>
    <w:rPr>
      <w:rFonts w:eastAsiaTheme="minorHAnsi"/>
    </w:rPr>
  </w:style>
  <w:style w:type="paragraph" w:customStyle="1" w:styleId="2FB2846545FA40E8B0E020A82C27C7B316">
    <w:name w:val="2FB2846545FA40E8B0E020A82C27C7B316"/>
    <w:rsid w:val="00B1019C"/>
    <w:rPr>
      <w:rFonts w:eastAsiaTheme="minorHAnsi"/>
    </w:rPr>
  </w:style>
  <w:style w:type="paragraph" w:customStyle="1" w:styleId="0698DFFC50F84319B153E071EB89E61716">
    <w:name w:val="0698DFFC50F84319B153E071EB89E61716"/>
    <w:rsid w:val="00B1019C"/>
    <w:rPr>
      <w:rFonts w:eastAsiaTheme="minorHAnsi"/>
    </w:rPr>
  </w:style>
  <w:style w:type="paragraph" w:customStyle="1" w:styleId="F394A763BDE44415AA2A4A3BC240E9CD16">
    <w:name w:val="F394A763BDE44415AA2A4A3BC240E9CD16"/>
    <w:rsid w:val="00B1019C"/>
    <w:rPr>
      <w:rFonts w:eastAsiaTheme="minorHAnsi"/>
    </w:rPr>
  </w:style>
  <w:style w:type="paragraph" w:customStyle="1" w:styleId="B6942389D45C473BBAC9AC15A23DDD1A16">
    <w:name w:val="B6942389D45C473BBAC9AC15A23DDD1A16"/>
    <w:rsid w:val="00B1019C"/>
    <w:rPr>
      <w:rFonts w:eastAsiaTheme="minorHAnsi"/>
    </w:rPr>
  </w:style>
  <w:style w:type="paragraph" w:customStyle="1" w:styleId="45454F2AF4F74B1AAEDC9588A4D147F716">
    <w:name w:val="45454F2AF4F74B1AAEDC9588A4D147F716"/>
    <w:rsid w:val="00B1019C"/>
    <w:rPr>
      <w:rFonts w:eastAsiaTheme="minorHAnsi"/>
    </w:rPr>
  </w:style>
  <w:style w:type="paragraph" w:customStyle="1" w:styleId="F0F3A3CD02A441658421203A9E19029715">
    <w:name w:val="F0F3A3CD02A441658421203A9E19029715"/>
    <w:rsid w:val="00B1019C"/>
    <w:rPr>
      <w:rFonts w:eastAsiaTheme="minorHAnsi"/>
    </w:rPr>
  </w:style>
  <w:style w:type="paragraph" w:customStyle="1" w:styleId="C4D66C15AEBF438CB39384C08257CDBD15">
    <w:name w:val="C4D66C15AEBF438CB39384C08257CDBD15"/>
    <w:rsid w:val="00B1019C"/>
    <w:rPr>
      <w:rFonts w:eastAsiaTheme="minorHAnsi"/>
    </w:rPr>
  </w:style>
  <w:style w:type="paragraph" w:customStyle="1" w:styleId="B71966CC5BCF4528872C8AEB2BA12E9C15">
    <w:name w:val="B71966CC5BCF4528872C8AEB2BA12E9C15"/>
    <w:rsid w:val="00B1019C"/>
    <w:rPr>
      <w:rFonts w:eastAsiaTheme="minorHAnsi"/>
    </w:rPr>
  </w:style>
  <w:style w:type="paragraph" w:customStyle="1" w:styleId="A2B91C3E27C44A35AFDD1ED3B6FB928C2">
    <w:name w:val="A2B91C3E27C44A35AFDD1ED3B6FB928C2"/>
    <w:rsid w:val="00B1019C"/>
    <w:rPr>
      <w:rFonts w:eastAsiaTheme="minorHAnsi"/>
    </w:rPr>
  </w:style>
  <w:style w:type="paragraph" w:customStyle="1" w:styleId="1917FA1DFA344E1AAF01E88EDDCF08A42">
    <w:name w:val="1917FA1DFA344E1AAF01E88EDDCF08A42"/>
    <w:rsid w:val="00B1019C"/>
    <w:rPr>
      <w:rFonts w:eastAsiaTheme="minorHAnsi"/>
    </w:rPr>
  </w:style>
  <w:style w:type="paragraph" w:customStyle="1" w:styleId="7DA4205284564C348DEC9859A29EFD4C15">
    <w:name w:val="7DA4205284564C348DEC9859A29EFD4C15"/>
    <w:rsid w:val="00B1019C"/>
    <w:rPr>
      <w:rFonts w:eastAsiaTheme="minorHAnsi"/>
    </w:rPr>
  </w:style>
  <w:style w:type="paragraph" w:customStyle="1" w:styleId="3AF875ABC9AC4C3AA6FF8AB575BC6ABF16">
    <w:name w:val="3AF875ABC9AC4C3AA6FF8AB575BC6ABF16"/>
    <w:rsid w:val="00B1019C"/>
    <w:rPr>
      <w:rFonts w:eastAsiaTheme="minorHAnsi"/>
    </w:rPr>
  </w:style>
  <w:style w:type="paragraph" w:customStyle="1" w:styleId="210F01368E1148EE969F3554E51C27AC16">
    <w:name w:val="210F01368E1148EE969F3554E51C27AC16"/>
    <w:rsid w:val="00B1019C"/>
    <w:rPr>
      <w:rFonts w:eastAsiaTheme="minorHAnsi"/>
    </w:rPr>
  </w:style>
  <w:style w:type="paragraph" w:customStyle="1" w:styleId="DB6557D564794869800C1041A48F0F7116">
    <w:name w:val="DB6557D564794869800C1041A48F0F7116"/>
    <w:rsid w:val="00B1019C"/>
    <w:rPr>
      <w:rFonts w:eastAsiaTheme="minorHAnsi"/>
    </w:rPr>
  </w:style>
  <w:style w:type="paragraph" w:customStyle="1" w:styleId="D7FEFCD66FCA4024AD1F7E04290FD7291">
    <w:name w:val="D7FEFCD66FCA4024AD1F7E04290FD7291"/>
    <w:rsid w:val="00B1019C"/>
    <w:rPr>
      <w:rFonts w:eastAsiaTheme="minorHAnsi"/>
    </w:rPr>
  </w:style>
  <w:style w:type="paragraph" w:customStyle="1" w:styleId="2FB2846545FA40E8B0E020A82C27C7B317">
    <w:name w:val="2FB2846545FA40E8B0E020A82C27C7B317"/>
    <w:rsid w:val="0044273D"/>
    <w:rPr>
      <w:rFonts w:eastAsiaTheme="minorHAnsi"/>
    </w:rPr>
  </w:style>
  <w:style w:type="paragraph" w:customStyle="1" w:styleId="0698DFFC50F84319B153E071EB89E61717">
    <w:name w:val="0698DFFC50F84319B153E071EB89E61717"/>
    <w:rsid w:val="0044273D"/>
    <w:rPr>
      <w:rFonts w:eastAsiaTheme="minorHAnsi"/>
    </w:rPr>
  </w:style>
  <w:style w:type="paragraph" w:customStyle="1" w:styleId="F394A763BDE44415AA2A4A3BC240E9CD17">
    <w:name w:val="F394A763BDE44415AA2A4A3BC240E9CD17"/>
    <w:rsid w:val="0044273D"/>
    <w:rPr>
      <w:rFonts w:eastAsiaTheme="minorHAnsi"/>
    </w:rPr>
  </w:style>
  <w:style w:type="paragraph" w:customStyle="1" w:styleId="B6942389D45C473BBAC9AC15A23DDD1A17">
    <w:name w:val="B6942389D45C473BBAC9AC15A23DDD1A17"/>
    <w:rsid w:val="0044273D"/>
    <w:rPr>
      <w:rFonts w:eastAsiaTheme="minorHAnsi"/>
    </w:rPr>
  </w:style>
  <w:style w:type="paragraph" w:customStyle="1" w:styleId="45454F2AF4F74B1AAEDC9588A4D147F717">
    <w:name w:val="45454F2AF4F74B1AAEDC9588A4D147F717"/>
    <w:rsid w:val="0044273D"/>
    <w:rPr>
      <w:rFonts w:eastAsiaTheme="minorHAnsi"/>
    </w:rPr>
  </w:style>
  <w:style w:type="paragraph" w:customStyle="1" w:styleId="F0F3A3CD02A441658421203A9E19029716">
    <w:name w:val="F0F3A3CD02A441658421203A9E19029716"/>
    <w:rsid w:val="0044273D"/>
    <w:rPr>
      <w:rFonts w:eastAsiaTheme="minorHAnsi"/>
    </w:rPr>
  </w:style>
  <w:style w:type="paragraph" w:customStyle="1" w:styleId="C4D66C15AEBF438CB39384C08257CDBD16">
    <w:name w:val="C4D66C15AEBF438CB39384C08257CDBD16"/>
    <w:rsid w:val="0044273D"/>
    <w:rPr>
      <w:rFonts w:eastAsiaTheme="minorHAnsi"/>
    </w:rPr>
  </w:style>
  <w:style w:type="paragraph" w:customStyle="1" w:styleId="A2B91C3E27C44A35AFDD1ED3B6FB928C3">
    <w:name w:val="A2B91C3E27C44A35AFDD1ED3B6FB928C3"/>
    <w:rsid w:val="0044273D"/>
    <w:rPr>
      <w:rFonts w:eastAsiaTheme="minorHAnsi"/>
    </w:rPr>
  </w:style>
  <w:style w:type="paragraph" w:customStyle="1" w:styleId="1917FA1DFA344E1AAF01E88EDDCF08A43">
    <w:name w:val="1917FA1DFA344E1AAF01E88EDDCF08A43"/>
    <w:rsid w:val="0044273D"/>
    <w:rPr>
      <w:rFonts w:eastAsiaTheme="minorHAnsi"/>
    </w:rPr>
  </w:style>
  <w:style w:type="paragraph" w:customStyle="1" w:styleId="7DA4205284564C348DEC9859A29EFD4C16">
    <w:name w:val="7DA4205284564C348DEC9859A29EFD4C16"/>
    <w:rsid w:val="0044273D"/>
    <w:rPr>
      <w:rFonts w:eastAsiaTheme="minorHAnsi"/>
    </w:rPr>
  </w:style>
  <w:style w:type="paragraph" w:customStyle="1" w:styleId="3AF875ABC9AC4C3AA6FF8AB575BC6ABF17">
    <w:name w:val="3AF875ABC9AC4C3AA6FF8AB575BC6ABF17"/>
    <w:rsid w:val="0044273D"/>
    <w:rPr>
      <w:rFonts w:eastAsiaTheme="minorHAnsi"/>
    </w:rPr>
  </w:style>
  <w:style w:type="paragraph" w:customStyle="1" w:styleId="210F01368E1148EE969F3554E51C27AC17">
    <w:name w:val="210F01368E1148EE969F3554E51C27AC17"/>
    <w:rsid w:val="0044273D"/>
    <w:rPr>
      <w:rFonts w:eastAsiaTheme="minorHAnsi"/>
    </w:rPr>
  </w:style>
  <w:style w:type="paragraph" w:customStyle="1" w:styleId="DB6557D564794869800C1041A48F0F7117">
    <w:name w:val="DB6557D564794869800C1041A48F0F7117"/>
    <w:rsid w:val="0044273D"/>
    <w:rPr>
      <w:rFonts w:eastAsiaTheme="minorHAnsi"/>
    </w:rPr>
  </w:style>
  <w:style w:type="paragraph" w:customStyle="1" w:styleId="2744CE0E9B1A42C3A326D8D6FBB6F723">
    <w:name w:val="2744CE0E9B1A42C3A326D8D6FBB6F723"/>
    <w:rsid w:val="0044273D"/>
    <w:rPr>
      <w:rFonts w:eastAsiaTheme="minorHAnsi"/>
    </w:rPr>
  </w:style>
  <w:style w:type="paragraph" w:customStyle="1" w:styleId="2FB2846545FA40E8B0E020A82C27C7B318">
    <w:name w:val="2FB2846545FA40E8B0E020A82C27C7B318"/>
    <w:rsid w:val="0044273D"/>
    <w:rPr>
      <w:rFonts w:eastAsiaTheme="minorHAnsi"/>
    </w:rPr>
  </w:style>
  <w:style w:type="paragraph" w:customStyle="1" w:styleId="0698DFFC50F84319B153E071EB89E61718">
    <w:name w:val="0698DFFC50F84319B153E071EB89E61718"/>
    <w:rsid w:val="0044273D"/>
    <w:rPr>
      <w:rFonts w:eastAsiaTheme="minorHAnsi"/>
    </w:rPr>
  </w:style>
  <w:style w:type="paragraph" w:customStyle="1" w:styleId="F394A763BDE44415AA2A4A3BC240E9CD18">
    <w:name w:val="F394A763BDE44415AA2A4A3BC240E9CD18"/>
    <w:rsid w:val="0044273D"/>
    <w:rPr>
      <w:rFonts w:eastAsiaTheme="minorHAnsi"/>
    </w:rPr>
  </w:style>
  <w:style w:type="paragraph" w:customStyle="1" w:styleId="B6942389D45C473BBAC9AC15A23DDD1A18">
    <w:name w:val="B6942389D45C473BBAC9AC15A23DDD1A18"/>
    <w:rsid w:val="0044273D"/>
    <w:rPr>
      <w:rFonts w:eastAsiaTheme="minorHAnsi"/>
    </w:rPr>
  </w:style>
  <w:style w:type="paragraph" w:customStyle="1" w:styleId="45454F2AF4F74B1AAEDC9588A4D147F718">
    <w:name w:val="45454F2AF4F74B1AAEDC9588A4D147F718"/>
    <w:rsid w:val="0044273D"/>
    <w:rPr>
      <w:rFonts w:eastAsiaTheme="minorHAnsi"/>
    </w:rPr>
  </w:style>
  <w:style w:type="paragraph" w:customStyle="1" w:styleId="F0F3A3CD02A441658421203A9E19029717">
    <w:name w:val="F0F3A3CD02A441658421203A9E19029717"/>
    <w:rsid w:val="0044273D"/>
    <w:rPr>
      <w:rFonts w:eastAsiaTheme="minorHAnsi"/>
    </w:rPr>
  </w:style>
  <w:style w:type="paragraph" w:customStyle="1" w:styleId="C4D66C15AEBF438CB39384C08257CDBD17">
    <w:name w:val="C4D66C15AEBF438CB39384C08257CDBD17"/>
    <w:rsid w:val="0044273D"/>
    <w:rPr>
      <w:rFonts w:eastAsiaTheme="minorHAnsi"/>
    </w:rPr>
  </w:style>
  <w:style w:type="paragraph" w:customStyle="1" w:styleId="1917FA1DFA344E1AAF01E88EDDCF08A44">
    <w:name w:val="1917FA1DFA344E1AAF01E88EDDCF08A44"/>
    <w:rsid w:val="0044273D"/>
    <w:rPr>
      <w:rFonts w:eastAsiaTheme="minorHAnsi"/>
    </w:rPr>
  </w:style>
  <w:style w:type="paragraph" w:customStyle="1" w:styleId="7DA4205284564C348DEC9859A29EFD4C17">
    <w:name w:val="7DA4205284564C348DEC9859A29EFD4C17"/>
    <w:rsid w:val="0044273D"/>
    <w:rPr>
      <w:rFonts w:eastAsiaTheme="minorHAnsi"/>
    </w:rPr>
  </w:style>
  <w:style w:type="paragraph" w:customStyle="1" w:styleId="3AF875ABC9AC4C3AA6FF8AB575BC6ABF18">
    <w:name w:val="3AF875ABC9AC4C3AA6FF8AB575BC6ABF18"/>
    <w:rsid w:val="0044273D"/>
    <w:rPr>
      <w:rFonts w:eastAsiaTheme="minorHAnsi"/>
    </w:rPr>
  </w:style>
  <w:style w:type="paragraph" w:customStyle="1" w:styleId="210F01368E1148EE969F3554E51C27AC18">
    <w:name w:val="210F01368E1148EE969F3554E51C27AC18"/>
    <w:rsid w:val="0044273D"/>
    <w:rPr>
      <w:rFonts w:eastAsiaTheme="minorHAnsi"/>
    </w:rPr>
  </w:style>
  <w:style w:type="paragraph" w:customStyle="1" w:styleId="DB6557D564794869800C1041A48F0F7118">
    <w:name w:val="DB6557D564794869800C1041A48F0F7118"/>
    <w:rsid w:val="0044273D"/>
    <w:rPr>
      <w:rFonts w:eastAsiaTheme="minorHAnsi"/>
    </w:rPr>
  </w:style>
  <w:style w:type="paragraph" w:customStyle="1" w:styleId="2744CE0E9B1A42C3A326D8D6FBB6F7231">
    <w:name w:val="2744CE0E9B1A42C3A326D8D6FBB6F7231"/>
    <w:rsid w:val="0044273D"/>
    <w:rPr>
      <w:rFonts w:eastAsiaTheme="minorHAnsi"/>
    </w:rPr>
  </w:style>
  <w:style w:type="paragraph" w:customStyle="1" w:styleId="2FB2846545FA40E8B0E020A82C27C7B319">
    <w:name w:val="2FB2846545FA40E8B0E020A82C27C7B319"/>
    <w:rsid w:val="0044273D"/>
    <w:rPr>
      <w:rFonts w:eastAsiaTheme="minorHAnsi"/>
    </w:rPr>
  </w:style>
  <w:style w:type="paragraph" w:customStyle="1" w:styleId="0698DFFC50F84319B153E071EB89E61719">
    <w:name w:val="0698DFFC50F84319B153E071EB89E61719"/>
    <w:rsid w:val="0044273D"/>
    <w:rPr>
      <w:rFonts w:eastAsiaTheme="minorHAnsi"/>
    </w:rPr>
  </w:style>
  <w:style w:type="paragraph" w:customStyle="1" w:styleId="F394A763BDE44415AA2A4A3BC240E9CD19">
    <w:name w:val="F394A763BDE44415AA2A4A3BC240E9CD19"/>
    <w:rsid w:val="0044273D"/>
    <w:rPr>
      <w:rFonts w:eastAsiaTheme="minorHAnsi"/>
    </w:rPr>
  </w:style>
  <w:style w:type="paragraph" w:customStyle="1" w:styleId="B6942389D45C473BBAC9AC15A23DDD1A19">
    <w:name w:val="B6942389D45C473BBAC9AC15A23DDD1A19"/>
    <w:rsid w:val="0044273D"/>
    <w:rPr>
      <w:rFonts w:eastAsiaTheme="minorHAnsi"/>
    </w:rPr>
  </w:style>
  <w:style w:type="paragraph" w:customStyle="1" w:styleId="45454F2AF4F74B1AAEDC9588A4D147F719">
    <w:name w:val="45454F2AF4F74B1AAEDC9588A4D147F719"/>
    <w:rsid w:val="0044273D"/>
    <w:rPr>
      <w:rFonts w:eastAsiaTheme="minorHAnsi"/>
    </w:rPr>
  </w:style>
  <w:style w:type="paragraph" w:customStyle="1" w:styleId="F0F3A3CD02A441658421203A9E19029718">
    <w:name w:val="F0F3A3CD02A441658421203A9E19029718"/>
    <w:rsid w:val="0044273D"/>
    <w:rPr>
      <w:rFonts w:eastAsiaTheme="minorHAnsi"/>
    </w:rPr>
  </w:style>
  <w:style w:type="paragraph" w:customStyle="1" w:styleId="C4D66C15AEBF438CB39384C08257CDBD18">
    <w:name w:val="C4D66C15AEBF438CB39384C08257CDBD18"/>
    <w:rsid w:val="0044273D"/>
    <w:rPr>
      <w:rFonts w:eastAsiaTheme="minorHAnsi"/>
    </w:rPr>
  </w:style>
  <w:style w:type="paragraph" w:customStyle="1" w:styleId="1917FA1DFA344E1AAF01E88EDDCF08A45">
    <w:name w:val="1917FA1DFA344E1AAF01E88EDDCF08A45"/>
    <w:rsid w:val="0044273D"/>
    <w:rPr>
      <w:rFonts w:eastAsiaTheme="minorHAnsi"/>
    </w:rPr>
  </w:style>
  <w:style w:type="paragraph" w:customStyle="1" w:styleId="7DA4205284564C348DEC9859A29EFD4C18">
    <w:name w:val="7DA4205284564C348DEC9859A29EFD4C18"/>
    <w:rsid w:val="0044273D"/>
    <w:rPr>
      <w:rFonts w:eastAsiaTheme="minorHAnsi"/>
    </w:rPr>
  </w:style>
  <w:style w:type="paragraph" w:customStyle="1" w:styleId="3AF875ABC9AC4C3AA6FF8AB575BC6ABF19">
    <w:name w:val="3AF875ABC9AC4C3AA6FF8AB575BC6ABF19"/>
    <w:rsid w:val="0044273D"/>
    <w:rPr>
      <w:rFonts w:eastAsiaTheme="minorHAnsi"/>
    </w:rPr>
  </w:style>
  <w:style w:type="paragraph" w:customStyle="1" w:styleId="210F01368E1148EE969F3554E51C27AC19">
    <w:name w:val="210F01368E1148EE969F3554E51C27AC19"/>
    <w:rsid w:val="0044273D"/>
    <w:rPr>
      <w:rFonts w:eastAsiaTheme="minorHAnsi"/>
    </w:rPr>
  </w:style>
  <w:style w:type="paragraph" w:customStyle="1" w:styleId="DB6557D564794869800C1041A48F0F7119">
    <w:name w:val="DB6557D564794869800C1041A48F0F7119"/>
    <w:rsid w:val="0044273D"/>
    <w:rPr>
      <w:rFonts w:eastAsiaTheme="minorHAnsi"/>
    </w:rPr>
  </w:style>
  <w:style w:type="paragraph" w:customStyle="1" w:styleId="2744CE0E9B1A42C3A326D8D6FBB6F7232">
    <w:name w:val="2744CE0E9B1A42C3A326D8D6FBB6F7232"/>
    <w:rsid w:val="0044273D"/>
    <w:rPr>
      <w:rFonts w:eastAsiaTheme="minorHAnsi"/>
    </w:rPr>
  </w:style>
  <w:style w:type="paragraph" w:customStyle="1" w:styleId="2FB2846545FA40E8B0E020A82C27C7B320">
    <w:name w:val="2FB2846545FA40E8B0E020A82C27C7B320"/>
    <w:rsid w:val="0044273D"/>
    <w:rPr>
      <w:rFonts w:eastAsiaTheme="minorHAnsi"/>
    </w:rPr>
  </w:style>
  <w:style w:type="paragraph" w:customStyle="1" w:styleId="0698DFFC50F84319B153E071EB89E61720">
    <w:name w:val="0698DFFC50F84319B153E071EB89E61720"/>
    <w:rsid w:val="0044273D"/>
    <w:rPr>
      <w:rFonts w:eastAsiaTheme="minorHAnsi"/>
    </w:rPr>
  </w:style>
  <w:style w:type="paragraph" w:customStyle="1" w:styleId="F394A763BDE44415AA2A4A3BC240E9CD20">
    <w:name w:val="F394A763BDE44415AA2A4A3BC240E9CD20"/>
    <w:rsid w:val="0044273D"/>
    <w:rPr>
      <w:rFonts w:eastAsiaTheme="minorHAnsi"/>
    </w:rPr>
  </w:style>
  <w:style w:type="paragraph" w:customStyle="1" w:styleId="B6942389D45C473BBAC9AC15A23DDD1A20">
    <w:name w:val="B6942389D45C473BBAC9AC15A23DDD1A20"/>
    <w:rsid w:val="0044273D"/>
    <w:rPr>
      <w:rFonts w:eastAsiaTheme="minorHAnsi"/>
    </w:rPr>
  </w:style>
  <w:style w:type="paragraph" w:customStyle="1" w:styleId="45454F2AF4F74B1AAEDC9588A4D147F720">
    <w:name w:val="45454F2AF4F74B1AAEDC9588A4D147F720"/>
    <w:rsid w:val="0044273D"/>
    <w:rPr>
      <w:rFonts w:eastAsiaTheme="minorHAnsi"/>
    </w:rPr>
  </w:style>
  <w:style w:type="paragraph" w:customStyle="1" w:styleId="F0F3A3CD02A441658421203A9E19029719">
    <w:name w:val="F0F3A3CD02A441658421203A9E19029719"/>
    <w:rsid w:val="0044273D"/>
    <w:rPr>
      <w:rFonts w:eastAsiaTheme="minorHAnsi"/>
    </w:rPr>
  </w:style>
  <w:style w:type="paragraph" w:customStyle="1" w:styleId="C4D66C15AEBF438CB39384C08257CDBD19">
    <w:name w:val="C4D66C15AEBF438CB39384C08257CDBD19"/>
    <w:rsid w:val="0044273D"/>
    <w:rPr>
      <w:rFonts w:eastAsiaTheme="minorHAnsi"/>
    </w:rPr>
  </w:style>
  <w:style w:type="paragraph" w:customStyle="1" w:styleId="1917FA1DFA344E1AAF01E88EDDCF08A46">
    <w:name w:val="1917FA1DFA344E1AAF01E88EDDCF08A46"/>
    <w:rsid w:val="0044273D"/>
    <w:rPr>
      <w:rFonts w:eastAsiaTheme="minorHAnsi"/>
    </w:rPr>
  </w:style>
  <w:style w:type="paragraph" w:customStyle="1" w:styleId="7DA4205284564C348DEC9859A29EFD4C19">
    <w:name w:val="7DA4205284564C348DEC9859A29EFD4C19"/>
    <w:rsid w:val="0044273D"/>
    <w:rPr>
      <w:rFonts w:eastAsiaTheme="minorHAnsi"/>
    </w:rPr>
  </w:style>
  <w:style w:type="paragraph" w:customStyle="1" w:styleId="3AF875ABC9AC4C3AA6FF8AB575BC6ABF20">
    <w:name w:val="3AF875ABC9AC4C3AA6FF8AB575BC6ABF20"/>
    <w:rsid w:val="0044273D"/>
    <w:rPr>
      <w:rFonts w:eastAsiaTheme="minorHAnsi"/>
    </w:rPr>
  </w:style>
  <w:style w:type="paragraph" w:customStyle="1" w:styleId="210F01368E1148EE969F3554E51C27AC20">
    <w:name w:val="210F01368E1148EE969F3554E51C27AC20"/>
    <w:rsid w:val="0044273D"/>
    <w:rPr>
      <w:rFonts w:eastAsiaTheme="minorHAnsi"/>
    </w:rPr>
  </w:style>
  <w:style w:type="paragraph" w:customStyle="1" w:styleId="DB6557D564794869800C1041A48F0F7120">
    <w:name w:val="DB6557D564794869800C1041A48F0F7120"/>
    <w:rsid w:val="0044273D"/>
    <w:rPr>
      <w:rFonts w:eastAsiaTheme="minorHAnsi"/>
    </w:rPr>
  </w:style>
  <w:style w:type="paragraph" w:customStyle="1" w:styleId="2744CE0E9B1A42C3A326D8D6FBB6F7233">
    <w:name w:val="2744CE0E9B1A42C3A326D8D6FBB6F7233"/>
    <w:rsid w:val="0044273D"/>
    <w:rPr>
      <w:rFonts w:eastAsiaTheme="minorHAnsi"/>
    </w:rPr>
  </w:style>
  <w:style w:type="paragraph" w:customStyle="1" w:styleId="2FB2846545FA40E8B0E020A82C27C7B321">
    <w:name w:val="2FB2846545FA40E8B0E020A82C27C7B321"/>
    <w:rsid w:val="0044273D"/>
    <w:rPr>
      <w:rFonts w:eastAsiaTheme="minorHAnsi"/>
    </w:rPr>
  </w:style>
  <w:style w:type="paragraph" w:customStyle="1" w:styleId="0698DFFC50F84319B153E071EB89E61721">
    <w:name w:val="0698DFFC50F84319B153E071EB89E61721"/>
    <w:rsid w:val="0044273D"/>
    <w:rPr>
      <w:rFonts w:eastAsiaTheme="minorHAnsi"/>
    </w:rPr>
  </w:style>
  <w:style w:type="paragraph" w:customStyle="1" w:styleId="F394A763BDE44415AA2A4A3BC240E9CD21">
    <w:name w:val="F394A763BDE44415AA2A4A3BC240E9CD21"/>
    <w:rsid w:val="0044273D"/>
    <w:rPr>
      <w:rFonts w:eastAsiaTheme="minorHAnsi"/>
    </w:rPr>
  </w:style>
  <w:style w:type="paragraph" w:customStyle="1" w:styleId="B6942389D45C473BBAC9AC15A23DDD1A21">
    <w:name w:val="B6942389D45C473BBAC9AC15A23DDD1A21"/>
    <w:rsid w:val="0044273D"/>
    <w:rPr>
      <w:rFonts w:eastAsiaTheme="minorHAnsi"/>
    </w:rPr>
  </w:style>
  <w:style w:type="paragraph" w:customStyle="1" w:styleId="45454F2AF4F74B1AAEDC9588A4D147F721">
    <w:name w:val="45454F2AF4F74B1AAEDC9588A4D147F721"/>
    <w:rsid w:val="0044273D"/>
    <w:rPr>
      <w:rFonts w:eastAsiaTheme="minorHAnsi"/>
    </w:rPr>
  </w:style>
  <w:style w:type="paragraph" w:customStyle="1" w:styleId="F0F3A3CD02A441658421203A9E19029720">
    <w:name w:val="F0F3A3CD02A441658421203A9E19029720"/>
    <w:rsid w:val="0044273D"/>
    <w:rPr>
      <w:rFonts w:eastAsiaTheme="minorHAnsi"/>
    </w:rPr>
  </w:style>
  <w:style w:type="paragraph" w:customStyle="1" w:styleId="C4D66C15AEBF438CB39384C08257CDBD20">
    <w:name w:val="C4D66C15AEBF438CB39384C08257CDBD20"/>
    <w:rsid w:val="0044273D"/>
    <w:rPr>
      <w:rFonts w:eastAsiaTheme="minorHAnsi"/>
    </w:rPr>
  </w:style>
  <w:style w:type="paragraph" w:customStyle="1" w:styleId="1917FA1DFA344E1AAF01E88EDDCF08A47">
    <w:name w:val="1917FA1DFA344E1AAF01E88EDDCF08A47"/>
    <w:rsid w:val="0044273D"/>
    <w:rPr>
      <w:rFonts w:eastAsiaTheme="minorHAnsi"/>
    </w:rPr>
  </w:style>
  <w:style w:type="paragraph" w:customStyle="1" w:styleId="7DA4205284564C348DEC9859A29EFD4C20">
    <w:name w:val="7DA4205284564C348DEC9859A29EFD4C20"/>
    <w:rsid w:val="0044273D"/>
    <w:rPr>
      <w:rFonts w:eastAsiaTheme="minorHAnsi"/>
    </w:rPr>
  </w:style>
  <w:style w:type="paragraph" w:customStyle="1" w:styleId="3AF875ABC9AC4C3AA6FF8AB575BC6ABF21">
    <w:name w:val="3AF875ABC9AC4C3AA6FF8AB575BC6ABF21"/>
    <w:rsid w:val="0044273D"/>
    <w:rPr>
      <w:rFonts w:eastAsiaTheme="minorHAnsi"/>
    </w:rPr>
  </w:style>
  <w:style w:type="paragraph" w:customStyle="1" w:styleId="210F01368E1148EE969F3554E51C27AC21">
    <w:name w:val="210F01368E1148EE969F3554E51C27AC21"/>
    <w:rsid w:val="0044273D"/>
    <w:rPr>
      <w:rFonts w:eastAsiaTheme="minorHAnsi"/>
    </w:rPr>
  </w:style>
  <w:style w:type="paragraph" w:customStyle="1" w:styleId="DB6557D564794869800C1041A48F0F7121">
    <w:name w:val="DB6557D564794869800C1041A48F0F7121"/>
    <w:rsid w:val="0044273D"/>
    <w:rPr>
      <w:rFonts w:eastAsiaTheme="minorHAnsi"/>
    </w:rPr>
  </w:style>
  <w:style w:type="paragraph" w:customStyle="1" w:styleId="2744CE0E9B1A42C3A326D8D6FBB6F7234">
    <w:name w:val="2744CE0E9B1A42C3A326D8D6FBB6F7234"/>
    <w:rsid w:val="0044273D"/>
    <w:rPr>
      <w:rFonts w:eastAsiaTheme="minorHAnsi"/>
    </w:rPr>
  </w:style>
  <w:style w:type="paragraph" w:customStyle="1" w:styleId="2FB2846545FA40E8B0E020A82C27C7B322">
    <w:name w:val="2FB2846545FA40E8B0E020A82C27C7B322"/>
    <w:rsid w:val="0044273D"/>
    <w:rPr>
      <w:rFonts w:eastAsiaTheme="minorHAnsi"/>
    </w:rPr>
  </w:style>
  <w:style w:type="paragraph" w:customStyle="1" w:styleId="0698DFFC50F84319B153E071EB89E61722">
    <w:name w:val="0698DFFC50F84319B153E071EB89E61722"/>
    <w:rsid w:val="0044273D"/>
    <w:rPr>
      <w:rFonts w:eastAsiaTheme="minorHAnsi"/>
    </w:rPr>
  </w:style>
  <w:style w:type="paragraph" w:customStyle="1" w:styleId="F394A763BDE44415AA2A4A3BC240E9CD22">
    <w:name w:val="F394A763BDE44415AA2A4A3BC240E9CD22"/>
    <w:rsid w:val="0044273D"/>
    <w:rPr>
      <w:rFonts w:eastAsiaTheme="minorHAnsi"/>
    </w:rPr>
  </w:style>
  <w:style w:type="paragraph" w:customStyle="1" w:styleId="B6942389D45C473BBAC9AC15A23DDD1A22">
    <w:name w:val="B6942389D45C473BBAC9AC15A23DDD1A22"/>
    <w:rsid w:val="0044273D"/>
    <w:rPr>
      <w:rFonts w:eastAsiaTheme="minorHAnsi"/>
    </w:rPr>
  </w:style>
  <w:style w:type="paragraph" w:customStyle="1" w:styleId="45454F2AF4F74B1AAEDC9588A4D147F722">
    <w:name w:val="45454F2AF4F74B1AAEDC9588A4D147F722"/>
    <w:rsid w:val="0044273D"/>
    <w:rPr>
      <w:rFonts w:eastAsiaTheme="minorHAnsi"/>
    </w:rPr>
  </w:style>
  <w:style w:type="paragraph" w:customStyle="1" w:styleId="F0F3A3CD02A441658421203A9E19029721">
    <w:name w:val="F0F3A3CD02A441658421203A9E19029721"/>
    <w:rsid w:val="0044273D"/>
    <w:rPr>
      <w:rFonts w:eastAsiaTheme="minorHAnsi"/>
    </w:rPr>
  </w:style>
  <w:style w:type="paragraph" w:customStyle="1" w:styleId="C4D66C15AEBF438CB39384C08257CDBD21">
    <w:name w:val="C4D66C15AEBF438CB39384C08257CDBD21"/>
    <w:rsid w:val="0044273D"/>
    <w:rPr>
      <w:rFonts w:eastAsiaTheme="minorHAnsi"/>
    </w:rPr>
  </w:style>
  <w:style w:type="paragraph" w:customStyle="1" w:styleId="1917FA1DFA344E1AAF01E88EDDCF08A48">
    <w:name w:val="1917FA1DFA344E1AAF01E88EDDCF08A48"/>
    <w:rsid w:val="0044273D"/>
    <w:rPr>
      <w:rFonts w:eastAsiaTheme="minorHAnsi"/>
    </w:rPr>
  </w:style>
  <w:style w:type="paragraph" w:customStyle="1" w:styleId="7DA4205284564C348DEC9859A29EFD4C21">
    <w:name w:val="7DA4205284564C348DEC9859A29EFD4C21"/>
    <w:rsid w:val="0044273D"/>
    <w:rPr>
      <w:rFonts w:eastAsiaTheme="minorHAnsi"/>
    </w:rPr>
  </w:style>
  <w:style w:type="paragraph" w:customStyle="1" w:styleId="3AF875ABC9AC4C3AA6FF8AB575BC6ABF22">
    <w:name w:val="3AF875ABC9AC4C3AA6FF8AB575BC6ABF22"/>
    <w:rsid w:val="0044273D"/>
    <w:rPr>
      <w:rFonts w:eastAsiaTheme="minorHAnsi"/>
    </w:rPr>
  </w:style>
  <w:style w:type="paragraph" w:customStyle="1" w:styleId="210F01368E1148EE969F3554E51C27AC22">
    <w:name w:val="210F01368E1148EE969F3554E51C27AC22"/>
    <w:rsid w:val="0044273D"/>
    <w:rPr>
      <w:rFonts w:eastAsiaTheme="minorHAnsi"/>
    </w:rPr>
  </w:style>
  <w:style w:type="paragraph" w:customStyle="1" w:styleId="DB6557D564794869800C1041A48F0F7122">
    <w:name w:val="DB6557D564794869800C1041A48F0F7122"/>
    <w:rsid w:val="0044273D"/>
    <w:rPr>
      <w:rFonts w:eastAsiaTheme="minorHAnsi"/>
    </w:rPr>
  </w:style>
  <w:style w:type="paragraph" w:customStyle="1" w:styleId="2744CE0E9B1A42C3A326D8D6FBB6F7235">
    <w:name w:val="2744CE0E9B1A42C3A326D8D6FBB6F7235"/>
    <w:rsid w:val="0044273D"/>
    <w:rPr>
      <w:rFonts w:eastAsiaTheme="minorHAnsi"/>
    </w:rPr>
  </w:style>
  <w:style w:type="paragraph" w:customStyle="1" w:styleId="80807277AB6E46E6ABE17B6D9EDD20AC">
    <w:name w:val="80807277AB6E46E6ABE17B6D9EDD20AC"/>
    <w:rsid w:val="0044273D"/>
  </w:style>
  <w:style w:type="paragraph" w:customStyle="1" w:styleId="2FB2846545FA40E8B0E020A82C27C7B323">
    <w:name w:val="2FB2846545FA40E8B0E020A82C27C7B323"/>
    <w:rsid w:val="0044273D"/>
    <w:rPr>
      <w:rFonts w:eastAsiaTheme="minorHAnsi"/>
    </w:rPr>
  </w:style>
  <w:style w:type="paragraph" w:customStyle="1" w:styleId="0698DFFC50F84319B153E071EB89E61723">
    <w:name w:val="0698DFFC50F84319B153E071EB89E61723"/>
    <w:rsid w:val="0044273D"/>
    <w:rPr>
      <w:rFonts w:eastAsiaTheme="minorHAnsi"/>
    </w:rPr>
  </w:style>
  <w:style w:type="paragraph" w:customStyle="1" w:styleId="F394A763BDE44415AA2A4A3BC240E9CD23">
    <w:name w:val="F394A763BDE44415AA2A4A3BC240E9CD23"/>
    <w:rsid w:val="0044273D"/>
    <w:rPr>
      <w:rFonts w:eastAsiaTheme="minorHAnsi"/>
    </w:rPr>
  </w:style>
  <w:style w:type="paragraph" w:customStyle="1" w:styleId="B6942389D45C473BBAC9AC15A23DDD1A23">
    <w:name w:val="B6942389D45C473BBAC9AC15A23DDD1A23"/>
    <w:rsid w:val="0044273D"/>
    <w:rPr>
      <w:rFonts w:eastAsiaTheme="minorHAnsi"/>
    </w:rPr>
  </w:style>
  <w:style w:type="paragraph" w:customStyle="1" w:styleId="45454F2AF4F74B1AAEDC9588A4D147F723">
    <w:name w:val="45454F2AF4F74B1AAEDC9588A4D147F723"/>
    <w:rsid w:val="0044273D"/>
    <w:rPr>
      <w:rFonts w:eastAsiaTheme="minorHAnsi"/>
    </w:rPr>
  </w:style>
  <w:style w:type="paragraph" w:customStyle="1" w:styleId="F0F3A3CD02A441658421203A9E19029722">
    <w:name w:val="F0F3A3CD02A441658421203A9E19029722"/>
    <w:rsid w:val="0044273D"/>
    <w:rPr>
      <w:rFonts w:eastAsiaTheme="minorHAnsi"/>
    </w:rPr>
  </w:style>
  <w:style w:type="paragraph" w:customStyle="1" w:styleId="C4D66C15AEBF438CB39384C08257CDBD22">
    <w:name w:val="C4D66C15AEBF438CB39384C08257CDBD22"/>
    <w:rsid w:val="0044273D"/>
    <w:rPr>
      <w:rFonts w:eastAsiaTheme="minorHAnsi"/>
    </w:rPr>
  </w:style>
  <w:style w:type="paragraph" w:customStyle="1" w:styleId="1917FA1DFA344E1AAF01E88EDDCF08A49">
    <w:name w:val="1917FA1DFA344E1AAF01E88EDDCF08A49"/>
    <w:rsid w:val="0044273D"/>
    <w:rPr>
      <w:rFonts w:eastAsiaTheme="minorHAnsi"/>
    </w:rPr>
  </w:style>
  <w:style w:type="paragraph" w:customStyle="1" w:styleId="7DA4205284564C348DEC9859A29EFD4C22">
    <w:name w:val="7DA4205284564C348DEC9859A29EFD4C22"/>
    <w:rsid w:val="0044273D"/>
    <w:rPr>
      <w:rFonts w:eastAsiaTheme="minorHAnsi"/>
    </w:rPr>
  </w:style>
  <w:style w:type="paragraph" w:customStyle="1" w:styleId="3AF875ABC9AC4C3AA6FF8AB575BC6ABF23">
    <w:name w:val="3AF875ABC9AC4C3AA6FF8AB575BC6ABF23"/>
    <w:rsid w:val="0044273D"/>
    <w:rPr>
      <w:rFonts w:eastAsiaTheme="minorHAnsi"/>
    </w:rPr>
  </w:style>
  <w:style w:type="paragraph" w:customStyle="1" w:styleId="210F01368E1148EE969F3554E51C27AC23">
    <w:name w:val="210F01368E1148EE969F3554E51C27AC23"/>
    <w:rsid w:val="0044273D"/>
    <w:rPr>
      <w:rFonts w:eastAsiaTheme="minorHAnsi"/>
    </w:rPr>
  </w:style>
  <w:style w:type="paragraph" w:customStyle="1" w:styleId="DB6557D564794869800C1041A48F0F7123">
    <w:name w:val="DB6557D564794869800C1041A48F0F7123"/>
    <w:rsid w:val="0044273D"/>
    <w:rPr>
      <w:rFonts w:eastAsiaTheme="minorHAnsi"/>
    </w:rPr>
  </w:style>
  <w:style w:type="paragraph" w:customStyle="1" w:styleId="2744CE0E9B1A42C3A326D8D6FBB6F7236">
    <w:name w:val="2744CE0E9B1A42C3A326D8D6FBB6F7236"/>
    <w:rsid w:val="0044273D"/>
    <w:rPr>
      <w:rFonts w:eastAsiaTheme="minorHAnsi"/>
    </w:rPr>
  </w:style>
  <w:style w:type="paragraph" w:customStyle="1" w:styleId="2FB2846545FA40E8B0E020A82C27C7B324">
    <w:name w:val="2FB2846545FA40E8B0E020A82C27C7B324"/>
    <w:rsid w:val="0044273D"/>
    <w:rPr>
      <w:rFonts w:eastAsiaTheme="minorHAnsi"/>
    </w:rPr>
  </w:style>
  <w:style w:type="paragraph" w:customStyle="1" w:styleId="0698DFFC50F84319B153E071EB89E61724">
    <w:name w:val="0698DFFC50F84319B153E071EB89E61724"/>
    <w:rsid w:val="0044273D"/>
    <w:rPr>
      <w:rFonts w:eastAsiaTheme="minorHAnsi"/>
    </w:rPr>
  </w:style>
  <w:style w:type="paragraph" w:customStyle="1" w:styleId="F394A763BDE44415AA2A4A3BC240E9CD24">
    <w:name w:val="F394A763BDE44415AA2A4A3BC240E9CD24"/>
    <w:rsid w:val="0044273D"/>
    <w:rPr>
      <w:rFonts w:eastAsiaTheme="minorHAnsi"/>
    </w:rPr>
  </w:style>
  <w:style w:type="paragraph" w:customStyle="1" w:styleId="B6942389D45C473BBAC9AC15A23DDD1A24">
    <w:name w:val="B6942389D45C473BBAC9AC15A23DDD1A24"/>
    <w:rsid w:val="0044273D"/>
    <w:rPr>
      <w:rFonts w:eastAsiaTheme="minorHAnsi"/>
    </w:rPr>
  </w:style>
  <w:style w:type="paragraph" w:customStyle="1" w:styleId="45454F2AF4F74B1AAEDC9588A4D147F724">
    <w:name w:val="45454F2AF4F74B1AAEDC9588A4D147F724"/>
    <w:rsid w:val="0044273D"/>
    <w:rPr>
      <w:rFonts w:eastAsiaTheme="minorHAnsi"/>
    </w:rPr>
  </w:style>
  <w:style w:type="paragraph" w:customStyle="1" w:styleId="F0F3A3CD02A441658421203A9E19029723">
    <w:name w:val="F0F3A3CD02A441658421203A9E19029723"/>
    <w:rsid w:val="0044273D"/>
    <w:rPr>
      <w:rFonts w:eastAsiaTheme="minorHAnsi"/>
    </w:rPr>
  </w:style>
  <w:style w:type="paragraph" w:customStyle="1" w:styleId="C4D66C15AEBF438CB39384C08257CDBD23">
    <w:name w:val="C4D66C15AEBF438CB39384C08257CDBD23"/>
    <w:rsid w:val="0044273D"/>
    <w:rPr>
      <w:rFonts w:eastAsiaTheme="minorHAnsi"/>
    </w:rPr>
  </w:style>
  <w:style w:type="paragraph" w:customStyle="1" w:styleId="1917FA1DFA344E1AAF01E88EDDCF08A410">
    <w:name w:val="1917FA1DFA344E1AAF01E88EDDCF08A410"/>
    <w:rsid w:val="0044273D"/>
    <w:rPr>
      <w:rFonts w:eastAsiaTheme="minorHAnsi"/>
    </w:rPr>
  </w:style>
  <w:style w:type="paragraph" w:customStyle="1" w:styleId="7DA4205284564C348DEC9859A29EFD4C23">
    <w:name w:val="7DA4205284564C348DEC9859A29EFD4C23"/>
    <w:rsid w:val="0044273D"/>
    <w:rPr>
      <w:rFonts w:eastAsiaTheme="minorHAnsi"/>
    </w:rPr>
  </w:style>
  <w:style w:type="paragraph" w:customStyle="1" w:styleId="3AF875ABC9AC4C3AA6FF8AB575BC6ABF24">
    <w:name w:val="3AF875ABC9AC4C3AA6FF8AB575BC6ABF24"/>
    <w:rsid w:val="0044273D"/>
    <w:rPr>
      <w:rFonts w:eastAsiaTheme="minorHAnsi"/>
    </w:rPr>
  </w:style>
  <w:style w:type="paragraph" w:customStyle="1" w:styleId="210F01368E1148EE969F3554E51C27AC24">
    <w:name w:val="210F01368E1148EE969F3554E51C27AC24"/>
    <w:rsid w:val="0044273D"/>
    <w:rPr>
      <w:rFonts w:eastAsiaTheme="minorHAnsi"/>
    </w:rPr>
  </w:style>
  <w:style w:type="paragraph" w:customStyle="1" w:styleId="DB6557D564794869800C1041A48F0F7124">
    <w:name w:val="DB6557D564794869800C1041A48F0F7124"/>
    <w:rsid w:val="0044273D"/>
    <w:rPr>
      <w:rFonts w:eastAsiaTheme="minorHAnsi"/>
    </w:rPr>
  </w:style>
  <w:style w:type="paragraph" w:customStyle="1" w:styleId="2744CE0E9B1A42C3A326D8D6FBB6F7237">
    <w:name w:val="2744CE0E9B1A42C3A326D8D6FBB6F7237"/>
    <w:rsid w:val="0044273D"/>
    <w:rPr>
      <w:rFonts w:eastAsiaTheme="minorHAnsi"/>
    </w:rPr>
  </w:style>
  <w:style w:type="paragraph" w:customStyle="1" w:styleId="2FB2846545FA40E8B0E020A82C27C7B325">
    <w:name w:val="2FB2846545FA40E8B0E020A82C27C7B325"/>
    <w:rsid w:val="0044273D"/>
    <w:rPr>
      <w:rFonts w:eastAsiaTheme="minorHAnsi"/>
    </w:rPr>
  </w:style>
  <w:style w:type="paragraph" w:customStyle="1" w:styleId="0698DFFC50F84319B153E071EB89E61725">
    <w:name w:val="0698DFFC50F84319B153E071EB89E61725"/>
    <w:rsid w:val="0044273D"/>
    <w:rPr>
      <w:rFonts w:eastAsiaTheme="minorHAnsi"/>
    </w:rPr>
  </w:style>
  <w:style w:type="paragraph" w:customStyle="1" w:styleId="F394A763BDE44415AA2A4A3BC240E9CD25">
    <w:name w:val="F394A763BDE44415AA2A4A3BC240E9CD25"/>
    <w:rsid w:val="0044273D"/>
    <w:rPr>
      <w:rFonts w:eastAsiaTheme="minorHAnsi"/>
    </w:rPr>
  </w:style>
  <w:style w:type="paragraph" w:customStyle="1" w:styleId="B6942389D45C473BBAC9AC15A23DDD1A25">
    <w:name w:val="B6942389D45C473BBAC9AC15A23DDD1A25"/>
    <w:rsid w:val="0044273D"/>
    <w:rPr>
      <w:rFonts w:eastAsiaTheme="minorHAnsi"/>
    </w:rPr>
  </w:style>
  <w:style w:type="paragraph" w:customStyle="1" w:styleId="45454F2AF4F74B1AAEDC9588A4D147F725">
    <w:name w:val="45454F2AF4F74B1AAEDC9588A4D147F725"/>
    <w:rsid w:val="0044273D"/>
    <w:rPr>
      <w:rFonts w:eastAsiaTheme="minorHAnsi"/>
    </w:rPr>
  </w:style>
  <w:style w:type="paragraph" w:customStyle="1" w:styleId="F0F3A3CD02A441658421203A9E19029724">
    <w:name w:val="F0F3A3CD02A441658421203A9E19029724"/>
    <w:rsid w:val="0044273D"/>
    <w:rPr>
      <w:rFonts w:eastAsiaTheme="minorHAnsi"/>
    </w:rPr>
  </w:style>
  <w:style w:type="paragraph" w:customStyle="1" w:styleId="C4D66C15AEBF438CB39384C08257CDBD24">
    <w:name w:val="C4D66C15AEBF438CB39384C08257CDBD24"/>
    <w:rsid w:val="0044273D"/>
    <w:rPr>
      <w:rFonts w:eastAsiaTheme="minorHAnsi"/>
    </w:rPr>
  </w:style>
  <w:style w:type="paragraph" w:customStyle="1" w:styleId="1917FA1DFA344E1AAF01E88EDDCF08A411">
    <w:name w:val="1917FA1DFA344E1AAF01E88EDDCF08A411"/>
    <w:rsid w:val="0044273D"/>
    <w:rPr>
      <w:rFonts w:eastAsiaTheme="minorHAnsi"/>
    </w:rPr>
  </w:style>
  <w:style w:type="paragraph" w:customStyle="1" w:styleId="7DA4205284564C348DEC9859A29EFD4C24">
    <w:name w:val="7DA4205284564C348DEC9859A29EFD4C24"/>
    <w:rsid w:val="0044273D"/>
    <w:rPr>
      <w:rFonts w:eastAsiaTheme="minorHAnsi"/>
    </w:rPr>
  </w:style>
  <w:style w:type="paragraph" w:customStyle="1" w:styleId="3AF875ABC9AC4C3AA6FF8AB575BC6ABF25">
    <w:name w:val="3AF875ABC9AC4C3AA6FF8AB575BC6ABF25"/>
    <w:rsid w:val="0044273D"/>
    <w:rPr>
      <w:rFonts w:eastAsiaTheme="minorHAnsi"/>
    </w:rPr>
  </w:style>
  <w:style w:type="paragraph" w:customStyle="1" w:styleId="210F01368E1148EE969F3554E51C27AC25">
    <w:name w:val="210F01368E1148EE969F3554E51C27AC25"/>
    <w:rsid w:val="0044273D"/>
    <w:rPr>
      <w:rFonts w:eastAsiaTheme="minorHAnsi"/>
    </w:rPr>
  </w:style>
  <w:style w:type="paragraph" w:customStyle="1" w:styleId="DB6557D564794869800C1041A48F0F7125">
    <w:name w:val="DB6557D564794869800C1041A48F0F7125"/>
    <w:rsid w:val="0044273D"/>
    <w:rPr>
      <w:rFonts w:eastAsiaTheme="minorHAnsi"/>
    </w:rPr>
  </w:style>
  <w:style w:type="paragraph" w:customStyle="1" w:styleId="2744CE0E9B1A42C3A326D8D6FBB6F7238">
    <w:name w:val="2744CE0E9B1A42C3A326D8D6FBB6F7238"/>
    <w:rsid w:val="0044273D"/>
    <w:rPr>
      <w:rFonts w:eastAsiaTheme="minorHAnsi"/>
    </w:rPr>
  </w:style>
  <w:style w:type="paragraph" w:customStyle="1" w:styleId="2FB2846545FA40E8B0E020A82C27C7B326">
    <w:name w:val="2FB2846545FA40E8B0E020A82C27C7B326"/>
    <w:rsid w:val="0044273D"/>
    <w:rPr>
      <w:rFonts w:eastAsiaTheme="minorHAnsi"/>
    </w:rPr>
  </w:style>
  <w:style w:type="paragraph" w:customStyle="1" w:styleId="0698DFFC50F84319B153E071EB89E61726">
    <w:name w:val="0698DFFC50F84319B153E071EB89E61726"/>
    <w:rsid w:val="0044273D"/>
    <w:rPr>
      <w:rFonts w:eastAsiaTheme="minorHAnsi"/>
    </w:rPr>
  </w:style>
  <w:style w:type="paragraph" w:customStyle="1" w:styleId="F394A763BDE44415AA2A4A3BC240E9CD26">
    <w:name w:val="F394A763BDE44415AA2A4A3BC240E9CD26"/>
    <w:rsid w:val="0044273D"/>
    <w:rPr>
      <w:rFonts w:eastAsiaTheme="minorHAnsi"/>
    </w:rPr>
  </w:style>
  <w:style w:type="paragraph" w:customStyle="1" w:styleId="B6942389D45C473BBAC9AC15A23DDD1A26">
    <w:name w:val="B6942389D45C473BBAC9AC15A23DDD1A26"/>
    <w:rsid w:val="0044273D"/>
    <w:rPr>
      <w:rFonts w:eastAsiaTheme="minorHAnsi"/>
    </w:rPr>
  </w:style>
  <w:style w:type="paragraph" w:customStyle="1" w:styleId="45454F2AF4F74B1AAEDC9588A4D147F726">
    <w:name w:val="45454F2AF4F74B1AAEDC9588A4D147F726"/>
    <w:rsid w:val="0044273D"/>
    <w:rPr>
      <w:rFonts w:eastAsiaTheme="minorHAnsi"/>
    </w:rPr>
  </w:style>
  <w:style w:type="paragraph" w:customStyle="1" w:styleId="F0F3A3CD02A441658421203A9E19029725">
    <w:name w:val="F0F3A3CD02A441658421203A9E19029725"/>
    <w:rsid w:val="0044273D"/>
    <w:rPr>
      <w:rFonts w:eastAsiaTheme="minorHAnsi"/>
    </w:rPr>
  </w:style>
  <w:style w:type="paragraph" w:customStyle="1" w:styleId="C4D66C15AEBF438CB39384C08257CDBD25">
    <w:name w:val="C4D66C15AEBF438CB39384C08257CDBD25"/>
    <w:rsid w:val="0044273D"/>
    <w:rPr>
      <w:rFonts w:eastAsiaTheme="minorHAnsi"/>
    </w:rPr>
  </w:style>
  <w:style w:type="paragraph" w:customStyle="1" w:styleId="1917FA1DFA344E1AAF01E88EDDCF08A412">
    <w:name w:val="1917FA1DFA344E1AAF01E88EDDCF08A412"/>
    <w:rsid w:val="0044273D"/>
    <w:rPr>
      <w:rFonts w:eastAsiaTheme="minorHAnsi"/>
    </w:rPr>
  </w:style>
  <w:style w:type="paragraph" w:customStyle="1" w:styleId="7DA4205284564C348DEC9859A29EFD4C25">
    <w:name w:val="7DA4205284564C348DEC9859A29EFD4C25"/>
    <w:rsid w:val="0044273D"/>
    <w:rPr>
      <w:rFonts w:eastAsiaTheme="minorHAnsi"/>
    </w:rPr>
  </w:style>
  <w:style w:type="paragraph" w:customStyle="1" w:styleId="3AF875ABC9AC4C3AA6FF8AB575BC6ABF26">
    <w:name w:val="3AF875ABC9AC4C3AA6FF8AB575BC6ABF26"/>
    <w:rsid w:val="0044273D"/>
    <w:rPr>
      <w:rFonts w:eastAsiaTheme="minorHAnsi"/>
    </w:rPr>
  </w:style>
  <w:style w:type="paragraph" w:customStyle="1" w:styleId="210F01368E1148EE969F3554E51C27AC26">
    <w:name w:val="210F01368E1148EE969F3554E51C27AC26"/>
    <w:rsid w:val="0044273D"/>
    <w:rPr>
      <w:rFonts w:eastAsiaTheme="minorHAnsi"/>
    </w:rPr>
  </w:style>
  <w:style w:type="paragraph" w:customStyle="1" w:styleId="DB6557D564794869800C1041A48F0F7126">
    <w:name w:val="DB6557D564794869800C1041A48F0F7126"/>
    <w:rsid w:val="0044273D"/>
    <w:rPr>
      <w:rFonts w:eastAsiaTheme="minorHAnsi"/>
    </w:rPr>
  </w:style>
  <w:style w:type="paragraph" w:customStyle="1" w:styleId="2744CE0E9B1A42C3A326D8D6FBB6F7239">
    <w:name w:val="2744CE0E9B1A42C3A326D8D6FBB6F7239"/>
    <w:rsid w:val="0044273D"/>
    <w:rPr>
      <w:rFonts w:eastAsiaTheme="minorHAnsi"/>
    </w:rPr>
  </w:style>
  <w:style w:type="paragraph" w:customStyle="1" w:styleId="2FB2846545FA40E8B0E020A82C27C7B327">
    <w:name w:val="2FB2846545FA40E8B0E020A82C27C7B327"/>
    <w:rsid w:val="0044273D"/>
    <w:rPr>
      <w:rFonts w:eastAsiaTheme="minorHAnsi"/>
    </w:rPr>
  </w:style>
  <w:style w:type="paragraph" w:customStyle="1" w:styleId="0698DFFC50F84319B153E071EB89E61727">
    <w:name w:val="0698DFFC50F84319B153E071EB89E61727"/>
    <w:rsid w:val="0044273D"/>
    <w:rPr>
      <w:rFonts w:eastAsiaTheme="minorHAnsi"/>
    </w:rPr>
  </w:style>
  <w:style w:type="paragraph" w:customStyle="1" w:styleId="F394A763BDE44415AA2A4A3BC240E9CD27">
    <w:name w:val="F394A763BDE44415AA2A4A3BC240E9CD27"/>
    <w:rsid w:val="0044273D"/>
    <w:rPr>
      <w:rFonts w:eastAsiaTheme="minorHAnsi"/>
    </w:rPr>
  </w:style>
  <w:style w:type="paragraph" w:customStyle="1" w:styleId="B6942389D45C473BBAC9AC15A23DDD1A27">
    <w:name w:val="B6942389D45C473BBAC9AC15A23DDD1A27"/>
    <w:rsid w:val="0044273D"/>
    <w:rPr>
      <w:rFonts w:eastAsiaTheme="minorHAnsi"/>
    </w:rPr>
  </w:style>
  <w:style w:type="paragraph" w:customStyle="1" w:styleId="45454F2AF4F74B1AAEDC9588A4D147F727">
    <w:name w:val="45454F2AF4F74B1AAEDC9588A4D147F727"/>
    <w:rsid w:val="0044273D"/>
    <w:rPr>
      <w:rFonts w:eastAsiaTheme="minorHAnsi"/>
    </w:rPr>
  </w:style>
  <w:style w:type="paragraph" w:customStyle="1" w:styleId="F0F3A3CD02A441658421203A9E19029726">
    <w:name w:val="F0F3A3CD02A441658421203A9E19029726"/>
    <w:rsid w:val="0044273D"/>
    <w:rPr>
      <w:rFonts w:eastAsiaTheme="minorHAnsi"/>
    </w:rPr>
  </w:style>
  <w:style w:type="paragraph" w:customStyle="1" w:styleId="C4D66C15AEBF438CB39384C08257CDBD26">
    <w:name w:val="C4D66C15AEBF438CB39384C08257CDBD26"/>
    <w:rsid w:val="0044273D"/>
    <w:rPr>
      <w:rFonts w:eastAsiaTheme="minorHAnsi"/>
    </w:rPr>
  </w:style>
  <w:style w:type="paragraph" w:customStyle="1" w:styleId="1917FA1DFA344E1AAF01E88EDDCF08A413">
    <w:name w:val="1917FA1DFA344E1AAF01E88EDDCF08A413"/>
    <w:rsid w:val="0044273D"/>
    <w:rPr>
      <w:rFonts w:eastAsiaTheme="minorHAnsi"/>
    </w:rPr>
  </w:style>
  <w:style w:type="paragraph" w:customStyle="1" w:styleId="3AF875ABC9AC4C3AA6FF8AB575BC6ABF27">
    <w:name w:val="3AF875ABC9AC4C3AA6FF8AB575BC6ABF27"/>
    <w:rsid w:val="0044273D"/>
    <w:rPr>
      <w:rFonts w:eastAsiaTheme="minorHAnsi"/>
    </w:rPr>
  </w:style>
  <w:style w:type="paragraph" w:customStyle="1" w:styleId="210F01368E1148EE969F3554E51C27AC27">
    <w:name w:val="210F01368E1148EE969F3554E51C27AC27"/>
    <w:rsid w:val="0044273D"/>
    <w:rPr>
      <w:rFonts w:eastAsiaTheme="minorHAnsi"/>
    </w:rPr>
  </w:style>
  <w:style w:type="paragraph" w:customStyle="1" w:styleId="DB6557D564794869800C1041A48F0F7127">
    <w:name w:val="DB6557D564794869800C1041A48F0F7127"/>
    <w:rsid w:val="0044273D"/>
    <w:rPr>
      <w:rFonts w:eastAsiaTheme="minorHAnsi"/>
    </w:rPr>
  </w:style>
  <w:style w:type="paragraph" w:customStyle="1" w:styleId="2744CE0E9B1A42C3A326D8D6FBB6F72310">
    <w:name w:val="2744CE0E9B1A42C3A326D8D6FBB6F72310"/>
    <w:rsid w:val="0044273D"/>
    <w:rPr>
      <w:rFonts w:eastAsiaTheme="minorHAnsi"/>
    </w:rPr>
  </w:style>
  <w:style w:type="paragraph" w:customStyle="1" w:styleId="05A5E81904B94A1FBB22A427B3831E65">
    <w:name w:val="05A5E81904B94A1FBB22A427B3831E65"/>
    <w:rsid w:val="0044273D"/>
  </w:style>
  <w:style w:type="paragraph" w:customStyle="1" w:styleId="2FB2846545FA40E8B0E020A82C27C7B328">
    <w:name w:val="2FB2846545FA40E8B0E020A82C27C7B328"/>
    <w:rsid w:val="00FA627B"/>
    <w:rPr>
      <w:rFonts w:eastAsiaTheme="minorHAnsi"/>
    </w:rPr>
  </w:style>
  <w:style w:type="paragraph" w:customStyle="1" w:styleId="0698DFFC50F84319B153E071EB89E61728">
    <w:name w:val="0698DFFC50F84319B153E071EB89E61728"/>
    <w:rsid w:val="00FA627B"/>
    <w:rPr>
      <w:rFonts w:eastAsiaTheme="minorHAnsi"/>
    </w:rPr>
  </w:style>
  <w:style w:type="paragraph" w:customStyle="1" w:styleId="F394A763BDE44415AA2A4A3BC240E9CD28">
    <w:name w:val="F394A763BDE44415AA2A4A3BC240E9CD28"/>
    <w:rsid w:val="00FA627B"/>
    <w:rPr>
      <w:rFonts w:eastAsiaTheme="minorHAnsi"/>
    </w:rPr>
  </w:style>
  <w:style w:type="paragraph" w:customStyle="1" w:styleId="B6942389D45C473BBAC9AC15A23DDD1A28">
    <w:name w:val="B6942389D45C473BBAC9AC15A23DDD1A28"/>
    <w:rsid w:val="00FA627B"/>
    <w:rPr>
      <w:rFonts w:eastAsiaTheme="minorHAnsi"/>
    </w:rPr>
  </w:style>
  <w:style w:type="paragraph" w:customStyle="1" w:styleId="45454F2AF4F74B1AAEDC9588A4D147F728">
    <w:name w:val="45454F2AF4F74B1AAEDC9588A4D147F728"/>
    <w:rsid w:val="00FA627B"/>
    <w:rPr>
      <w:rFonts w:eastAsiaTheme="minorHAnsi"/>
    </w:rPr>
  </w:style>
  <w:style w:type="paragraph" w:customStyle="1" w:styleId="F0F3A3CD02A441658421203A9E19029727">
    <w:name w:val="F0F3A3CD02A441658421203A9E19029727"/>
    <w:rsid w:val="00FA627B"/>
    <w:rPr>
      <w:rFonts w:eastAsiaTheme="minorHAnsi"/>
    </w:rPr>
  </w:style>
  <w:style w:type="paragraph" w:customStyle="1" w:styleId="C4D66C15AEBF438CB39384C08257CDBD27">
    <w:name w:val="C4D66C15AEBF438CB39384C08257CDBD27"/>
    <w:rsid w:val="00FA627B"/>
    <w:rPr>
      <w:rFonts w:eastAsiaTheme="minorHAnsi"/>
    </w:rPr>
  </w:style>
  <w:style w:type="paragraph" w:customStyle="1" w:styleId="05A5E81904B94A1FBB22A427B3831E651">
    <w:name w:val="05A5E81904B94A1FBB22A427B3831E651"/>
    <w:rsid w:val="00FA627B"/>
    <w:rPr>
      <w:rFonts w:eastAsiaTheme="minorHAnsi"/>
    </w:rPr>
  </w:style>
  <w:style w:type="paragraph" w:customStyle="1" w:styleId="3AF875ABC9AC4C3AA6FF8AB575BC6ABF28">
    <w:name w:val="3AF875ABC9AC4C3AA6FF8AB575BC6ABF28"/>
    <w:rsid w:val="00FA627B"/>
    <w:rPr>
      <w:rFonts w:eastAsiaTheme="minorHAnsi"/>
    </w:rPr>
  </w:style>
  <w:style w:type="paragraph" w:customStyle="1" w:styleId="210F01368E1148EE969F3554E51C27AC28">
    <w:name w:val="210F01368E1148EE969F3554E51C27AC28"/>
    <w:rsid w:val="00FA627B"/>
    <w:rPr>
      <w:rFonts w:eastAsiaTheme="minorHAnsi"/>
    </w:rPr>
  </w:style>
  <w:style w:type="paragraph" w:customStyle="1" w:styleId="DB6557D564794869800C1041A48F0F7128">
    <w:name w:val="DB6557D564794869800C1041A48F0F7128"/>
    <w:rsid w:val="00FA627B"/>
    <w:rPr>
      <w:rFonts w:eastAsiaTheme="minorHAnsi"/>
    </w:rPr>
  </w:style>
  <w:style w:type="paragraph" w:customStyle="1" w:styleId="ECE020419FA94040BB7228DB80F30826">
    <w:name w:val="ECE020419FA94040BB7228DB80F30826"/>
    <w:rsid w:val="00FA627B"/>
    <w:rPr>
      <w:rFonts w:eastAsiaTheme="minorHAnsi"/>
    </w:rPr>
  </w:style>
  <w:style w:type="paragraph" w:customStyle="1" w:styleId="2FB2846545FA40E8B0E020A82C27C7B329">
    <w:name w:val="2FB2846545FA40E8B0E020A82C27C7B329"/>
    <w:rsid w:val="00FA627B"/>
    <w:rPr>
      <w:rFonts w:eastAsiaTheme="minorHAnsi"/>
    </w:rPr>
  </w:style>
  <w:style w:type="paragraph" w:customStyle="1" w:styleId="0698DFFC50F84319B153E071EB89E61729">
    <w:name w:val="0698DFFC50F84319B153E071EB89E61729"/>
    <w:rsid w:val="00FA627B"/>
    <w:rPr>
      <w:rFonts w:eastAsiaTheme="minorHAnsi"/>
    </w:rPr>
  </w:style>
  <w:style w:type="paragraph" w:customStyle="1" w:styleId="F394A763BDE44415AA2A4A3BC240E9CD29">
    <w:name w:val="F394A763BDE44415AA2A4A3BC240E9CD29"/>
    <w:rsid w:val="00FA627B"/>
    <w:rPr>
      <w:rFonts w:eastAsiaTheme="minorHAnsi"/>
    </w:rPr>
  </w:style>
  <w:style w:type="paragraph" w:customStyle="1" w:styleId="B6942389D45C473BBAC9AC15A23DDD1A29">
    <w:name w:val="B6942389D45C473BBAC9AC15A23DDD1A29"/>
    <w:rsid w:val="00FA627B"/>
    <w:rPr>
      <w:rFonts w:eastAsiaTheme="minorHAnsi"/>
    </w:rPr>
  </w:style>
  <w:style w:type="paragraph" w:customStyle="1" w:styleId="45454F2AF4F74B1AAEDC9588A4D147F729">
    <w:name w:val="45454F2AF4F74B1AAEDC9588A4D147F729"/>
    <w:rsid w:val="00FA627B"/>
    <w:rPr>
      <w:rFonts w:eastAsiaTheme="minorHAnsi"/>
    </w:rPr>
  </w:style>
  <w:style w:type="paragraph" w:customStyle="1" w:styleId="F0F3A3CD02A441658421203A9E19029728">
    <w:name w:val="F0F3A3CD02A441658421203A9E19029728"/>
    <w:rsid w:val="00FA627B"/>
    <w:rPr>
      <w:rFonts w:eastAsiaTheme="minorHAnsi"/>
    </w:rPr>
  </w:style>
  <w:style w:type="paragraph" w:customStyle="1" w:styleId="C4D66C15AEBF438CB39384C08257CDBD28">
    <w:name w:val="C4D66C15AEBF438CB39384C08257CDBD28"/>
    <w:rsid w:val="00FA627B"/>
    <w:rPr>
      <w:rFonts w:eastAsiaTheme="minorHAnsi"/>
    </w:rPr>
  </w:style>
  <w:style w:type="paragraph" w:customStyle="1" w:styleId="05A5E81904B94A1FBB22A427B3831E652">
    <w:name w:val="05A5E81904B94A1FBB22A427B3831E652"/>
    <w:rsid w:val="00FA627B"/>
    <w:rPr>
      <w:rFonts w:eastAsiaTheme="minorHAnsi"/>
    </w:rPr>
  </w:style>
  <w:style w:type="paragraph" w:customStyle="1" w:styleId="3AF875ABC9AC4C3AA6FF8AB575BC6ABF29">
    <w:name w:val="3AF875ABC9AC4C3AA6FF8AB575BC6ABF29"/>
    <w:rsid w:val="00FA627B"/>
    <w:rPr>
      <w:rFonts w:eastAsiaTheme="minorHAnsi"/>
    </w:rPr>
  </w:style>
  <w:style w:type="paragraph" w:customStyle="1" w:styleId="210F01368E1148EE969F3554E51C27AC29">
    <w:name w:val="210F01368E1148EE969F3554E51C27AC29"/>
    <w:rsid w:val="00FA627B"/>
    <w:rPr>
      <w:rFonts w:eastAsiaTheme="minorHAnsi"/>
    </w:rPr>
  </w:style>
  <w:style w:type="paragraph" w:customStyle="1" w:styleId="DB6557D564794869800C1041A48F0F7129">
    <w:name w:val="DB6557D564794869800C1041A48F0F7129"/>
    <w:rsid w:val="00FA627B"/>
    <w:rPr>
      <w:rFonts w:eastAsiaTheme="minorHAnsi"/>
    </w:rPr>
  </w:style>
  <w:style w:type="paragraph" w:customStyle="1" w:styleId="ECE020419FA94040BB7228DB80F308261">
    <w:name w:val="ECE020419FA94040BB7228DB80F308261"/>
    <w:rsid w:val="00FA627B"/>
    <w:rPr>
      <w:rFonts w:eastAsiaTheme="minorHAnsi"/>
    </w:rPr>
  </w:style>
  <w:style w:type="paragraph" w:customStyle="1" w:styleId="2FB2846545FA40E8B0E020A82C27C7B330">
    <w:name w:val="2FB2846545FA40E8B0E020A82C27C7B330"/>
    <w:rsid w:val="00FA627B"/>
    <w:rPr>
      <w:rFonts w:eastAsiaTheme="minorHAnsi"/>
    </w:rPr>
  </w:style>
  <w:style w:type="paragraph" w:customStyle="1" w:styleId="0698DFFC50F84319B153E071EB89E61730">
    <w:name w:val="0698DFFC50F84319B153E071EB89E61730"/>
    <w:rsid w:val="00FA627B"/>
    <w:rPr>
      <w:rFonts w:eastAsiaTheme="minorHAnsi"/>
    </w:rPr>
  </w:style>
  <w:style w:type="paragraph" w:customStyle="1" w:styleId="F394A763BDE44415AA2A4A3BC240E9CD30">
    <w:name w:val="F394A763BDE44415AA2A4A3BC240E9CD30"/>
    <w:rsid w:val="00FA627B"/>
    <w:rPr>
      <w:rFonts w:eastAsiaTheme="minorHAnsi"/>
    </w:rPr>
  </w:style>
  <w:style w:type="paragraph" w:customStyle="1" w:styleId="B6942389D45C473BBAC9AC15A23DDD1A30">
    <w:name w:val="B6942389D45C473BBAC9AC15A23DDD1A30"/>
    <w:rsid w:val="00FA627B"/>
    <w:rPr>
      <w:rFonts w:eastAsiaTheme="minorHAnsi"/>
    </w:rPr>
  </w:style>
  <w:style w:type="paragraph" w:customStyle="1" w:styleId="45454F2AF4F74B1AAEDC9588A4D147F730">
    <w:name w:val="45454F2AF4F74B1AAEDC9588A4D147F730"/>
    <w:rsid w:val="00FA627B"/>
    <w:rPr>
      <w:rFonts w:eastAsiaTheme="minorHAnsi"/>
    </w:rPr>
  </w:style>
  <w:style w:type="paragraph" w:customStyle="1" w:styleId="F0F3A3CD02A441658421203A9E19029729">
    <w:name w:val="F0F3A3CD02A441658421203A9E19029729"/>
    <w:rsid w:val="00FA627B"/>
    <w:rPr>
      <w:rFonts w:eastAsiaTheme="minorHAnsi"/>
    </w:rPr>
  </w:style>
  <w:style w:type="paragraph" w:customStyle="1" w:styleId="C4D66C15AEBF438CB39384C08257CDBD29">
    <w:name w:val="C4D66C15AEBF438CB39384C08257CDBD29"/>
    <w:rsid w:val="00FA627B"/>
    <w:rPr>
      <w:rFonts w:eastAsiaTheme="minorHAnsi"/>
    </w:rPr>
  </w:style>
  <w:style w:type="paragraph" w:customStyle="1" w:styleId="05A5E81904B94A1FBB22A427B3831E653">
    <w:name w:val="05A5E81904B94A1FBB22A427B3831E653"/>
    <w:rsid w:val="00FA627B"/>
    <w:rPr>
      <w:rFonts w:eastAsiaTheme="minorHAnsi"/>
    </w:rPr>
  </w:style>
  <w:style w:type="paragraph" w:customStyle="1" w:styleId="3AF875ABC9AC4C3AA6FF8AB575BC6ABF30">
    <w:name w:val="3AF875ABC9AC4C3AA6FF8AB575BC6ABF30"/>
    <w:rsid w:val="00FA627B"/>
    <w:rPr>
      <w:rFonts w:eastAsiaTheme="minorHAnsi"/>
    </w:rPr>
  </w:style>
  <w:style w:type="paragraph" w:customStyle="1" w:styleId="210F01368E1148EE969F3554E51C27AC30">
    <w:name w:val="210F01368E1148EE969F3554E51C27AC30"/>
    <w:rsid w:val="00FA627B"/>
    <w:rPr>
      <w:rFonts w:eastAsiaTheme="minorHAnsi"/>
    </w:rPr>
  </w:style>
  <w:style w:type="paragraph" w:customStyle="1" w:styleId="DB6557D564794869800C1041A48F0F7130">
    <w:name w:val="DB6557D564794869800C1041A48F0F7130"/>
    <w:rsid w:val="00FA627B"/>
    <w:rPr>
      <w:rFonts w:eastAsiaTheme="minorHAnsi"/>
    </w:rPr>
  </w:style>
  <w:style w:type="paragraph" w:customStyle="1" w:styleId="ECE020419FA94040BB7228DB80F308262">
    <w:name w:val="ECE020419FA94040BB7228DB80F308262"/>
    <w:rsid w:val="00FA627B"/>
    <w:rPr>
      <w:rFonts w:eastAsiaTheme="minorHAnsi"/>
    </w:rPr>
  </w:style>
  <w:style w:type="paragraph" w:customStyle="1" w:styleId="2FB2846545FA40E8B0E020A82C27C7B331">
    <w:name w:val="2FB2846545FA40E8B0E020A82C27C7B331"/>
    <w:rsid w:val="00FA627B"/>
    <w:rPr>
      <w:rFonts w:eastAsiaTheme="minorHAnsi"/>
    </w:rPr>
  </w:style>
  <w:style w:type="paragraph" w:customStyle="1" w:styleId="0698DFFC50F84319B153E071EB89E61731">
    <w:name w:val="0698DFFC50F84319B153E071EB89E61731"/>
    <w:rsid w:val="00FA627B"/>
    <w:rPr>
      <w:rFonts w:eastAsiaTheme="minorHAnsi"/>
    </w:rPr>
  </w:style>
  <w:style w:type="paragraph" w:customStyle="1" w:styleId="F394A763BDE44415AA2A4A3BC240E9CD31">
    <w:name w:val="F394A763BDE44415AA2A4A3BC240E9CD31"/>
    <w:rsid w:val="00FA627B"/>
    <w:rPr>
      <w:rFonts w:eastAsiaTheme="minorHAnsi"/>
    </w:rPr>
  </w:style>
  <w:style w:type="paragraph" w:customStyle="1" w:styleId="B6942389D45C473BBAC9AC15A23DDD1A31">
    <w:name w:val="B6942389D45C473BBAC9AC15A23DDD1A31"/>
    <w:rsid w:val="00FA627B"/>
    <w:rPr>
      <w:rFonts w:eastAsiaTheme="minorHAnsi"/>
    </w:rPr>
  </w:style>
  <w:style w:type="paragraph" w:customStyle="1" w:styleId="45454F2AF4F74B1AAEDC9588A4D147F731">
    <w:name w:val="45454F2AF4F74B1AAEDC9588A4D147F731"/>
    <w:rsid w:val="00FA627B"/>
    <w:rPr>
      <w:rFonts w:eastAsiaTheme="minorHAnsi"/>
    </w:rPr>
  </w:style>
  <w:style w:type="paragraph" w:customStyle="1" w:styleId="F0F3A3CD02A441658421203A9E19029730">
    <w:name w:val="F0F3A3CD02A441658421203A9E19029730"/>
    <w:rsid w:val="00FA627B"/>
    <w:rPr>
      <w:rFonts w:eastAsiaTheme="minorHAnsi"/>
    </w:rPr>
  </w:style>
  <w:style w:type="paragraph" w:customStyle="1" w:styleId="C4D66C15AEBF438CB39384C08257CDBD30">
    <w:name w:val="C4D66C15AEBF438CB39384C08257CDBD30"/>
    <w:rsid w:val="00FA627B"/>
    <w:rPr>
      <w:rFonts w:eastAsiaTheme="minorHAnsi"/>
    </w:rPr>
  </w:style>
  <w:style w:type="paragraph" w:customStyle="1" w:styleId="05A5E81904B94A1FBB22A427B3831E654">
    <w:name w:val="05A5E81904B94A1FBB22A427B3831E654"/>
    <w:rsid w:val="00FA627B"/>
    <w:rPr>
      <w:rFonts w:eastAsiaTheme="minorHAnsi"/>
    </w:rPr>
  </w:style>
  <w:style w:type="paragraph" w:customStyle="1" w:styleId="3AF875ABC9AC4C3AA6FF8AB575BC6ABF31">
    <w:name w:val="3AF875ABC9AC4C3AA6FF8AB575BC6ABF31"/>
    <w:rsid w:val="00FA627B"/>
    <w:rPr>
      <w:rFonts w:eastAsiaTheme="minorHAnsi"/>
    </w:rPr>
  </w:style>
  <w:style w:type="paragraph" w:customStyle="1" w:styleId="210F01368E1148EE969F3554E51C27AC31">
    <w:name w:val="210F01368E1148EE969F3554E51C27AC31"/>
    <w:rsid w:val="00FA627B"/>
    <w:rPr>
      <w:rFonts w:eastAsiaTheme="minorHAnsi"/>
    </w:rPr>
  </w:style>
  <w:style w:type="paragraph" w:customStyle="1" w:styleId="DB6557D564794869800C1041A48F0F7131">
    <w:name w:val="DB6557D564794869800C1041A48F0F7131"/>
    <w:rsid w:val="00FA627B"/>
    <w:rPr>
      <w:rFonts w:eastAsiaTheme="minorHAnsi"/>
    </w:rPr>
  </w:style>
  <w:style w:type="paragraph" w:customStyle="1" w:styleId="ECE020419FA94040BB7228DB80F308263">
    <w:name w:val="ECE020419FA94040BB7228DB80F308263"/>
    <w:rsid w:val="00FA627B"/>
    <w:rPr>
      <w:rFonts w:eastAsiaTheme="minorHAnsi"/>
    </w:rPr>
  </w:style>
  <w:style w:type="paragraph" w:customStyle="1" w:styleId="2FB2846545FA40E8B0E020A82C27C7B332">
    <w:name w:val="2FB2846545FA40E8B0E020A82C27C7B332"/>
    <w:rsid w:val="00FA627B"/>
    <w:rPr>
      <w:rFonts w:eastAsiaTheme="minorHAnsi"/>
    </w:rPr>
  </w:style>
  <w:style w:type="paragraph" w:customStyle="1" w:styleId="0698DFFC50F84319B153E071EB89E61732">
    <w:name w:val="0698DFFC50F84319B153E071EB89E61732"/>
    <w:rsid w:val="00FA627B"/>
    <w:rPr>
      <w:rFonts w:eastAsiaTheme="minorHAnsi"/>
    </w:rPr>
  </w:style>
  <w:style w:type="paragraph" w:customStyle="1" w:styleId="F394A763BDE44415AA2A4A3BC240E9CD32">
    <w:name w:val="F394A763BDE44415AA2A4A3BC240E9CD32"/>
    <w:rsid w:val="00FA627B"/>
    <w:rPr>
      <w:rFonts w:eastAsiaTheme="minorHAnsi"/>
    </w:rPr>
  </w:style>
  <w:style w:type="paragraph" w:customStyle="1" w:styleId="B6942389D45C473BBAC9AC15A23DDD1A32">
    <w:name w:val="B6942389D45C473BBAC9AC15A23DDD1A32"/>
    <w:rsid w:val="00FA627B"/>
    <w:rPr>
      <w:rFonts w:eastAsiaTheme="minorHAnsi"/>
    </w:rPr>
  </w:style>
  <w:style w:type="paragraph" w:customStyle="1" w:styleId="45454F2AF4F74B1AAEDC9588A4D147F732">
    <w:name w:val="45454F2AF4F74B1AAEDC9588A4D147F732"/>
    <w:rsid w:val="00FA627B"/>
    <w:rPr>
      <w:rFonts w:eastAsiaTheme="minorHAnsi"/>
    </w:rPr>
  </w:style>
  <w:style w:type="paragraph" w:customStyle="1" w:styleId="F0F3A3CD02A441658421203A9E19029731">
    <w:name w:val="F0F3A3CD02A441658421203A9E19029731"/>
    <w:rsid w:val="00FA627B"/>
    <w:rPr>
      <w:rFonts w:eastAsiaTheme="minorHAnsi"/>
    </w:rPr>
  </w:style>
  <w:style w:type="paragraph" w:customStyle="1" w:styleId="C4D66C15AEBF438CB39384C08257CDBD31">
    <w:name w:val="C4D66C15AEBF438CB39384C08257CDBD31"/>
    <w:rsid w:val="00FA627B"/>
    <w:rPr>
      <w:rFonts w:eastAsiaTheme="minorHAnsi"/>
    </w:rPr>
  </w:style>
  <w:style w:type="paragraph" w:customStyle="1" w:styleId="05A5E81904B94A1FBB22A427B3831E655">
    <w:name w:val="05A5E81904B94A1FBB22A427B3831E655"/>
    <w:rsid w:val="00FA627B"/>
    <w:rPr>
      <w:rFonts w:eastAsiaTheme="minorHAnsi"/>
    </w:rPr>
  </w:style>
  <w:style w:type="paragraph" w:customStyle="1" w:styleId="3AF875ABC9AC4C3AA6FF8AB575BC6ABF32">
    <w:name w:val="3AF875ABC9AC4C3AA6FF8AB575BC6ABF32"/>
    <w:rsid w:val="00FA627B"/>
    <w:rPr>
      <w:rFonts w:eastAsiaTheme="minorHAnsi"/>
    </w:rPr>
  </w:style>
  <w:style w:type="paragraph" w:customStyle="1" w:styleId="210F01368E1148EE969F3554E51C27AC32">
    <w:name w:val="210F01368E1148EE969F3554E51C27AC32"/>
    <w:rsid w:val="00FA627B"/>
    <w:rPr>
      <w:rFonts w:eastAsiaTheme="minorHAnsi"/>
    </w:rPr>
  </w:style>
  <w:style w:type="paragraph" w:customStyle="1" w:styleId="DB6557D564794869800C1041A48F0F7132">
    <w:name w:val="DB6557D564794869800C1041A48F0F7132"/>
    <w:rsid w:val="00FA627B"/>
    <w:rPr>
      <w:rFonts w:eastAsiaTheme="minorHAnsi"/>
    </w:rPr>
  </w:style>
  <w:style w:type="paragraph" w:customStyle="1" w:styleId="ECE020419FA94040BB7228DB80F308264">
    <w:name w:val="ECE020419FA94040BB7228DB80F308264"/>
    <w:rsid w:val="00FA627B"/>
    <w:rPr>
      <w:rFonts w:eastAsiaTheme="minorHAnsi"/>
    </w:rPr>
  </w:style>
  <w:style w:type="paragraph" w:customStyle="1" w:styleId="2FB2846545FA40E8B0E020A82C27C7B333">
    <w:name w:val="2FB2846545FA40E8B0E020A82C27C7B333"/>
    <w:rsid w:val="00FA627B"/>
    <w:rPr>
      <w:rFonts w:eastAsiaTheme="minorHAnsi"/>
    </w:rPr>
  </w:style>
  <w:style w:type="paragraph" w:customStyle="1" w:styleId="0698DFFC50F84319B153E071EB89E61733">
    <w:name w:val="0698DFFC50F84319B153E071EB89E61733"/>
    <w:rsid w:val="00FA627B"/>
    <w:rPr>
      <w:rFonts w:eastAsiaTheme="minorHAnsi"/>
    </w:rPr>
  </w:style>
  <w:style w:type="paragraph" w:customStyle="1" w:styleId="F394A763BDE44415AA2A4A3BC240E9CD33">
    <w:name w:val="F394A763BDE44415AA2A4A3BC240E9CD33"/>
    <w:rsid w:val="00FA627B"/>
    <w:rPr>
      <w:rFonts w:eastAsiaTheme="minorHAnsi"/>
    </w:rPr>
  </w:style>
  <w:style w:type="paragraph" w:customStyle="1" w:styleId="B6942389D45C473BBAC9AC15A23DDD1A33">
    <w:name w:val="B6942389D45C473BBAC9AC15A23DDD1A33"/>
    <w:rsid w:val="00FA627B"/>
    <w:rPr>
      <w:rFonts w:eastAsiaTheme="minorHAnsi"/>
    </w:rPr>
  </w:style>
  <w:style w:type="paragraph" w:customStyle="1" w:styleId="45454F2AF4F74B1AAEDC9588A4D147F733">
    <w:name w:val="45454F2AF4F74B1AAEDC9588A4D147F733"/>
    <w:rsid w:val="00FA627B"/>
    <w:rPr>
      <w:rFonts w:eastAsiaTheme="minorHAnsi"/>
    </w:rPr>
  </w:style>
  <w:style w:type="paragraph" w:customStyle="1" w:styleId="F0F3A3CD02A441658421203A9E19029732">
    <w:name w:val="F0F3A3CD02A441658421203A9E19029732"/>
    <w:rsid w:val="00FA627B"/>
    <w:rPr>
      <w:rFonts w:eastAsiaTheme="minorHAnsi"/>
    </w:rPr>
  </w:style>
  <w:style w:type="paragraph" w:customStyle="1" w:styleId="C4D66C15AEBF438CB39384C08257CDBD32">
    <w:name w:val="C4D66C15AEBF438CB39384C08257CDBD32"/>
    <w:rsid w:val="00FA627B"/>
    <w:rPr>
      <w:rFonts w:eastAsiaTheme="minorHAnsi"/>
    </w:rPr>
  </w:style>
  <w:style w:type="paragraph" w:customStyle="1" w:styleId="05A5E81904B94A1FBB22A427B3831E656">
    <w:name w:val="05A5E81904B94A1FBB22A427B3831E656"/>
    <w:rsid w:val="00FA627B"/>
    <w:rPr>
      <w:rFonts w:eastAsiaTheme="minorHAnsi"/>
    </w:rPr>
  </w:style>
  <w:style w:type="paragraph" w:customStyle="1" w:styleId="3AF875ABC9AC4C3AA6FF8AB575BC6ABF33">
    <w:name w:val="3AF875ABC9AC4C3AA6FF8AB575BC6ABF33"/>
    <w:rsid w:val="00FA627B"/>
    <w:rPr>
      <w:rFonts w:eastAsiaTheme="minorHAnsi"/>
    </w:rPr>
  </w:style>
  <w:style w:type="paragraph" w:customStyle="1" w:styleId="210F01368E1148EE969F3554E51C27AC33">
    <w:name w:val="210F01368E1148EE969F3554E51C27AC33"/>
    <w:rsid w:val="00FA627B"/>
    <w:rPr>
      <w:rFonts w:eastAsiaTheme="minorHAnsi"/>
    </w:rPr>
  </w:style>
  <w:style w:type="paragraph" w:customStyle="1" w:styleId="DB6557D564794869800C1041A48F0F7133">
    <w:name w:val="DB6557D564794869800C1041A48F0F7133"/>
    <w:rsid w:val="00FA627B"/>
    <w:rPr>
      <w:rFonts w:eastAsiaTheme="minorHAnsi"/>
    </w:rPr>
  </w:style>
  <w:style w:type="paragraph" w:customStyle="1" w:styleId="ECE020419FA94040BB7228DB80F308265">
    <w:name w:val="ECE020419FA94040BB7228DB80F308265"/>
    <w:rsid w:val="00FA627B"/>
    <w:rPr>
      <w:rFonts w:eastAsiaTheme="minorHAnsi"/>
    </w:rPr>
  </w:style>
  <w:style w:type="paragraph" w:customStyle="1" w:styleId="2FB2846545FA40E8B0E020A82C27C7B334">
    <w:name w:val="2FB2846545FA40E8B0E020A82C27C7B334"/>
    <w:rsid w:val="00FA627B"/>
    <w:rPr>
      <w:rFonts w:eastAsiaTheme="minorHAnsi"/>
    </w:rPr>
  </w:style>
  <w:style w:type="paragraph" w:customStyle="1" w:styleId="0698DFFC50F84319B153E071EB89E61734">
    <w:name w:val="0698DFFC50F84319B153E071EB89E61734"/>
    <w:rsid w:val="00FA627B"/>
    <w:rPr>
      <w:rFonts w:eastAsiaTheme="minorHAnsi"/>
    </w:rPr>
  </w:style>
  <w:style w:type="paragraph" w:customStyle="1" w:styleId="F394A763BDE44415AA2A4A3BC240E9CD34">
    <w:name w:val="F394A763BDE44415AA2A4A3BC240E9CD34"/>
    <w:rsid w:val="00FA627B"/>
    <w:rPr>
      <w:rFonts w:eastAsiaTheme="minorHAnsi"/>
    </w:rPr>
  </w:style>
  <w:style w:type="paragraph" w:customStyle="1" w:styleId="B6942389D45C473BBAC9AC15A23DDD1A34">
    <w:name w:val="B6942389D45C473BBAC9AC15A23DDD1A34"/>
    <w:rsid w:val="00FA627B"/>
    <w:rPr>
      <w:rFonts w:eastAsiaTheme="minorHAnsi"/>
    </w:rPr>
  </w:style>
  <w:style w:type="paragraph" w:customStyle="1" w:styleId="45454F2AF4F74B1AAEDC9588A4D147F734">
    <w:name w:val="45454F2AF4F74B1AAEDC9588A4D147F734"/>
    <w:rsid w:val="00FA627B"/>
    <w:rPr>
      <w:rFonts w:eastAsiaTheme="minorHAnsi"/>
    </w:rPr>
  </w:style>
  <w:style w:type="paragraph" w:customStyle="1" w:styleId="F0F3A3CD02A441658421203A9E19029733">
    <w:name w:val="F0F3A3CD02A441658421203A9E19029733"/>
    <w:rsid w:val="00FA627B"/>
    <w:rPr>
      <w:rFonts w:eastAsiaTheme="minorHAnsi"/>
    </w:rPr>
  </w:style>
  <w:style w:type="paragraph" w:customStyle="1" w:styleId="C4D66C15AEBF438CB39384C08257CDBD33">
    <w:name w:val="C4D66C15AEBF438CB39384C08257CDBD33"/>
    <w:rsid w:val="00FA627B"/>
    <w:rPr>
      <w:rFonts w:eastAsiaTheme="minorHAnsi"/>
    </w:rPr>
  </w:style>
  <w:style w:type="paragraph" w:customStyle="1" w:styleId="05A5E81904B94A1FBB22A427B3831E657">
    <w:name w:val="05A5E81904B94A1FBB22A427B3831E657"/>
    <w:rsid w:val="00FA627B"/>
    <w:rPr>
      <w:rFonts w:eastAsiaTheme="minorHAnsi"/>
    </w:rPr>
  </w:style>
  <w:style w:type="paragraph" w:customStyle="1" w:styleId="3AF875ABC9AC4C3AA6FF8AB575BC6ABF34">
    <w:name w:val="3AF875ABC9AC4C3AA6FF8AB575BC6ABF34"/>
    <w:rsid w:val="00FA627B"/>
    <w:rPr>
      <w:rFonts w:eastAsiaTheme="minorHAnsi"/>
    </w:rPr>
  </w:style>
  <w:style w:type="paragraph" w:customStyle="1" w:styleId="210F01368E1148EE969F3554E51C27AC34">
    <w:name w:val="210F01368E1148EE969F3554E51C27AC34"/>
    <w:rsid w:val="00FA627B"/>
    <w:rPr>
      <w:rFonts w:eastAsiaTheme="minorHAnsi"/>
    </w:rPr>
  </w:style>
  <w:style w:type="paragraph" w:customStyle="1" w:styleId="DB6557D564794869800C1041A48F0F7134">
    <w:name w:val="DB6557D564794869800C1041A48F0F7134"/>
    <w:rsid w:val="00FA627B"/>
    <w:rPr>
      <w:rFonts w:eastAsiaTheme="minorHAnsi"/>
    </w:rPr>
  </w:style>
  <w:style w:type="paragraph" w:customStyle="1" w:styleId="ECE020419FA94040BB7228DB80F308266">
    <w:name w:val="ECE020419FA94040BB7228DB80F308266"/>
    <w:rsid w:val="00FA627B"/>
    <w:rPr>
      <w:rFonts w:eastAsiaTheme="minorHAnsi"/>
    </w:rPr>
  </w:style>
  <w:style w:type="paragraph" w:customStyle="1" w:styleId="2FB2846545FA40E8B0E020A82C27C7B335">
    <w:name w:val="2FB2846545FA40E8B0E020A82C27C7B335"/>
    <w:rsid w:val="00FA627B"/>
    <w:rPr>
      <w:rFonts w:eastAsiaTheme="minorHAnsi"/>
    </w:rPr>
  </w:style>
  <w:style w:type="paragraph" w:customStyle="1" w:styleId="0698DFFC50F84319B153E071EB89E61735">
    <w:name w:val="0698DFFC50F84319B153E071EB89E61735"/>
    <w:rsid w:val="00FA627B"/>
    <w:rPr>
      <w:rFonts w:eastAsiaTheme="minorHAnsi"/>
    </w:rPr>
  </w:style>
  <w:style w:type="paragraph" w:customStyle="1" w:styleId="F394A763BDE44415AA2A4A3BC240E9CD35">
    <w:name w:val="F394A763BDE44415AA2A4A3BC240E9CD35"/>
    <w:rsid w:val="00FA627B"/>
    <w:rPr>
      <w:rFonts w:eastAsiaTheme="minorHAnsi"/>
    </w:rPr>
  </w:style>
  <w:style w:type="paragraph" w:customStyle="1" w:styleId="B6942389D45C473BBAC9AC15A23DDD1A35">
    <w:name w:val="B6942389D45C473BBAC9AC15A23DDD1A35"/>
    <w:rsid w:val="00FA627B"/>
    <w:rPr>
      <w:rFonts w:eastAsiaTheme="minorHAnsi"/>
    </w:rPr>
  </w:style>
  <w:style w:type="paragraph" w:customStyle="1" w:styleId="45454F2AF4F74B1AAEDC9588A4D147F735">
    <w:name w:val="45454F2AF4F74B1AAEDC9588A4D147F735"/>
    <w:rsid w:val="00FA627B"/>
    <w:rPr>
      <w:rFonts w:eastAsiaTheme="minorHAnsi"/>
    </w:rPr>
  </w:style>
  <w:style w:type="paragraph" w:customStyle="1" w:styleId="F0F3A3CD02A441658421203A9E19029734">
    <w:name w:val="F0F3A3CD02A441658421203A9E19029734"/>
    <w:rsid w:val="00FA627B"/>
    <w:rPr>
      <w:rFonts w:eastAsiaTheme="minorHAnsi"/>
    </w:rPr>
  </w:style>
  <w:style w:type="paragraph" w:customStyle="1" w:styleId="C4D66C15AEBF438CB39384C08257CDBD34">
    <w:name w:val="C4D66C15AEBF438CB39384C08257CDBD34"/>
    <w:rsid w:val="00FA627B"/>
    <w:rPr>
      <w:rFonts w:eastAsiaTheme="minorHAnsi"/>
    </w:rPr>
  </w:style>
  <w:style w:type="paragraph" w:customStyle="1" w:styleId="05A5E81904B94A1FBB22A427B3831E658">
    <w:name w:val="05A5E81904B94A1FBB22A427B3831E658"/>
    <w:rsid w:val="00FA627B"/>
    <w:rPr>
      <w:rFonts w:eastAsiaTheme="minorHAnsi"/>
    </w:rPr>
  </w:style>
  <w:style w:type="paragraph" w:customStyle="1" w:styleId="3AF875ABC9AC4C3AA6FF8AB575BC6ABF35">
    <w:name w:val="3AF875ABC9AC4C3AA6FF8AB575BC6ABF35"/>
    <w:rsid w:val="00FA627B"/>
    <w:rPr>
      <w:rFonts w:eastAsiaTheme="minorHAnsi"/>
    </w:rPr>
  </w:style>
  <w:style w:type="paragraph" w:customStyle="1" w:styleId="210F01368E1148EE969F3554E51C27AC35">
    <w:name w:val="210F01368E1148EE969F3554E51C27AC35"/>
    <w:rsid w:val="00FA627B"/>
    <w:rPr>
      <w:rFonts w:eastAsiaTheme="minorHAnsi"/>
    </w:rPr>
  </w:style>
  <w:style w:type="paragraph" w:customStyle="1" w:styleId="DB6557D564794869800C1041A48F0F7135">
    <w:name w:val="DB6557D564794869800C1041A48F0F7135"/>
    <w:rsid w:val="00FA627B"/>
    <w:rPr>
      <w:rFonts w:eastAsiaTheme="minorHAnsi"/>
    </w:rPr>
  </w:style>
  <w:style w:type="paragraph" w:customStyle="1" w:styleId="ECE020419FA94040BB7228DB80F308267">
    <w:name w:val="ECE020419FA94040BB7228DB80F308267"/>
    <w:rsid w:val="00FA627B"/>
    <w:rPr>
      <w:rFonts w:eastAsiaTheme="minorHAnsi"/>
    </w:rPr>
  </w:style>
  <w:style w:type="paragraph" w:customStyle="1" w:styleId="2FB2846545FA40E8B0E020A82C27C7B336">
    <w:name w:val="2FB2846545FA40E8B0E020A82C27C7B336"/>
    <w:rsid w:val="00FA627B"/>
    <w:rPr>
      <w:rFonts w:eastAsiaTheme="minorHAnsi"/>
    </w:rPr>
  </w:style>
  <w:style w:type="paragraph" w:customStyle="1" w:styleId="0698DFFC50F84319B153E071EB89E61736">
    <w:name w:val="0698DFFC50F84319B153E071EB89E61736"/>
    <w:rsid w:val="00FA627B"/>
    <w:rPr>
      <w:rFonts w:eastAsiaTheme="minorHAnsi"/>
    </w:rPr>
  </w:style>
  <w:style w:type="paragraph" w:customStyle="1" w:styleId="F394A763BDE44415AA2A4A3BC240E9CD36">
    <w:name w:val="F394A763BDE44415AA2A4A3BC240E9CD36"/>
    <w:rsid w:val="00FA627B"/>
    <w:rPr>
      <w:rFonts w:eastAsiaTheme="minorHAnsi"/>
    </w:rPr>
  </w:style>
  <w:style w:type="paragraph" w:customStyle="1" w:styleId="B6942389D45C473BBAC9AC15A23DDD1A36">
    <w:name w:val="B6942389D45C473BBAC9AC15A23DDD1A36"/>
    <w:rsid w:val="00FA627B"/>
    <w:rPr>
      <w:rFonts w:eastAsiaTheme="minorHAnsi"/>
    </w:rPr>
  </w:style>
  <w:style w:type="paragraph" w:customStyle="1" w:styleId="45454F2AF4F74B1AAEDC9588A4D147F736">
    <w:name w:val="45454F2AF4F74B1AAEDC9588A4D147F736"/>
    <w:rsid w:val="00FA627B"/>
    <w:rPr>
      <w:rFonts w:eastAsiaTheme="minorHAnsi"/>
    </w:rPr>
  </w:style>
  <w:style w:type="paragraph" w:customStyle="1" w:styleId="F0F3A3CD02A441658421203A9E19029735">
    <w:name w:val="F0F3A3CD02A441658421203A9E19029735"/>
    <w:rsid w:val="00FA627B"/>
    <w:rPr>
      <w:rFonts w:eastAsiaTheme="minorHAnsi"/>
    </w:rPr>
  </w:style>
  <w:style w:type="paragraph" w:customStyle="1" w:styleId="C4D66C15AEBF438CB39384C08257CDBD35">
    <w:name w:val="C4D66C15AEBF438CB39384C08257CDBD35"/>
    <w:rsid w:val="00FA627B"/>
    <w:rPr>
      <w:rFonts w:eastAsiaTheme="minorHAnsi"/>
    </w:rPr>
  </w:style>
  <w:style w:type="paragraph" w:customStyle="1" w:styleId="05A5E81904B94A1FBB22A427B3831E659">
    <w:name w:val="05A5E81904B94A1FBB22A427B3831E659"/>
    <w:rsid w:val="00FA627B"/>
    <w:rPr>
      <w:rFonts w:eastAsiaTheme="minorHAnsi"/>
    </w:rPr>
  </w:style>
  <w:style w:type="paragraph" w:customStyle="1" w:styleId="3AF875ABC9AC4C3AA6FF8AB575BC6ABF36">
    <w:name w:val="3AF875ABC9AC4C3AA6FF8AB575BC6ABF36"/>
    <w:rsid w:val="00FA627B"/>
    <w:rPr>
      <w:rFonts w:eastAsiaTheme="minorHAnsi"/>
    </w:rPr>
  </w:style>
  <w:style w:type="paragraph" w:customStyle="1" w:styleId="210F01368E1148EE969F3554E51C27AC36">
    <w:name w:val="210F01368E1148EE969F3554E51C27AC36"/>
    <w:rsid w:val="00FA627B"/>
    <w:rPr>
      <w:rFonts w:eastAsiaTheme="minorHAnsi"/>
    </w:rPr>
  </w:style>
  <w:style w:type="paragraph" w:customStyle="1" w:styleId="DB6557D564794869800C1041A48F0F7136">
    <w:name w:val="DB6557D564794869800C1041A48F0F7136"/>
    <w:rsid w:val="00FA627B"/>
    <w:rPr>
      <w:rFonts w:eastAsiaTheme="minorHAnsi"/>
    </w:rPr>
  </w:style>
  <w:style w:type="paragraph" w:customStyle="1" w:styleId="ECE020419FA94040BB7228DB80F308268">
    <w:name w:val="ECE020419FA94040BB7228DB80F308268"/>
    <w:rsid w:val="00FA627B"/>
    <w:rPr>
      <w:rFonts w:eastAsiaTheme="minorHAnsi"/>
    </w:rPr>
  </w:style>
  <w:style w:type="paragraph" w:customStyle="1" w:styleId="2FB2846545FA40E8B0E020A82C27C7B337">
    <w:name w:val="2FB2846545FA40E8B0E020A82C27C7B337"/>
    <w:rsid w:val="00FA627B"/>
    <w:rPr>
      <w:rFonts w:eastAsiaTheme="minorHAnsi"/>
    </w:rPr>
  </w:style>
  <w:style w:type="paragraph" w:customStyle="1" w:styleId="0698DFFC50F84319B153E071EB89E61737">
    <w:name w:val="0698DFFC50F84319B153E071EB89E61737"/>
    <w:rsid w:val="00FA627B"/>
    <w:rPr>
      <w:rFonts w:eastAsiaTheme="minorHAnsi"/>
    </w:rPr>
  </w:style>
  <w:style w:type="paragraph" w:customStyle="1" w:styleId="F394A763BDE44415AA2A4A3BC240E9CD37">
    <w:name w:val="F394A763BDE44415AA2A4A3BC240E9CD37"/>
    <w:rsid w:val="00FA627B"/>
    <w:rPr>
      <w:rFonts w:eastAsiaTheme="minorHAnsi"/>
    </w:rPr>
  </w:style>
  <w:style w:type="paragraph" w:customStyle="1" w:styleId="B6942389D45C473BBAC9AC15A23DDD1A37">
    <w:name w:val="B6942389D45C473BBAC9AC15A23DDD1A37"/>
    <w:rsid w:val="00FA627B"/>
    <w:rPr>
      <w:rFonts w:eastAsiaTheme="minorHAnsi"/>
    </w:rPr>
  </w:style>
  <w:style w:type="paragraph" w:customStyle="1" w:styleId="45454F2AF4F74B1AAEDC9588A4D147F737">
    <w:name w:val="45454F2AF4F74B1AAEDC9588A4D147F737"/>
    <w:rsid w:val="00FA627B"/>
    <w:rPr>
      <w:rFonts w:eastAsiaTheme="minorHAnsi"/>
    </w:rPr>
  </w:style>
  <w:style w:type="paragraph" w:customStyle="1" w:styleId="F0F3A3CD02A441658421203A9E19029736">
    <w:name w:val="F0F3A3CD02A441658421203A9E19029736"/>
    <w:rsid w:val="00FA627B"/>
    <w:rPr>
      <w:rFonts w:eastAsiaTheme="minorHAnsi"/>
    </w:rPr>
  </w:style>
  <w:style w:type="paragraph" w:customStyle="1" w:styleId="C4D66C15AEBF438CB39384C08257CDBD36">
    <w:name w:val="C4D66C15AEBF438CB39384C08257CDBD36"/>
    <w:rsid w:val="00FA627B"/>
    <w:rPr>
      <w:rFonts w:eastAsiaTheme="minorHAnsi"/>
    </w:rPr>
  </w:style>
  <w:style w:type="paragraph" w:customStyle="1" w:styleId="05A5E81904B94A1FBB22A427B3831E6510">
    <w:name w:val="05A5E81904B94A1FBB22A427B3831E6510"/>
    <w:rsid w:val="00FA627B"/>
    <w:rPr>
      <w:rFonts w:eastAsiaTheme="minorHAnsi"/>
    </w:rPr>
  </w:style>
  <w:style w:type="paragraph" w:customStyle="1" w:styleId="3AF875ABC9AC4C3AA6FF8AB575BC6ABF37">
    <w:name w:val="3AF875ABC9AC4C3AA6FF8AB575BC6ABF37"/>
    <w:rsid w:val="00FA627B"/>
    <w:rPr>
      <w:rFonts w:eastAsiaTheme="minorHAnsi"/>
    </w:rPr>
  </w:style>
  <w:style w:type="paragraph" w:customStyle="1" w:styleId="210F01368E1148EE969F3554E51C27AC37">
    <w:name w:val="210F01368E1148EE969F3554E51C27AC37"/>
    <w:rsid w:val="00FA627B"/>
    <w:rPr>
      <w:rFonts w:eastAsiaTheme="minorHAnsi"/>
    </w:rPr>
  </w:style>
  <w:style w:type="paragraph" w:customStyle="1" w:styleId="DB6557D564794869800C1041A48F0F7137">
    <w:name w:val="DB6557D564794869800C1041A48F0F7137"/>
    <w:rsid w:val="00FA627B"/>
    <w:rPr>
      <w:rFonts w:eastAsiaTheme="minorHAnsi"/>
    </w:rPr>
  </w:style>
  <w:style w:type="paragraph" w:customStyle="1" w:styleId="ECE020419FA94040BB7228DB80F308269">
    <w:name w:val="ECE020419FA94040BB7228DB80F308269"/>
    <w:rsid w:val="00FA627B"/>
    <w:rPr>
      <w:rFonts w:eastAsiaTheme="minorHAnsi"/>
    </w:rPr>
  </w:style>
  <w:style w:type="paragraph" w:customStyle="1" w:styleId="2FB2846545FA40E8B0E020A82C27C7B338">
    <w:name w:val="2FB2846545FA40E8B0E020A82C27C7B338"/>
    <w:rsid w:val="00FA627B"/>
    <w:rPr>
      <w:rFonts w:eastAsiaTheme="minorHAnsi"/>
    </w:rPr>
  </w:style>
  <w:style w:type="paragraph" w:customStyle="1" w:styleId="0698DFFC50F84319B153E071EB89E61738">
    <w:name w:val="0698DFFC50F84319B153E071EB89E61738"/>
    <w:rsid w:val="00FA627B"/>
    <w:rPr>
      <w:rFonts w:eastAsiaTheme="minorHAnsi"/>
    </w:rPr>
  </w:style>
  <w:style w:type="paragraph" w:customStyle="1" w:styleId="F394A763BDE44415AA2A4A3BC240E9CD38">
    <w:name w:val="F394A763BDE44415AA2A4A3BC240E9CD38"/>
    <w:rsid w:val="00FA627B"/>
    <w:rPr>
      <w:rFonts w:eastAsiaTheme="minorHAnsi"/>
    </w:rPr>
  </w:style>
  <w:style w:type="paragraph" w:customStyle="1" w:styleId="B6942389D45C473BBAC9AC15A23DDD1A38">
    <w:name w:val="B6942389D45C473BBAC9AC15A23DDD1A38"/>
    <w:rsid w:val="00FA627B"/>
    <w:rPr>
      <w:rFonts w:eastAsiaTheme="minorHAnsi"/>
    </w:rPr>
  </w:style>
  <w:style w:type="paragraph" w:customStyle="1" w:styleId="45454F2AF4F74B1AAEDC9588A4D147F738">
    <w:name w:val="45454F2AF4F74B1AAEDC9588A4D147F738"/>
    <w:rsid w:val="00FA627B"/>
    <w:rPr>
      <w:rFonts w:eastAsiaTheme="minorHAnsi"/>
    </w:rPr>
  </w:style>
  <w:style w:type="paragraph" w:customStyle="1" w:styleId="F0F3A3CD02A441658421203A9E19029737">
    <w:name w:val="F0F3A3CD02A441658421203A9E19029737"/>
    <w:rsid w:val="00FA627B"/>
    <w:rPr>
      <w:rFonts w:eastAsiaTheme="minorHAnsi"/>
    </w:rPr>
  </w:style>
  <w:style w:type="paragraph" w:customStyle="1" w:styleId="C4D66C15AEBF438CB39384C08257CDBD37">
    <w:name w:val="C4D66C15AEBF438CB39384C08257CDBD37"/>
    <w:rsid w:val="00FA627B"/>
    <w:rPr>
      <w:rFonts w:eastAsiaTheme="minorHAnsi"/>
    </w:rPr>
  </w:style>
  <w:style w:type="paragraph" w:customStyle="1" w:styleId="05A5E81904B94A1FBB22A427B3831E6511">
    <w:name w:val="05A5E81904B94A1FBB22A427B3831E6511"/>
    <w:rsid w:val="00FA627B"/>
    <w:rPr>
      <w:rFonts w:eastAsiaTheme="minorHAnsi"/>
    </w:rPr>
  </w:style>
  <w:style w:type="paragraph" w:customStyle="1" w:styleId="3AF875ABC9AC4C3AA6FF8AB575BC6ABF38">
    <w:name w:val="3AF875ABC9AC4C3AA6FF8AB575BC6ABF38"/>
    <w:rsid w:val="00FA627B"/>
    <w:rPr>
      <w:rFonts w:eastAsiaTheme="minorHAnsi"/>
    </w:rPr>
  </w:style>
  <w:style w:type="paragraph" w:customStyle="1" w:styleId="210F01368E1148EE969F3554E51C27AC38">
    <w:name w:val="210F01368E1148EE969F3554E51C27AC38"/>
    <w:rsid w:val="00FA627B"/>
    <w:rPr>
      <w:rFonts w:eastAsiaTheme="minorHAnsi"/>
    </w:rPr>
  </w:style>
  <w:style w:type="paragraph" w:customStyle="1" w:styleId="DB6557D564794869800C1041A48F0F7138">
    <w:name w:val="DB6557D564794869800C1041A48F0F7138"/>
    <w:rsid w:val="00FA627B"/>
    <w:rPr>
      <w:rFonts w:eastAsiaTheme="minorHAnsi"/>
    </w:rPr>
  </w:style>
  <w:style w:type="paragraph" w:customStyle="1" w:styleId="ECE020419FA94040BB7228DB80F3082610">
    <w:name w:val="ECE020419FA94040BB7228DB80F3082610"/>
    <w:rsid w:val="00FA627B"/>
    <w:rPr>
      <w:rFonts w:eastAsiaTheme="minorHAnsi"/>
    </w:rPr>
  </w:style>
  <w:style w:type="paragraph" w:customStyle="1" w:styleId="2FB2846545FA40E8B0E020A82C27C7B339">
    <w:name w:val="2FB2846545FA40E8B0E020A82C27C7B339"/>
    <w:rsid w:val="00FA627B"/>
    <w:rPr>
      <w:rFonts w:eastAsiaTheme="minorHAnsi"/>
    </w:rPr>
  </w:style>
  <w:style w:type="paragraph" w:customStyle="1" w:styleId="0698DFFC50F84319B153E071EB89E61739">
    <w:name w:val="0698DFFC50F84319B153E071EB89E61739"/>
    <w:rsid w:val="00FA627B"/>
    <w:rPr>
      <w:rFonts w:eastAsiaTheme="minorHAnsi"/>
    </w:rPr>
  </w:style>
  <w:style w:type="paragraph" w:customStyle="1" w:styleId="F394A763BDE44415AA2A4A3BC240E9CD39">
    <w:name w:val="F394A763BDE44415AA2A4A3BC240E9CD39"/>
    <w:rsid w:val="00FA627B"/>
    <w:rPr>
      <w:rFonts w:eastAsiaTheme="minorHAnsi"/>
    </w:rPr>
  </w:style>
  <w:style w:type="paragraph" w:customStyle="1" w:styleId="B6942389D45C473BBAC9AC15A23DDD1A39">
    <w:name w:val="B6942389D45C473BBAC9AC15A23DDD1A39"/>
    <w:rsid w:val="00FA627B"/>
    <w:rPr>
      <w:rFonts w:eastAsiaTheme="minorHAnsi"/>
    </w:rPr>
  </w:style>
  <w:style w:type="paragraph" w:customStyle="1" w:styleId="45454F2AF4F74B1AAEDC9588A4D147F739">
    <w:name w:val="45454F2AF4F74B1AAEDC9588A4D147F739"/>
    <w:rsid w:val="00FA627B"/>
    <w:rPr>
      <w:rFonts w:eastAsiaTheme="minorHAnsi"/>
    </w:rPr>
  </w:style>
  <w:style w:type="paragraph" w:customStyle="1" w:styleId="F0F3A3CD02A441658421203A9E19029738">
    <w:name w:val="F0F3A3CD02A441658421203A9E19029738"/>
    <w:rsid w:val="00FA627B"/>
    <w:rPr>
      <w:rFonts w:eastAsiaTheme="minorHAnsi"/>
    </w:rPr>
  </w:style>
  <w:style w:type="paragraph" w:customStyle="1" w:styleId="C4D66C15AEBF438CB39384C08257CDBD38">
    <w:name w:val="C4D66C15AEBF438CB39384C08257CDBD38"/>
    <w:rsid w:val="00FA627B"/>
    <w:rPr>
      <w:rFonts w:eastAsiaTheme="minorHAnsi"/>
    </w:rPr>
  </w:style>
  <w:style w:type="paragraph" w:customStyle="1" w:styleId="05A5E81904B94A1FBB22A427B3831E6512">
    <w:name w:val="05A5E81904B94A1FBB22A427B3831E6512"/>
    <w:rsid w:val="00FA627B"/>
    <w:rPr>
      <w:rFonts w:eastAsiaTheme="minorHAnsi"/>
    </w:rPr>
  </w:style>
  <w:style w:type="paragraph" w:customStyle="1" w:styleId="3AF875ABC9AC4C3AA6FF8AB575BC6ABF39">
    <w:name w:val="3AF875ABC9AC4C3AA6FF8AB575BC6ABF39"/>
    <w:rsid w:val="00FA627B"/>
    <w:rPr>
      <w:rFonts w:eastAsiaTheme="minorHAnsi"/>
    </w:rPr>
  </w:style>
  <w:style w:type="paragraph" w:customStyle="1" w:styleId="210F01368E1148EE969F3554E51C27AC39">
    <w:name w:val="210F01368E1148EE969F3554E51C27AC39"/>
    <w:rsid w:val="00FA627B"/>
    <w:rPr>
      <w:rFonts w:eastAsiaTheme="minorHAnsi"/>
    </w:rPr>
  </w:style>
  <w:style w:type="paragraph" w:customStyle="1" w:styleId="DB6557D564794869800C1041A48F0F7139">
    <w:name w:val="DB6557D564794869800C1041A48F0F7139"/>
    <w:rsid w:val="00FA627B"/>
    <w:rPr>
      <w:rFonts w:eastAsiaTheme="minorHAnsi"/>
    </w:rPr>
  </w:style>
  <w:style w:type="paragraph" w:customStyle="1" w:styleId="ECE020419FA94040BB7228DB80F3082611">
    <w:name w:val="ECE020419FA94040BB7228DB80F3082611"/>
    <w:rsid w:val="00FA627B"/>
    <w:rPr>
      <w:rFonts w:eastAsiaTheme="minorHAnsi"/>
    </w:rPr>
  </w:style>
  <w:style w:type="paragraph" w:customStyle="1" w:styleId="2FB2846545FA40E8B0E020A82C27C7B340">
    <w:name w:val="2FB2846545FA40E8B0E020A82C27C7B340"/>
    <w:rsid w:val="00FA627B"/>
    <w:rPr>
      <w:rFonts w:eastAsiaTheme="minorHAnsi"/>
    </w:rPr>
  </w:style>
  <w:style w:type="paragraph" w:customStyle="1" w:styleId="0698DFFC50F84319B153E071EB89E61740">
    <w:name w:val="0698DFFC50F84319B153E071EB89E61740"/>
    <w:rsid w:val="00FA627B"/>
    <w:rPr>
      <w:rFonts w:eastAsiaTheme="minorHAnsi"/>
    </w:rPr>
  </w:style>
  <w:style w:type="paragraph" w:customStyle="1" w:styleId="F394A763BDE44415AA2A4A3BC240E9CD40">
    <w:name w:val="F394A763BDE44415AA2A4A3BC240E9CD40"/>
    <w:rsid w:val="00FA627B"/>
    <w:rPr>
      <w:rFonts w:eastAsiaTheme="minorHAnsi"/>
    </w:rPr>
  </w:style>
  <w:style w:type="paragraph" w:customStyle="1" w:styleId="B6942389D45C473BBAC9AC15A23DDD1A40">
    <w:name w:val="B6942389D45C473BBAC9AC15A23DDD1A40"/>
    <w:rsid w:val="00FA627B"/>
    <w:rPr>
      <w:rFonts w:eastAsiaTheme="minorHAnsi"/>
    </w:rPr>
  </w:style>
  <w:style w:type="paragraph" w:customStyle="1" w:styleId="45454F2AF4F74B1AAEDC9588A4D147F740">
    <w:name w:val="45454F2AF4F74B1AAEDC9588A4D147F740"/>
    <w:rsid w:val="00FA627B"/>
    <w:rPr>
      <w:rFonts w:eastAsiaTheme="minorHAnsi"/>
    </w:rPr>
  </w:style>
  <w:style w:type="paragraph" w:customStyle="1" w:styleId="F0F3A3CD02A441658421203A9E19029739">
    <w:name w:val="F0F3A3CD02A441658421203A9E19029739"/>
    <w:rsid w:val="00FA627B"/>
    <w:rPr>
      <w:rFonts w:eastAsiaTheme="minorHAnsi"/>
    </w:rPr>
  </w:style>
  <w:style w:type="paragraph" w:customStyle="1" w:styleId="C4D66C15AEBF438CB39384C08257CDBD39">
    <w:name w:val="C4D66C15AEBF438CB39384C08257CDBD39"/>
    <w:rsid w:val="00FA627B"/>
    <w:rPr>
      <w:rFonts w:eastAsiaTheme="minorHAnsi"/>
    </w:rPr>
  </w:style>
  <w:style w:type="paragraph" w:customStyle="1" w:styleId="05A5E81904B94A1FBB22A427B3831E6513">
    <w:name w:val="05A5E81904B94A1FBB22A427B3831E6513"/>
    <w:rsid w:val="00FA627B"/>
    <w:rPr>
      <w:rFonts w:eastAsiaTheme="minorHAnsi"/>
    </w:rPr>
  </w:style>
  <w:style w:type="paragraph" w:customStyle="1" w:styleId="3AF875ABC9AC4C3AA6FF8AB575BC6ABF40">
    <w:name w:val="3AF875ABC9AC4C3AA6FF8AB575BC6ABF40"/>
    <w:rsid w:val="00FA627B"/>
    <w:rPr>
      <w:rFonts w:eastAsiaTheme="minorHAnsi"/>
    </w:rPr>
  </w:style>
  <w:style w:type="paragraph" w:customStyle="1" w:styleId="210F01368E1148EE969F3554E51C27AC40">
    <w:name w:val="210F01368E1148EE969F3554E51C27AC40"/>
    <w:rsid w:val="00FA627B"/>
    <w:rPr>
      <w:rFonts w:eastAsiaTheme="minorHAnsi"/>
    </w:rPr>
  </w:style>
  <w:style w:type="paragraph" w:customStyle="1" w:styleId="DB6557D564794869800C1041A48F0F7140">
    <w:name w:val="DB6557D564794869800C1041A48F0F7140"/>
    <w:rsid w:val="00FA627B"/>
    <w:rPr>
      <w:rFonts w:eastAsiaTheme="minorHAnsi"/>
    </w:rPr>
  </w:style>
  <w:style w:type="paragraph" w:customStyle="1" w:styleId="ECE020419FA94040BB7228DB80F3082612">
    <w:name w:val="ECE020419FA94040BB7228DB80F3082612"/>
    <w:rsid w:val="00FA627B"/>
    <w:rPr>
      <w:rFonts w:eastAsiaTheme="minorHAnsi"/>
    </w:rPr>
  </w:style>
  <w:style w:type="paragraph" w:customStyle="1" w:styleId="2FB2846545FA40E8B0E020A82C27C7B341">
    <w:name w:val="2FB2846545FA40E8B0E020A82C27C7B341"/>
    <w:rsid w:val="00FA627B"/>
    <w:rPr>
      <w:rFonts w:eastAsiaTheme="minorHAnsi"/>
    </w:rPr>
  </w:style>
  <w:style w:type="paragraph" w:customStyle="1" w:styleId="0698DFFC50F84319B153E071EB89E61741">
    <w:name w:val="0698DFFC50F84319B153E071EB89E61741"/>
    <w:rsid w:val="00FA627B"/>
    <w:rPr>
      <w:rFonts w:eastAsiaTheme="minorHAnsi"/>
    </w:rPr>
  </w:style>
  <w:style w:type="paragraph" w:customStyle="1" w:styleId="F394A763BDE44415AA2A4A3BC240E9CD41">
    <w:name w:val="F394A763BDE44415AA2A4A3BC240E9CD41"/>
    <w:rsid w:val="00FA627B"/>
    <w:rPr>
      <w:rFonts w:eastAsiaTheme="minorHAnsi"/>
    </w:rPr>
  </w:style>
  <w:style w:type="paragraph" w:customStyle="1" w:styleId="B6942389D45C473BBAC9AC15A23DDD1A41">
    <w:name w:val="B6942389D45C473BBAC9AC15A23DDD1A41"/>
    <w:rsid w:val="00FA627B"/>
    <w:rPr>
      <w:rFonts w:eastAsiaTheme="minorHAnsi"/>
    </w:rPr>
  </w:style>
  <w:style w:type="paragraph" w:customStyle="1" w:styleId="45454F2AF4F74B1AAEDC9588A4D147F741">
    <w:name w:val="45454F2AF4F74B1AAEDC9588A4D147F741"/>
    <w:rsid w:val="00FA627B"/>
    <w:rPr>
      <w:rFonts w:eastAsiaTheme="minorHAnsi"/>
    </w:rPr>
  </w:style>
  <w:style w:type="paragraph" w:customStyle="1" w:styleId="F0F3A3CD02A441658421203A9E19029740">
    <w:name w:val="F0F3A3CD02A441658421203A9E19029740"/>
    <w:rsid w:val="00FA627B"/>
    <w:rPr>
      <w:rFonts w:eastAsiaTheme="minorHAnsi"/>
    </w:rPr>
  </w:style>
  <w:style w:type="paragraph" w:customStyle="1" w:styleId="C4D66C15AEBF438CB39384C08257CDBD40">
    <w:name w:val="C4D66C15AEBF438CB39384C08257CDBD40"/>
    <w:rsid w:val="00FA627B"/>
    <w:rPr>
      <w:rFonts w:eastAsiaTheme="minorHAnsi"/>
    </w:rPr>
  </w:style>
  <w:style w:type="paragraph" w:customStyle="1" w:styleId="05A5E81904B94A1FBB22A427B3831E6514">
    <w:name w:val="05A5E81904B94A1FBB22A427B3831E6514"/>
    <w:rsid w:val="00FA627B"/>
    <w:rPr>
      <w:rFonts w:eastAsiaTheme="minorHAnsi"/>
    </w:rPr>
  </w:style>
  <w:style w:type="paragraph" w:customStyle="1" w:styleId="3AF875ABC9AC4C3AA6FF8AB575BC6ABF41">
    <w:name w:val="3AF875ABC9AC4C3AA6FF8AB575BC6ABF41"/>
    <w:rsid w:val="00FA627B"/>
    <w:rPr>
      <w:rFonts w:eastAsiaTheme="minorHAnsi"/>
    </w:rPr>
  </w:style>
  <w:style w:type="paragraph" w:customStyle="1" w:styleId="210F01368E1148EE969F3554E51C27AC41">
    <w:name w:val="210F01368E1148EE969F3554E51C27AC41"/>
    <w:rsid w:val="00FA627B"/>
    <w:rPr>
      <w:rFonts w:eastAsiaTheme="minorHAnsi"/>
    </w:rPr>
  </w:style>
  <w:style w:type="paragraph" w:customStyle="1" w:styleId="DB6557D564794869800C1041A48F0F7141">
    <w:name w:val="DB6557D564794869800C1041A48F0F7141"/>
    <w:rsid w:val="00FA627B"/>
    <w:rPr>
      <w:rFonts w:eastAsiaTheme="minorHAnsi"/>
    </w:rPr>
  </w:style>
  <w:style w:type="paragraph" w:customStyle="1" w:styleId="ECE020419FA94040BB7228DB80F3082613">
    <w:name w:val="ECE020419FA94040BB7228DB80F3082613"/>
    <w:rsid w:val="00FA627B"/>
    <w:rPr>
      <w:rFonts w:eastAsiaTheme="minorHAnsi"/>
    </w:rPr>
  </w:style>
  <w:style w:type="paragraph" w:customStyle="1" w:styleId="2FB2846545FA40E8B0E020A82C27C7B342">
    <w:name w:val="2FB2846545FA40E8B0E020A82C27C7B342"/>
    <w:rsid w:val="00FA627B"/>
    <w:rPr>
      <w:rFonts w:eastAsiaTheme="minorHAnsi"/>
    </w:rPr>
  </w:style>
  <w:style w:type="paragraph" w:customStyle="1" w:styleId="0698DFFC50F84319B153E071EB89E61742">
    <w:name w:val="0698DFFC50F84319B153E071EB89E61742"/>
    <w:rsid w:val="00FA627B"/>
    <w:rPr>
      <w:rFonts w:eastAsiaTheme="minorHAnsi"/>
    </w:rPr>
  </w:style>
  <w:style w:type="paragraph" w:customStyle="1" w:styleId="F394A763BDE44415AA2A4A3BC240E9CD42">
    <w:name w:val="F394A763BDE44415AA2A4A3BC240E9CD42"/>
    <w:rsid w:val="00FA627B"/>
    <w:rPr>
      <w:rFonts w:eastAsiaTheme="minorHAnsi"/>
    </w:rPr>
  </w:style>
  <w:style w:type="paragraph" w:customStyle="1" w:styleId="B6942389D45C473BBAC9AC15A23DDD1A42">
    <w:name w:val="B6942389D45C473BBAC9AC15A23DDD1A42"/>
    <w:rsid w:val="00FA627B"/>
    <w:rPr>
      <w:rFonts w:eastAsiaTheme="minorHAnsi"/>
    </w:rPr>
  </w:style>
  <w:style w:type="paragraph" w:customStyle="1" w:styleId="45454F2AF4F74B1AAEDC9588A4D147F742">
    <w:name w:val="45454F2AF4F74B1AAEDC9588A4D147F742"/>
    <w:rsid w:val="00FA627B"/>
    <w:rPr>
      <w:rFonts w:eastAsiaTheme="minorHAnsi"/>
    </w:rPr>
  </w:style>
  <w:style w:type="paragraph" w:customStyle="1" w:styleId="F0F3A3CD02A441658421203A9E19029741">
    <w:name w:val="F0F3A3CD02A441658421203A9E19029741"/>
    <w:rsid w:val="00FA627B"/>
    <w:rPr>
      <w:rFonts w:eastAsiaTheme="minorHAnsi"/>
    </w:rPr>
  </w:style>
  <w:style w:type="paragraph" w:customStyle="1" w:styleId="C4D66C15AEBF438CB39384C08257CDBD41">
    <w:name w:val="C4D66C15AEBF438CB39384C08257CDBD41"/>
    <w:rsid w:val="00FA627B"/>
    <w:rPr>
      <w:rFonts w:eastAsiaTheme="minorHAnsi"/>
    </w:rPr>
  </w:style>
  <w:style w:type="paragraph" w:customStyle="1" w:styleId="05A5E81904B94A1FBB22A427B3831E6515">
    <w:name w:val="05A5E81904B94A1FBB22A427B3831E6515"/>
    <w:rsid w:val="00FA627B"/>
    <w:rPr>
      <w:rFonts w:eastAsiaTheme="minorHAnsi"/>
    </w:rPr>
  </w:style>
  <w:style w:type="paragraph" w:customStyle="1" w:styleId="3AF875ABC9AC4C3AA6FF8AB575BC6ABF42">
    <w:name w:val="3AF875ABC9AC4C3AA6FF8AB575BC6ABF42"/>
    <w:rsid w:val="00FA627B"/>
    <w:rPr>
      <w:rFonts w:eastAsiaTheme="minorHAnsi"/>
    </w:rPr>
  </w:style>
  <w:style w:type="paragraph" w:customStyle="1" w:styleId="210F01368E1148EE969F3554E51C27AC42">
    <w:name w:val="210F01368E1148EE969F3554E51C27AC42"/>
    <w:rsid w:val="00FA627B"/>
    <w:rPr>
      <w:rFonts w:eastAsiaTheme="minorHAnsi"/>
    </w:rPr>
  </w:style>
  <w:style w:type="paragraph" w:customStyle="1" w:styleId="DB6557D564794869800C1041A48F0F7142">
    <w:name w:val="DB6557D564794869800C1041A48F0F7142"/>
    <w:rsid w:val="00FA627B"/>
    <w:rPr>
      <w:rFonts w:eastAsiaTheme="minorHAnsi"/>
    </w:rPr>
  </w:style>
  <w:style w:type="paragraph" w:customStyle="1" w:styleId="ECE020419FA94040BB7228DB80F3082614">
    <w:name w:val="ECE020419FA94040BB7228DB80F3082614"/>
    <w:rsid w:val="00FA627B"/>
    <w:rPr>
      <w:rFonts w:eastAsiaTheme="minorHAnsi"/>
    </w:rPr>
  </w:style>
  <w:style w:type="paragraph" w:customStyle="1" w:styleId="2FB2846545FA40E8B0E020A82C27C7B343">
    <w:name w:val="2FB2846545FA40E8B0E020A82C27C7B343"/>
    <w:rsid w:val="00FA627B"/>
    <w:rPr>
      <w:rFonts w:eastAsiaTheme="minorHAnsi"/>
    </w:rPr>
  </w:style>
  <w:style w:type="paragraph" w:customStyle="1" w:styleId="0698DFFC50F84319B153E071EB89E61743">
    <w:name w:val="0698DFFC50F84319B153E071EB89E61743"/>
    <w:rsid w:val="00FA627B"/>
    <w:rPr>
      <w:rFonts w:eastAsiaTheme="minorHAnsi"/>
    </w:rPr>
  </w:style>
  <w:style w:type="paragraph" w:customStyle="1" w:styleId="F394A763BDE44415AA2A4A3BC240E9CD43">
    <w:name w:val="F394A763BDE44415AA2A4A3BC240E9CD43"/>
    <w:rsid w:val="00FA627B"/>
    <w:rPr>
      <w:rFonts w:eastAsiaTheme="minorHAnsi"/>
    </w:rPr>
  </w:style>
  <w:style w:type="paragraph" w:customStyle="1" w:styleId="B6942389D45C473BBAC9AC15A23DDD1A43">
    <w:name w:val="B6942389D45C473BBAC9AC15A23DDD1A43"/>
    <w:rsid w:val="00FA627B"/>
    <w:rPr>
      <w:rFonts w:eastAsiaTheme="minorHAnsi"/>
    </w:rPr>
  </w:style>
  <w:style w:type="paragraph" w:customStyle="1" w:styleId="45454F2AF4F74B1AAEDC9588A4D147F743">
    <w:name w:val="45454F2AF4F74B1AAEDC9588A4D147F743"/>
    <w:rsid w:val="00FA627B"/>
    <w:rPr>
      <w:rFonts w:eastAsiaTheme="minorHAnsi"/>
    </w:rPr>
  </w:style>
  <w:style w:type="paragraph" w:customStyle="1" w:styleId="F0F3A3CD02A441658421203A9E19029742">
    <w:name w:val="F0F3A3CD02A441658421203A9E19029742"/>
    <w:rsid w:val="00FA627B"/>
    <w:rPr>
      <w:rFonts w:eastAsiaTheme="minorHAnsi"/>
    </w:rPr>
  </w:style>
  <w:style w:type="paragraph" w:customStyle="1" w:styleId="C4D66C15AEBF438CB39384C08257CDBD42">
    <w:name w:val="C4D66C15AEBF438CB39384C08257CDBD42"/>
    <w:rsid w:val="00FA627B"/>
    <w:rPr>
      <w:rFonts w:eastAsiaTheme="minorHAnsi"/>
    </w:rPr>
  </w:style>
  <w:style w:type="paragraph" w:customStyle="1" w:styleId="05A5E81904B94A1FBB22A427B3831E6516">
    <w:name w:val="05A5E81904B94A1FBB22A427B3831E6516"/>
    <w:rsid w:val="00FA627B"/>
    <w:rPr>
      <w:rFonts w:eastAsiaTheme="minorHAnsi"/>
    </w:rPr>
  </w:style>
  <w:style w:type="paragraph" w:customStyle="1" w:styleId="3AF875ABC9AC4C3AA6FF8AB575BC6ABF43">
    <w:name w:val="3AF875ABC9AC4C3AA6FF8AB575BC6ABF43"/>
    <w:rsid w:val="00FA627B"/>
    <w:rPr>
      <w:rFonts w:eastAsiaTheme="minorHAnsi"/>
    </w:rPr>
  </w:style>
  <w:style w:type="paragraph" w:customStyle="1" w:styleId="210F01368E1148EE969F3554E51C27AC43">
    <w:name w:val="210F01368E1148EE969F3554E51C27AC43"/>
    <w:rsid w:val="00FA627B"/>
    <w:rPr>
      <w:rFonts w:eastAsiaTheme="minorHAnsi"/>
    </w:rPr>
  </w:style>
  <w:style w:type="paragraph" w:customStyle="1" w:styleId="DB6557D564794869800C1041A48F0F7143">
    <w:name w:val="DB6557D564794869800C1041A48F0F7143"/>
    <w:rsid w:val="00FA627B"/>
    <w:rPr>
      <w:rFonts w:eastAsiaTheme="minorHAnsi"/>
    </w:rPr>
  </w:style>
  <w:style w:type="paragraph" w:customStyle="1" w:styleId="ECE020419FA94040BB7228DB80F3082615">
    <w:name w:val="ECE020419FA94040BB7228DB80F3082615"/>
    <w:rsid w:val="00FA627B"/>
    <w:rPr>
      <w:rFonts w:eastAsiaTheme="minorHAnsi"/>
    </w:rPr>
  </w:style>
  <w:style w:type="paragraph" w:customStyle="1" w:styleId="2FB2846545FA40E8B0E020A82C27C7B344">
    <w:name w:val="2FB2846545FA40E8B0E020A82C27C7B344"/>
    <w:rsid w:val="00FA627B"/>
    <w:rPr>
      <w:rFonts w:eastAsiaTheme="minorHAnsi"/>
    </w:rPr>
  </w:style>
  <w:style w:type="paragraph" w:customStyle="1" w:styleId="0698DFFC50F84319B153E071EB89E61744">
    <w:name w:val="0698DFFC50F84319B153E071EB89E61744"/>
    <w:rsid w:val="00FA627B"/>
    <w:rPr>
      <w:rFonts w:eastAsiaTheme="minorHAnsi"/>
    </w:rPr>
  </w:style>
  <w:style w:type="paragraph" w:customStyle="1" w:styleId="F394A763BDE44415AA2A4A3BC240E9CD44">
    <w:name w:val="F394A763BDE44415AA2A4A3BC240E9CD44"/>
    <w:rsid w:val="00FA627B"/>
    <w:rPr>
      <w:rFonts w:eastAsiaTheme="minorHAnsi"/>
    </w:rPr>
  </w:style>
  <w:style w:type="paragraph" w:customStyle="1" w:styleId="B6942389D45C473BBAC9AC15A23DDD1A44">
    <w:name w:val="B6942389D45C473BBAC9AC15A23DDD1A44"/>
    <w:rsid w:val="00FA627B"/>
    <w:rPr>
      <w:rFonts w:eastAsiaTheme="minorHAnsi"/>
    </w:rPr>
  </w:style>
  <w:style w:type="paragraph" w:customStyle="1" w:styleId="45454F2AF4F74B1AAEDC9588A4D147F744">
    <w:name w:val="45454F2AF4F74B1AAEDC9588A4D147F744"/>
    <w:rsid w:val="00FA627B"/>
    <w:rPr>
      <w:rFonts w:eastAsiaTheme="minorHAnsi"/>
    </w:rPr>
  </w:style>
  <w:style w:type="paragraph" w:customStyle="1" w:styleId="F0F3A3CD02A441658421203A9E19029743">
    <w:name w:val="F0F3A3CD02A441658421203A9E19029743"/>
    <w:rsid w:val="00FA627B"/>
    <w:rPr>
      <w:rFonts w:eastAsiaTheme="minorHAnsi"/>
    </w:rPr>
  </w:style>
  <w:style w:type="paragraph" w:customStyle="1" w:styleId="C4D66C15AEBF438CB39384C08257CDBD43">
    <w:name w:val="C4D66C15AEBF438CB39384C08257CDBD43"/>
    <w:rsid w:val="00FA627B"/>
    <w:rPr>
      <w:rFonts w:eastAsiaTheme="minorHAnsi"/>
    </w:rPr>
  </w:style>
  <w:style w:type="paragraph" w:customStyle="1" w:styleId="05A5E81904B94A1FBB22A427B3831E6517">
    <w:name w:val="05A5E81904B94A1FBB22A427B3831E6517"/>
    <w:rsid w:val="00FA627B"/>
    <w:rPr>
      <w:rFonts w:eastAsiaTheme="minorHAnsi"/>
    </w:rPr>
  </w:style>
  <w:style w:type="paragraph" w:customStyle="1" w:styleId="3AF875ABC9AC4C3AA6FF8AB575BC6ABF44">
    <w:name w:val="3AF875ABC9AC4C3AA6FF8AB575BC6ABF44"/>
    <w:rsid w:val="00FA627B"/>
    <w:rPr>
      <w:rFonts w:eastAsiaTheme="minorHAnsi"/>
    </w:rPr>
  </w:style>
  <w:style w:type="paragraph" w:customStyle="1" w:styleId="210F01368E1148EE969F3554E51C27AC44">
    <w:name w:val="210F01368E1148EE969F3554E51C27AC44"/>
    <w:rsid w:val="00FA627B"/>
    <w:rPr>
      <w:rFonts w:eastAsiaTheme="minorHAnsi"/>
    </w:rPr>
  </w:style>
  <w:style w:type="paragraph" w:customStyle="1" w:styleId="DB6557D564794869800C1041A48F0F7144">
    <w:name w:val="DB6557D564794869800C1041A48F0F7144"/>
    <w:rsid w:val="00FA627B"/>
    <w:rPr>
      <w:rFonts w:eastAsiaTheme="minorHAnsi"/>
    </w:rPr>
  </w:style>
  <w:style w:type="paragraph" w:customStyle="1" w:styleId="ECE020419FA94040BB7228DB80F3082616">
    <w:name w:val="ECE020419FA94040BB7228DB80F3082616"/>
    <w:rsid w:val="00FA627B"/>
    <w:rPr>
      <w:rFonts w:eastAsiaTheme="minorHAnsi"/>
    </w:rPr>
  </w:style>
  <w:style w:type="paragraph" w:customStyle="1" w:styleId="2FB2846545FA40E8B0E020A82C27C7B345">
    <w:name w:val="2FB2846545FA40E8B0E020A82C27C7B345"/>
    <w:rsid w:val="00FA627B"/>
    <w:rPr>
      <w:rFonts w:eastAsiaTheme="minorHAnsi"/>
    </w:rPr>
  </w:style>
  <w:style w:type="paragraph" w:customStyle="1" w:styleId="0698DFFC50F84319B153E071EB89E61745">
    <w:name w:val="0698DFFC50F84319B153E071EB89E61745"/>
    <w:rsid w:val="00FA627B"/>
    <w:rPr>
      <w:rFonts w:eastAsiaTheme="minorHAnsi"/>
    </w:rPr>
  </w:style>
  <w:style w:type="paragraph" w:customStyle="1" w:styleId="F394A763BDE44415AA2A4A3BC240E9CD45">
    <w:name w:val="F394A763BDE44415AA2A4A3BC240E9CD45"/>
    <w:rsid w:val="00FA627B"/>
    <w:rPr>
      <w:rFonts w:eastAsiaTheme="minorHAnsi"/>
    </w:rPr>
  </w:style>
  <w:style w:type="paragraph" w:customStyle="1" w:styleId="B6942389D45C473BBAC9AC15A23DDD1A45">
    <w:name w:val="B6942389D45C473BBAC9AC15A23DDD1A45"/>
    <w:rsid w:val="00FA627B"/>
    <w:rPr>
      <w:rFonts w:eastAsiaTheme="minorHAnsi"/>
    </w:rPr>
  </w:style>
  <w:style w:type="paragraph" w:customStyle="1" w:styleId="45454F2AF4F74B1AAEDC9588A4D147F745">
    <w:name w:val="45454F2AF4F74B1AAEDC9588A4D147F745"/>
    <w:rsid w:val="00FA627B"/>
    <w:rPr>
      <w:rFonts w:eastAsiaTheme="minorHAnsi"/>
    </w:rPr>
  </w:style>
  <w:style w:type="paragraph" w:customStyle="1" w:styleId="F0F3A3CD02A441658421203A9E19029744">
    <w:name w:val="F0F3A3CD02A441658421203A9E19029744"/>
    <w:rsid w:val="00FA627B"/>
    <w:rPr>
      <w:rFonts w:eastAsiaTheme="minorHAnsi"/>
    </w:rPr>
  </w:style>
  <w:style w:type="paragraph" w:customStyle="1" w:styleId="C4D66C15AEBF438CB39384C08257CDBD44">
    <w:name w:val="C4D66C15AEBF438CB39384C08257CDBD44"/>
    <w:rsid w:val="00FA627B"/>
    <w:rPr>
      <w:rFonts w:eastAsiaTheme="minorHAnsi"/>
    </w:rPr>
  </w:style>
  <w:style w:type="paragraph" w:customStyle="1" w:styleId="05A5E81904B94A1FBB22A427B3831E6518">
    <w:name w:val="05A5E81904B94A1FBB22A427B3831E6518"/>
    <w:rsid w:val="00FA627B"/>
    <w:rPr>
      <w:rFonts w:eastAsiaTheme="minorHAnsi"/>
    </w:rPr>
  </w:style>
  <w:style w:type="paragraph" w:customStyle="1" w:styleId="3AF875ABC9AC4C3AA6FF8AB575BC6ABF45">
    <w:name w:val="3AF875ABC9AC4C3AA6FF8AB575BC6ABF45"/>
    <w:rsid w:val="00FA627B"/>
    <w:rPr>
      <w:rFonts w:eastAsiaTheme="minorHAnsi"/>
    </w:rPr>
  </w:style>
  <w:style w:type="paragraph" w:customStyle="1" w:styleId="210F01368E1148EE969F3554E51C27AC45">
    <w:name w:val="210F01368E1148EE969F3554E51C27AC45"/>
    <w:rsid w:val="00FA627B"/>
    <w:rPr>
      <w:rFonts w:eastAsiaTheme="minorHAnsi"/>
    </w:rPr>
  </w:style>
  <w:style w:type="paragraph" w:customStyle="1" w:styleId="DB6557D564794869800C1041A48F0F7145">
    <w:name w:val="DB6557D564794869800C1041A48F0F7145"/>
    <w:rsid w:val="00FA627B"/>
    <w:rPr>
      <w:rFonts w:eastAsiaTheme="minorHAnsi"/>
    </w:rPr>
  </w:style>
  <w:style w:type="paragraph" w:customStyle="1" w:styleId="ECE020419FA94040BB7228DB80F3082617">
    <w:name w:val="ECE020419FA94040BB7228DB80F3082617"/>
    <w:rsid w:val="00FA627B"/>
    <w:rPr>
      <w:rFonts w:eastAsiaTheme="minorHAnsi"/>
    </w:rPr>
  </w:style>
  <w:style w:type="paragraph" w:customStyle="1" w:styleId="2FB2846545FA40E8B0E020A82C27C7B346">
    <w:name w:val="2FB2846545FA40E8B0E020A82C27C7B346"/>
    <w:rsid w:val="00FA627B"/>
    <w:rPr>
      <w:rFonts w:eastAsiaTheme="minorHAnsi"/>
    </w:rPr>
  </w:style>
  <w:style w:type="paragraph" w:customStyle="1" w:styleId="0698DFFC50F84319B153E071EB89E61746">
    <w:name w:val="0698DFFC50F84319B153E071EB89E61746"/>
    <w:rsid w:val="00FA627B"/>
    <w:rPr>
      <w:rFonts w:eastAsiaTheme="minorHAnsi"/>
    </w:rPr>
  </w:style>
  <w:style w:type="paragraph" w:customStyle="1" w:styleId="F394A763BDE44415AA2A4A3BC240E9CD46">
    <w:name w:val="F394A763BDE44415AA2A4A3BC240E9CD46"/>
    <w:rsid w:val="00FA627B"/>
    <w:rPr>
      <w:rFonts w:eastAsiaTheme="minorHAnsi"/>
    </w:rPr>
  </w:style>
  <w:style w:type="paragraph" w:customStyle="1" w:styleId="B6942389D45C473BBAC9AC15A23DDD1A46">
    <w:name w:val="B6942389D45C473BBAC9AC15A23DDD1A46"/>
    <w:rsid w:val="00FA627B"/>
    <w:rPr>
      <w:rFonts w:eastAsiaTheme="minorHAnsi"/>
    </w:rPr>
  </w:style>
  <w:style w:type="paragraph" w:customStyle="1" w:styleId="45454F2AF4F74B1AAEDC9588A4D147F746">
    <w:name w:val="45454F2AF4F74B1AAEDC9588A4D147F746"/>
    <w:rsid w:val="00FA627B"/>
    <w:rPr>
      <w:rFonts w:eastAsiaTheme="minorHAnsi"/>
    </w:rPr>
  </w:style>
  <w:style w:type="paragraph" w:customStyle="1" w:styleId="F0F3A3CD02A441658421203A9E19029745">
    <w:name w:val="F0F3A3CD02A441658421203A9E19029745"/>
    <w:rsid w:val="00FA627B"/>
    <w:rPr>
      <w:rFonts w:eastAsiaTheme="minorHAnsi"/>
    </w:rPr>
  </w:style>
  <w:style w:type="paragraph" w:customStyle="1" w:styleId="C4D66C15AEBF438CB39384C08257CDBD45">
    <w:name w:val="C4D66C15AEBF438CB39384C08257CDBD45"/>
    <w:rsid w:val="00FA627B"/>
    <w:rPr>
      <w:rFonts w:eastAsiaTheme="minorHAnsi"/>
    </w:rPr>
  </w:style>
  <w:style w:type="paragraph" w:customStyle="1" w:styleId="05A5E81904B94A1FBB22A427B3831E6519">
    <w:name w:val="05A5E81904B94A1FBB22A427B3831E6519"/>
    <w:rsid w:val="00FA627B"/>
    <w:rPr>
      <w:rFonts w:eastAsiaTheme="minorHAnsi"/>
    </w:rPr>
  </w:style>
  <w:style w:type="paragraph" w:customStyle="1" w:styleId="3AF875ABC9AC4C3AA6FF8AB575BC6ABF46">
    <w:name w:val="3AF875ABC9AC4C3AA6FF8AB575BC6ABF46"/>
    <w:rsid w:val="00FA627B"/>
    <w:rPr>
      <w:rFonts w:eastAsiaTheme="minorHAnsi"/>
    </w:rPr>
  </w:style>
  <w:style w:type="paragraph" w:customStyle="1" w:styleId="210F01368E1148EE969F3554E51C27AC46">
    <w:name w:val="210F01368E1148EE969F3554E51C27AC46"/>
    <w:rsid w:val="00FA627B"/>
    <w:rPr>
      <w:rFonts w:eastAsiaTheme="minorHAnsi"/>
    </w:rPr>
  </w:style>
  <w:style w:type="paragraph" w:customStyle="1" w:styleId="DB6557D564794869800C1041A48F0F7146">
    <w:name w:val="DB6557D564794869800C1041A48F0F7146"/>
    <w:rsid w:val="00FA627B"/>
    <w:rPr>
      <w:rFonts w:eastAsiaTheme="minorHAnsi"/>
    </w:rPr>
  </w:style>
  <w:style w:type="paragraph" w:customStyle="1" w:styleId="ECE020419FA94040BB7228DB80F3082618">
    <w:name w:val="ECE020419FA94040BB7228DB80F3082618"/>
    <w:rsid w:val="00FA627B"/>
    <w:rPr>
      <w:rFonts w:eastAsiaTheme="minorHAnsi"/>
    </w:rPr>
  </w:style>
  <w:style w:type="paragraph" w:customStyle="1" w:styleId="2FB2846545FA40E8B0E020A82C27C7B347">
    <w:name w:val="2FB2846545FA40E8B0E020A82C27C7B347"/>
    <w:rsid w:val="00FA627B"/>
    <w:rPr>
      <w:rFonts w:eastAsiaTheme="minorHAnsi"/>
    </w:rPr>
  </w:style>
  <w:style w:type="paragraph" w:customStyle="1" w:styleId="0698DFFC50F84319B153E071EB89E61747">
    <w:name w:val="0698DFFC50F84319B153E071EB89E61747"/>
    <w:rsid w:val="00FA627B"/>
    <w:rPr>
      <w:rFonts w:eastAsiaTheme="minorHAnsi"/>
    </w:rPr>
  </w:style>
  <w:style w:type="paragraph" w:customStyle="1" w:styleId="F394A763BDE44415AA2A4A3BC240E9CD47">
    <w:name w:val="F394A763BDE44415AA2A4A3BC240E9CD47"/>
    <w:rsid w:val="00FA627B"/>
    <w:rPr>
      <w:rFonts w:eastAsiaTheme="minorHAnsi"/>
    </w:rPr>
  </w:style>
  <w:style w:type="paragraph" w:customStyle="1" w:styleId="B6942389D45C473BBAC9AC15A23DDD1A47">
    <w:name w:val="B6942389D45C473BBAC9AC15A23DDD1A47"/>
    <w:rsid w:val="00FA627B"/>
    <w:rPr>
      <w:rFonts w:eastAsiaTheme="minorHAnsi"/>
    </w:rPr>
  </w:style>
  <w:style w:type="paragraph" w:customStyle="1" w:styleId="45454F2AF4F74B1AAEDC9588A4D147F747">
    <w:name w:val="45454F2AF4F74B1AAEDC9588A4D147F747"/>
    <w:rsid w:val="00FA627B"/>
    <w:rPr>
      <w:rFonts w:eastAsiaTheme="minorHAnsi"/>
    </w:rPr>
  </w:style>
  <w:style w:type="paragraph" w:customStyle="1" w:styleId="F0F3A3CD02A441658421203A9E19029746">
    <w:name w:val="F0F3A3CD02A441658421203A9E19029746"/>
    <w:rsid w:val="00FA627B"/>
    <w:rPr>
      <w:rFonts w:eastAsiaTheme="minorHAnsi"/>
    </w:rPr>
  </w:style>
  <w:style w:type="paragraph" w:customStyle="1" w:styleId="C4D66C15AEBF438CB39384C08257CDBD46">
    <w:name w:val="C4D66C15AEBF438CB39384C08257CDBD46"/>
    <w:rsid w:val="00FA627B"/>
    <w:rPr>
      <w:rFonts w:eastAsiaTheme="minorHAnsi"/>
    </w:rPr>
  </w:style>
  <w:style w:type="paragraph" w:customStyle="1" w:styleId="05A5E81904B94A1FBB22A427B3831E6520">
    <w:name w:val="05A5E81904B94A1FBB22A427B3831E6520"/>
    <w:rsid w:val="00FA627B"/>
    <w:rPr>
      <w:rFonts w:eastAsiaTheme="minorHAnsi"/>
    </w:rPr>
  </w:style>
  <w:style w:type="paragraph" w:customStyle="1" w:styleId="3AF875ABC9AC4C3AA6FF8AB575BC6ABF47">
    <w:name w:val="3AF875ABC9AC4C3AA6FF8AB575BC6ABF47"/>
    <w:rsid w:val="00FA627B"/>
    <w:rPr>
      <w:rFonts w:eastAsiaTheme="minorHAnsi"/>
    </w:rPr>
  </w:style>
  <w:style w:type="paragraph" w:customStyle="1" w:styleId="210F01368E1148EE969F3554E51C27AC47">
    <w:name w:val="210F01368E1148EE969F3554E51C27AC47"/>
    <w:rsid w:val="00FA627B"/>
    <w:rPr>
      <w:rFonts w:eastAsiaTheme="minorHAnsi"/>
    </w:rPr>
  </w:style>
  <w:style w:type="paragraph" w:customStyle="1" w:styleId="DB6557D564794869800C1041A48F0F7147">
    <w:name w:val="DB6557D564794869800C1041A48F0F7147"/>
    <w:rsid w:val="00FA627B"/>
    <w:rPr>
      <w:rFonts w:eastAsiaTheme="minorHAnsi"/>
    </w:rPr>
  </w:style>
  <w:style w:type="paragraph" w:customStyle="1" w:styleId="ECE020419FA94040BB7228DB80F3082619">
    <w:name w:val="ECE020419FA94040BB7228DB80F3082619"/>
    <w:rsid w:val="00FA627B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ord Gimbert</dc:creator>
  <cp:keywords/>
  <dc:description/>
  <cp:lastModifiedBy>Clifford Gimbert</cp:lastModifiedBy>
  <cp:revision>2</cp:revision>
  <cp:lastPrinted>2020-05-08T17:13:00Z</cp:lastPrinted>
  <dcterms:created xsi:type="dcterms:W3CDTF">2020-07-10T21:54:00Z</dcterms:created>
  <dcterms:modified xsi:type="dcterms:W3CDTF">2020-07-10T21:54:00Z</dcterms:modified>
</cp:coreProperties>
</file>